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824DC" w14:textId="0D57B717" w:rsidR="00A14E05" w:rsidRPr="00BF7D5E" w:rsidRDefault="00B54E85" w:rsidP="006A4275">
      <w:pPr>
        <w:spacing w:line="240" w:lineRule="auto"/>
        <w:rPr>
          <w:b/>
          <w:sz w:val="50"/>
          <w:szCs w:val="50"/>
        </w:rPr>
      </w:pPr>
      <w:r>
        <w:rPr>
          <w:b/>
          <w:noProof/>
          <w:sz w:val="28"/>
          <w:szCs w:val="28"/>
        </w:rPr>
        <mc:AlternateContent>
          <mc:Choice Requires="wps">
            <w:drawing>
              <wp:anchor distT="0" distB="0" distL="114300" distR="114300" simplePos="0" relativeHeight="251699200" behindDoc="0" locked="0" layoutInCell="1" allowOverlap="1" wp14:anchorId="47F5CF79" wp14:editId="35381124">
                <wp:simplePos x="0" y="0"/>
                <wp:positionH relativeFrom="margin">
                  <wp:align>right</wp:align>
                </wp:positionH>
                <wp:positionV relativeFrom="paragraph">
                  <wp:posOffset>-38100</wp:posOffset>
                </wp:positionV>
                <wp:extent cx="4659630" cy="1781175"/>
                <wp:effectExtent l="0" t="0" r="7620" b="9525"/>
                <wp:wrapNone/>
                <wp:docPr id="2" name="Text Box 2"/>
                <wp:cNvGraphicFramePr/>
                <a:graphic xmlns:a="http://schemas.openxmlformats.org/drawingml/2006/main">
                  <a:graphicData uri="http://schemas.microsoft.com/office/word/2010/wordprocessingShape">
                    <wps:wsp>
                      <wps:cNvSpPr txBox="1"/>
                      <wps:spPr>
                        <a:xfrm>
                          <a:off x="0" y="0"/>
                          <a:ext cx="4659630" cy="1781175"/>
                        </a:xfrm>
                        <a:prstGeom prst="rect">
                          <a:avLst/>
                        </a:prstGeom>
                        <a:noFill/>
                        <a:ln w="6350">
                          <a:noFill/>
                        </a:ln>
                      </wps:spPr>
                      <wps:txbx>
                        <w:txbxContent>
                          <w:p w14:paraId="20FBE4E0" w14:textId="58F4E67F" w:rsidR="007D5DBA" w:rsidRPr="0001658A" w:rsidRDefault="0001658A" w:rsidP="0001658A">
                            <w:pPr>
                              <w:pStyle w:val="NoSpacing"/>
                              <w:rPr>
                                <w:b/>
                                <w:bCs/>
                                <w:sz w:val="40"/>
                                <w:szCs w:val="40"/>
                                <w:lang w:val="en-IN"/>
                              </w:rPr>
                            </w:pPr>
                            <w:r w:rsidRPr="0001658A">
                              <w:rPr>
                                <w:b/>
                                <w:bCs/>
                                <w:sz w:val="40"/>
                                <w:szCs w:val="40"/>
                                <w:lang w:val="en-IN"/>
                              </w:rPr>
                              <w:t>Samyak Jain</w:t>
                            </w:r>
                          </w:p>
                          <w:p w14:paraId="33A772BF" w14:textId="1F167FA9" w:rsidR="00F15A91" w:rsidRPr="00F15A91" w:rsidRDefault="00F15A91" w:rsidP="008E0CF8">
                            <w:pPr>
                              <w:pStyle w:val="NoSpacing"/>
                              <w:rPr>
                                <w:sz w:val="24"/>
                                <w:szCs w:val="24"/>
                                <w:lang w:val="en-IN"/>
                              </w:rPr>
                            </w:pPr>
                            <w:r w:rsidRPr="00F15A91">
                              <w:rPr>
                                <w:bCs/>
                                <w:sz w:val="24"/>
                                <w:szCs w:val="24"/>
                                <w:lang w:val="en-IN"/>
                              </w:rPr>
                              <w:t>Lead</w:t>
                            </w:r>
                            <w:r w:rsidR="00364C39">
                              <w:rPr>
                                <w:bCs/>
                                <w:sz w:val="24"/>
                                <w:szCs w:val="24"/>
                                <w:lang w:val="en-IN"/>
                              </w:rPr>
                              <w:t xml:space="preserve"> Consultant |SAP</w:t>
                            </w:r>
                            <w:r w:rsidR="00B16413">
                              <w:rPr>
                                <w:bCs/>
                                <w:sz w:val="24"/>
                                <w:szCs w:val="24"/>
                                <w:lang w:val="en-IN"/>
                              </w:rPr>
                              <w:t xml:space="preserve"> S4/Hana</w:t>
                            </w:r>
                            <w:r w:rsidR="00364C39">
                              <w:rPr>
                                <w:bCs/>
                                <w:sz w:val="24"/>
                                <w:szCs w:val="24"/>
                                <w:lang w:val="en-IN"/>
                              </w:rPr>
                              <w:t xml:space="preserve"> Data Migration</w:t>
                            </w:r>
                            <w:r w:rsidRPr="00F15A91">
                              <w:rPr>
                                <w:bCs/>
                                <w:sz w:val="24"/>
                                <w:szCs w:val="24"/>
                                <w:lang w:val="en-IN"/>
                              </w:rPr>
                              <w:t>| BODS</w:t>
                            </w:r>
                            <w:r w:rsidR="008E0CF8">
                              <w:rPr>
                                <w:bCs/>
                                <w:sz w:val="24"/>
                                <w:szCs w:val="24"/>
                                <w:lang w:val="en-IN"/>
                              </w:rPr>
                              <w:t>/Data Services (DS) (Certified)</w:t>
                            </w:r>
                            <w:r w:rsidRPr="00F15A91">
                              <w:rPr>
                                <w:bCs/>
                                <w:sz w:val="24"/>
                                <w:szCs w:val="24"/>
                                <w:lang w:val="en-IN"/>
                              </w:rPr>
                              <w:t xml:space="preserve"> |</w:t>
                            </w:r>
                            <w:r w:rsidR="00364C39">
                              <w:rPr>
                                <w:bCs/>
                                <w:sz w:val="24"/>
                                <w:szCs w:val="24"/>
                                <w:lang w:val="en-IN"/>
                              </w:rPr>
                              <w:t>ETL</w:t>
                            </w:r>
                            <w:r w:rsidR="008E0CF8" w:rsidRPr="00F15A91">
                              <w:rPr>
                                <w:bCs/>
                                <w:sz w:val="24"/>
                                <w:szCs w:val="24"/>
                                <w:lang w:val="en-IN"/>
                              </w:rPr>
                              <w:t xml:space="preserve"> | </w:t>
                            </w:r>
                            <w:r w:rsidRPr="00F15A91">
                              <w:rPr>
                                <w:bCs/>
                                <w:sz w:val="24"/>
                                <w:szCs w:val="24"/>
                                <w:lang w:val="en-IN"/>
                              </w:rPr>
                              <w:t>HANA | I</w:t>
                            </w:r>
                            <w:r w:rsidR="008E0CF8">
                              <w:rPr>
                                <w:bCs/>
                                <w:sz w:val="24"/>
                                <w:szCs w:val="24"/>
                                <w:lang w:val="en-IN"/>
                              </w:rPr>
                              <w:t>nfo</w:t>
                            </w:r>
                            <w:r w:rsidR="00D04149">
                              <w:rPr>
                                <w:bCs/>
                                <w:sz w:val="24"/>
                                <w:szCs w:val="24"/>
                                <w:lang w:val="en-IN"/>
                              </w:rPr>
                              <w:t>.</w:t>
                            </w:r>
                            <w:r w:rsidR="008E0CF8">
                              <w:rPr>
                                <w:bCs/>
                                <w:sz w:val="24"/>
                                <w:szCs w:val="24"/>
                                <w:lang w:val="en-IN"/>
                              </w:rPr>
                              <w:t xml:space="preserve"> </w:t>
                            </w:r>
                            <w:r w:rsidRPr="00F15A91">
                              <w:rPr>
                                <w:bCs/>
                                <w:sz w:val="24"/>
                                <w:szCs w:val="24"/>
                                <w:lang w:val="en-IN"/>
                              </w:rPr>
                              <w:t>S</w:t>
                            </w:r>
                            <w:r w:rsidR="008E0CF8">
                              <w:rPr>
                                <w:bCs/>
                                <w:sz w:val="24"/>
                                <w:szCs w:val="24"/>
                                <w:lang w:val="en-IN"/>
                              </w:rPr>
                              <w:t>teward</w:t>
                            </w:r>
                            <w:r w:rsidRPr="00F15A91">
                              <w:rPr>
                                <w:bCs/>
                                <w:sz w:val="24"/>
                                <w:szCs w:val="24"/>
                                <w:lang w:val="en-IN"/>
                              </w:rPr>
                              <w:t xml:space="preserve"> | Mi</w:t>
                            </w:r>
                            <w:r w:rsidR="008E0CF8">
                              <w:rPr>
                                <w:bCs/>
                                <w:sz w:val="24"/>
                                <w:szCs w:val="24"/>
                                <w:lang w:val="en-IN"/>
                              </w:rPr>
                              <w:t>gration</w:t>
                            </w:r>
                            <w:r w:rsidRPr="00F15A91">
                              <w:rPr>
                                <w:bCs/>
                                <w:sz w:val="24"/>
                                <w:szCs w:val="24"/>
                                <w:lang w:val="en-IN"/>
                              </w:rPr>
                              <w:t xml:space="preserve"> Cockpit | SLT | AWS CCP</w:t>
                            </w:r>
                            <w:r w:rsidR="008E0CF8">
                              <w:rPr>
                                <w:bCs/>
                                <w:sz w:val="24"/>
                                <w:szCs w:val="24"/>
                                <w:lang w:val="en-IN"/>
                              </w:rPr>
                              <w:t>(</w:t>
                            </w:r>
                            <w:r w:rsidRPr="00F15A91">
                              <w:rPr>
                                <w:bCs/>
                                <w:sz w:val="24"/>
                                <w:szCs w:val="24"/>
                                <w:lang w:val="en-IN"/>
                              </w:rPr>
                              <w:t>Certified</w:t>
                            </w:r>
                            <w:r w:rsidR="008E0CF8">
                              <w:rPr>
                                <w:bCs/>
                                <w:sz w:val="24"/>
                                <w:szCs w:val="24"/>
                                <w:lang w:val="en-IN"/>
                              </w:rPr>
                              <w:t>)</w:t>
                            </w:r>
                          </w:p>
                          <w:p w14:paraId="4F73F7AD" w14:textId="77777777" w:rsidR="00F15A91" w:rsidRPr="0001658A" w:rsidRDefault="00F15A91" w:rsidP="0001658A">
                            <w:pPr>
                              <w:pStyle w:val="NoSpacing"/>
                              <w:rPr>
                                <w:sz w:val="24"/>
                                <w:szCs w:val="24"/>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F5CF79" id="_x0000_t202" coordsize="21600,21600" o:spt="202" path="m,l,21600r21600,l21600,xe">
                <v:stroke joinstyle="miter"/>
                <v:path gradientshapeok="t" o:connecttype="rect"/>
              </v:shapetype>
              <v:shape id="Text Box 2" o:spid="_x0000_s1026" type="#_x0000_t202" style="position:absolute;margin-left:315.7pt;margin-top:-3pt;width:366.9pt;height:140.2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" filled="f" stroked="f" strokeweight=".5pt">
                <v:textbox inset="0,0,0,0">
                  <w:txbxContent>
                    <w:p w14:paraId="20FBE4E0" w14:textId="58F4E67F" w:rsidR="007D5DBA" w:rsidRPr="0001658A" w:rsidRDefault="0001658A" w:rsidP="0001658A">
                      <w:pPr>
                        <w:pStyle w:val="NoSpacing"/>
                        <w:rPr>
                          <w:b/>
                          <w:bCs/>
                          <w:sz w:val="40"/>
                          <w:szCs w:val="40"/>
                          <w:lang w:val="en-IN"/>
                        </w:rPr>
                      </w:pPr>
                      <w:r w:rsidRPr="0001658A">
                        <w:rPr>
                          <w:b/>
                          <w:bCs/>
                          <w:sz w:val="40"/>
                          <w:szCs w:val="40"/>
                          <w:lang w:val="en-IN"/>
                        </w:rPr>
                        <w:t>Samyak Jain</w:t>
                      </w:r>
                    </w:p>
                    <w:p w14:paraId="33A772BF" w14:textId="1F167FA9" w:rsidR="00F15A91" w:rsidRPr="00F15A91" w:rsidRDefault="00F15A91" w:rsidP="008E0CF8">
                      <w:pPr>
                        <w:pStyle w:val="NoSpacing"/>
                        <w:rPr>
                          <w:sz w:val="24"/>
                          <w:szCs w:val="24"/>
                          <w:lang w:val="en-IN"/>
                        </w:rPr>
                      </w:pPr>
                      <w:r w:rsidRPr="00F15A91">
                        <w:rPr>
                          <w:bCs/>
                          <w:sz w:val="24"/>
                          <w:szCs w:val="24"/>
                          <w:lang w:val="en-IN"/>
                        </w:rPr>
                        <w:t>Lead</w:t>
                      </w:r>
                      <w:r w:rsidR="00364C39">
                        <w:rPr>
                          <w:bCs/>
                          <w:sz w:val="24"/>
                          <w:szCs w:val="24"/>
                          <w:lang w:val="en-IN"/>
                        </w:rPr>
                        <w:t xml:space="preserve"> Consultant |SAP</w:t>
                      </w:r>
                      <w:r w:rsidR="00B16413">
                        <w:rPr>
                          <w:bCs/>
                          <w:sz w:val="24"/>
                          <w:szCs w:val="24"/>
                          <w:lang w:val="en-IN"/>
                        </w:rPr>
                        <w:t xml:space="preserve"> S4/Hana</w:t>
                      </w:r>
                      <w:r w:rsidR="00364C39">
                        <w:rPr>
                          <w:bCs/>
                          <w:sz w:val="24"/>
                          <w:szCs w:val="24"/>
                          <w:lang w:val="en-IN"/>
                        </w:rPr>
                        <w:t xml:space="preserve"> Data Migration</w:t>
                      </w:r>
                      <w:r w:rsidRPr="00F15A91">
                        <w:rPr>
                          <w:bCs/>
                          <w:sz w:val="24"/>
                          <w:szCs w:val="24"/>
                          <w:lang w:val="en-IN"/>
                        </w:rPr>
                        <w:t>| BODS</w:t>
                      </w:r>
                      <w:r w:rsidR="008E0CF8">
                        <w:rPr>
                          <w:bCs/>
                          <w:sz w:val="24"/>
                          <w:szCs w:val="24"/>
                          <w:lang w:val="en-IN"/>
                        </w:rPr>
                        <w:t>/Data Services (DS) (Certified)</w:t>
                      </w:r>
                      <w:r w:rsidRPr="00F15A91">
                        <w:rPr>
                          <w:bCs/>
                          <w:sz w:val="24"/>
                          <w:szCs w:val="24"/>
                          <w:lang w:val="en-IN"/>
                        </w:rPr>
                        <w:t xml:space="preserve"> |</w:t>
                      </w:r>
                      <w:r w:rsidR="00364C39">
                        <w:rPr>
                          <w:bCs/>
                          <w:sz w:val="24"/>
                          <w:szCs w:val="24"/>
                          <w:lang w:val="en-IN"/>
                        </w:rPr>
                        <w:t>ETL</w:t>
                      </w:r>
                      <w:r w:rsidR="008E0CF8" w:rsidRPr="00F15A91">
                        <w:rPr>
                          <w:bCs/>
                          <w:sz w:val="24"/>
                          <w:szCs w:val="24"/>
                          <w:lang w:val="en-IN"/>
                        </w:rPr>
                        <w:t xml:space="preserve"> | </w:t>
                      </w:r>
                      <w:r w:rsidRPr="00F15A91">
                        <w:rPr>
                          <w:bCs/>
                          <w:sz w:val="24"/>
                          <w:szCs w:val="24"/>
                          <w:lang w:val="en-IN"/>
                        </w:rPr>
                        <w:t>HANA | I</w:t>
                      </w:r>
                      <w:r w:rsidR="008E0CF8">
                        <w:rPr>
                          <w:bCs/>
                          <w:sz w:val="24"/>
                          <w:szCs w:val="24"/>
                          <w:lang w:val="en-IN"/>
                        </w:rPr>
                        <w:t>nfo</w:t>
                      </w:r>
                      <w:r w:rsidR="00D04149">
                        <w:rPr>
                          <w:bCs/>
                          <w:sz w:val="24"/>
                          <w:szCs w:val="24"/>
                          <w:lang w:val="en-IN"/>
                        </w:rPr>
                        <w:t>.</w:t>
                      </w:r>
                      <w:r w:rsidR="008E0CF8">
                        <w:rPr>
                          <w:bCs/>
                          <w:sz w:val="24"/>
                          <w:szCs w:val="24"/>
                          <w:lang w:val="en-IN"/>
                        </w:rPr>
                        <w:t xml:space="preserve"> </w:t>
                      </w:r>
                      <w:r w:rsidRPr="00F15A91">
                        <w:rPr>
                          <w:bCs/>
                          <w:sz w:val="24"/>
                          <w:szCs w:val="24"/>
                          <w:lang w:val="en-IN"/>
                        </w:rPr>
                        <w:t>S</w:t>
                      </w:r>
                      <w:r w:rsidR="008E0CF8">
                        <w:rPr>
                          <w:bCs/>
                          <w:sz w:val="24"/>
                          <w:szCs w:val="24"/>
                          <w:lang w:val="en-IN"/>
                        </w:rPr>
                        <w:t>teward</w:t>
                      </w:r>
                      <w:r w:rsidRPr="00F15A91">
                        <w:rPr>
                          <w:bCs/>
                          <w:sz w:val="24"/>
                          <w:szCs w:val="24"/>
                          <w:lang w:val="en-IN"/>
                        </w:rPr>
                        <w:t xml:space="preserve"> | Mi</w:t>
                      </w:r>
                      <w:r w:rsidR="008E0CF8">
                        <w:rPr>
                          <w:bCs/>
                          <w:sz w:val="24"/>
                          <w:szCs w:val="24"/>
                          <w:lang w:val="en-IN"/>
                        </w:rPr>
                        <w:t>gration</w:t>
                      </w:r>
                      <w:r w:rsidRPr="00F15A91">
                        <w:rPr>
                          <w:bCs/>
                          <w:sz w:val="24"/>
                          <w:szCs w:val="24"/>
                          <w:lang w:val="en-IN"/>
                        </w:rPr>
                        <w:t xml:space="preserve"> Cockpit | SLT | AWS CCP</w:t>
                      </w:r>
                      <w:r w:rsidR="008E0CF8">
                        <w:rPr>
                          <w:bCs/>
                          <w:sz w:val="24"/>
                          <w:szCs w:val="24"/>
                          <w:lang w:val="en-IN"/>
                        </w:rPr>
                        <w:t>(</w:t>
                      </w:r>
                      <w:r w:rsidRPr="00F15A91">
                        <w:rPr>
                          <w:bCs/>
                          <w:sz w:val="24"/>
                          <w:szCs w:val="24"/>
                          <w:lang w:val="en-IN"/>
                        </w:rPr>
                        <w:t>Certified</w:t>
                      </w:r>
                      <w:r w:rsidR="008E0CF8">
                        <w:rPr>
                          <w:bCs/>
                          <w:sz w:val="24"/>
                          <w:szCs w:val="24"/>
                          <w:lang w:val="en-IN"/>
                        </w:rPr>
                        <w:t>)</w:t>
                      </w:r>
                    </w:p>
                    <w:p w14:paraId="4F73F7AD" w14:textId="77777777" w:rsidR="00F15A91" w:rsidRPr="0001658A" w:rsidRDefault="00F15A91" w:rsidP="0001658A">
                      <w:pPr>
                        <w:pStyle w:val="NoSpacing"/>
                        <w:rPr>
                          <w:sz w:val="24"/>
                          <w:szCs w:val="24"/>
                          <w:lang w:val="en-IN"/>
                        </w:rPr>
                      </w:pPr>
                    </w:p>
                  </w:txbxContent>
                </v:textbox>
                <w10:wrap anchorx="margin"/>
              </v:shape>
            </w:pict>
          </mc:Fallback>
        </mc:AlternateContent>
      </w:r>
      <w:r w:rsidR="00D47BFC">
        <w:rPr>
          <w:b/>
          <w:noProof/>
          <w:sz w:val="28"/>
          <w:szCs w:val="28"/>
        </w:rPr>
        <mc:AlternateContent>
          <mc:Choice Requires="wpg">
            <w:drawing>
              <wp:anchor distT="0" distB="0" distL="114300" distR="114300" simplePos="0" relativeHeight="251694080" behindDoc="0" locked="0" layoutInCell="1" allowOverlap="1" wp14:anchorId="781CA9D1" wp14:editId="7EAB9C9A">
                <wp:simplePos x="0" y="0"/>
                <wp:positionH relativeFrom="column">
                  <wp:posOffset>1809482</wp:posOffset>
                </wp:positionH>
                <wp:positionV relativeFrom="paragraph">
                  <wp:posOffset>1358721</wp:posOffset>
                </wp:positionV>
                <wp:extent cx="4211390" cy="182703"/>
                <wp:effectExtent l="0" t="0" r="5080" b="8255"/>
                <wp:wrapNone/>
                <wp:docPr id="64" name="Group 64"/>
                <wp:cNvGraphicFramePr/>
                <a:graphic xmlns:a="http://schemas.openxmlformats.org/drawingml/2006/main">
                  <a:graphicData uri="http://schemas.microsoft.com/office/word/2010/wordprocessingGroup">
                    <wpg:wgp>
                      <wpg:cNvGrpSpPr/>
                      <wpg:grpSpPr>
                        <a:xfrm>
                          <a:off x="0" y="0"/>
                          <a:ext cx="4211390" cy="182703"/>
                          <a:chOff x="0" y="0"/>
                          <a:chExt cx="4214258" cy="182858"/>
                        </a:xfrm>
                      </wpg:grpSpPr>
                      <pic:pic xmlns:pic="http://schemas.openxmlformats.org/drawingml/2006/picture">
                        <pic:nvPicPr>
                          <pic:cNvPr id="65" name="Picture 6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3958445" cy="182858"/>
                          </a:xfrm>
                          <a:prstGeom prst="rect">
                            <a:avLst/>
                          </a:prstGeom>
                          <a:noFill/>
                          <a:ln w="6350">
                            <a:noFill/>
                          </a:ln>
                        </wps:spPr>
                        <wps:txbx>
                          <w:txbxContent>
                            <w:p w14:paraId="55029447" w14:textId="1CAD7A8E" w:rsidR="00552482" w:rsidRPr="00552482" w:rsidRDefault="00E855AE" w:rsidP="00552482">
                              <w:pPr>
                                <w:rPr>
                                  <w:color w:val="000000" w:themeColor="text1"/>
                                </w:rPr>
                              </w:pPr>
                              <w:hyperlink r:id="rId8" w:history="1">
                                <w:r w:rsidR="00586EEF">
                                  <w:rPr>
                                    <w:rStyle w:val="Hyperlink"/>
                                  </w:rPr>
                                  <w:t>https://www.linkedin.com/in/samyak-jain-09283837/</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CA9D1" id="Group 64" o:spid="_x0000_s1027" style="position:absolute;margin-left:142.5pt;margin-top:107pt;width:331.6pt;height:14.4pt;z-index:251694080;mso-width-relative:margin;mso-height-relative:margin" coordsize="42142,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">
                <v:shape id="Picture 65" o:spid="_x0000_s1028"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">
                  <v:imagedata r:id="rId9" o:title=""/>
                </v:shape>
                <v:shape id="Text Box 66" o:spid="_x0000_s1029" type="#_x0000_t202" style="position:absolute;left:2558;width:39584;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inset="0,0,0,0">
                    <w:txbxContent>
                      <w:p w14:paraId="55029447" w14:textId="1CAD7A8E" w:rsidR="00552482" w:rsidRPr="00552482" w:rsidRDefault="00E855AE" w:rsidP="00552482">
                        <w:pPr>
                          <w:rPr>
                            <w:color w:val="000000" w:themeColor="text1"/>
                          </w:rPr>
                        </w:pPr>
                        <w:hyperlink r:id="rId10" w:history="1">
                          <w:r w:rsidR="00586EEF">
                            <w:rPr>
                              <w:rStyle w:val="Hyperlink"/>
                            </w:rPr>
                            <w:t>https://www.linkedin.com/in/samyak-jain-09283837/</w:t>
                          </w:r>
                        </w:hyperlink>
                      </w:p>
                    </w:txbxContent>
                  </v:textbox>
                </v:shape>
              </v:group>
            </w:pict>
          </mc:Fallback>
        </mc:AlternateContent>
      </w:r>
      <w:r w:rsidR="00BF7D5E" w:rsidRPr="00552482">
        <w:rPr>
          <w:b/>
          <w:noProof/>
          <w:sz w:val="28"/>
          <w:szCs w:val="28"/>
        </w:rPr>
        <mc:AlternateContent>
          <mc:Choice Requires="wpg">
            <w:drawing>
              <wp:anchor distT="0" distB="0" distL="114300" distR="114300" simplePos="0" relativeHeight="251697152" behindDoc="0" locked="0" layoutInCell="1" allowOverlap="1" wp14:anchorId="18A3AC85" wp14:editId="5A1E256F">
                <wp:simplePos x="0" y="0"/>
                <wp:positionH relativeFrom="column">
                  <wp:posOffset>1808480</wp:posOffset>
                </wp:positionH>
                <wp:positionV relativeFrom="paragraph">
                  <wp:posOffset>1087967</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14:paraId="0112BAB3" w14:textId="44D61E26" w:rsidR="00BC7ACB" w:rsidRDefault="00586EEF" w:rsidP="00BC7ACB">
                              <w:r>
                                <w:t>Samyakjain2701</w:t>
                              </w:r>
                              <w:r w:rsidR="00D47BFC">
                                <w:t>@gmail.com</w:t>
                              </w:r>
                            </w:p>
                            <w:p w14:paraId="46912371" w14:textId="77777777"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8A3AC85" id="Group 70" o:spid="_x0000_s1030" style="position:absolute;margin-left:142.4pt;margin-top:85.65pt;width:162.6pt;height:14.4pt;z-index:251697152;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">
                <v:shape id="Picture 71" o:spid="_x0000_s1031"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12" o:title=""/>
                </v:shape>
                <v:shape id="Text Box 72" o:spid="_x0000_s1032"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14:paraId="0112BAB3" w14:textId="44D61E26" w:rsidR="00BC7ACB" w:rsidRDefault="00586EEF" w:rsidP="00BC7ACB">
                        <w:r>
                          <w:t>Samyakjain2701</w:t>
                        </w:r>
                        <w:r w:rsidR="00D47BFC">
                          <w:t>@gmail.com</w:t>
                        </w:r>
                      </w:p>
                      <w:p w14:paraId="46912371" w14:textId="77777777" w:rsidR="00552482" w:rsidRPr="00552482" w:rsidRDefault="00552482" w:rsidP="00552482">
                        <w:pPr>
                          <w:rPr>
                            <w:color w:val="000000" w:themeColor="text1"/>
                          </w:rPr>
                        </w:pPr>
                      </w:p>
                    </w:txbxContent>
                  </v:textbox>
                </v:shape>
              </v:group>
            </w:pict>
          </mc:Fallback>
        </mc:AlternateContent>
      </w:r>
      <w:r w:rsidR="007D5DBA" w:rsidRPr="00552482">
        <w:rPr>
          <w:b/>
          <w:noProof/>
          <w:sz w:val="28"/>
          <w:szCs w:val="28"/>
        </w:rPr>
        <mc:AlternateContent>
          <mc:Choice Requires="wpg">
            <w:drawing>
              <wp:anchor distT="0" distB="0" distL="114300" distR="114300" simplePos="0" relativeHeight="251696128" behindDoc="0" locked="0" layoutInCell="1" allowOverlap="1" wp14:anchorId="518EF93A" wp14:editId="74FC011B">
                <wp:simplePos x="0" y="0"/>
                <wp:positionH relativeFrom="column">
                  <wp:posOffset>1808480</wp:posOffset>
                </wp:positionH>
                <wp:positionV relativeFrom="paragraph">
                  <wp:posOffset>83375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14:paraId="0E3F76AA" w14:textId="36D36B04" w:rsidR="00552482" w:rsidRPr="00552482" w:rsidRDefault="00BC7ACB" w:rsidP="00552482">
                              <w:pPr>
                                <w:rPr>
                                  <w:color w:val="000000" w:themeColor="text1"/>
                                </w:rPr>
                              </w:pPr>
                              <w:r>
                                <w:rPr>
                                  <w:color w:val="000000" w:themeColor="text1"/>
                                </w:rPr>
                                <w:t>+91</w:t>
                              </w:r>
                              <w:r w:rsidR="00D47BFC">
                                <w:rPr>
                                  <w:color w:val="000000" w:themeColor="text1"/>
                                </w:rPr>
                                <w:t xml:space="preserve"> </w:t>
                              </w:r>
                              <w:r w:rsidR="00586EEF">
                                <w:rPr>
                                  <w:color w:val="000000" w:themeColor="text1"/>
                                </w:rPr>
                                <w:t>966352456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18EF93A" id="Group 67" o:spid="_x0000_s1033" style="position:absolute;margin-left:142.4pt;margin-top:65.65pt;width:149.25pt;height:14.4pt;z-index:251696128"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">
                <v:shape id="Picture 68" o:spid="_x0000_s1034"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4" o:title=""/>
                </v:shape>
                <v:shape id="Text Box 69" o:spid="_x0000_s1035"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14:paraId="0E3F76AA" w14:textId="36D36B04" w:rsidR="00552482" w:rsidRPr="00552482" w:rsidRDefault="00BC7ACB" w:rsidP="00552482">
                        <w:pPr>
                          <w:rPr>
                            <w:color w:val="000000" w:themeColor="text1"/>
                          </w:rPr>
                        </w:pPr>
                        <w:r>
                          <w:rPr>
                            <w:color w:val="000000" w:themeColor="text1"/>
                          </w:rPr>
                          <w:t>+91</w:t>
                        </w:r>
                        <w:r w:rsidR="00D47BFC">
                          <w:rPr>
                            <w:color w:val="000000" w:themeColor="text1"/>
                          </w:rPr>
                          <w:t xml:space="preserve"> </w:t>
                        </w:r>
                        <w:r w:rsidR="00586EEF">
                          <w:rPr>
                            <w:color w:val="000000" w:themeColor="text1"/>
                          </w:rPr>
                          <w:t>9663524567</w:t>
                        </w:r>
                      </w:p>
                    </w:txbxContent>
                  </v:textbox>
                </v:shape>
              </v:group>
            </w:pict>
          </mc:Fallback>
        </mc:AlternateContent>
      </w:r>
      <w:r w:rsidR="00586EEF">
        <w:rPr>
          <w:b/>
          <w:noProof/>
          <w:sz w:val="50"/>
          <w:szCs w:val="50"/>
        </w:rPr>
        <w:drawing>
          <wp:inline distT="0" distB="0" distL="0" distR="0" wp14:anchorId="7917B86E" wp14:editId="4F4E5BF2">
            <wp:extent cx="1744235" cy="1649095"/>
            <wp:effectExtent l="0" t="0" r="8890" b="8255"/>
            <wp:docPr id="8" name="Picture 8" descr="A screen sho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PNG"/>
                    <pic:cNvPicPr/>
                  </pic:nvPicPr>
                  <pic:blipFill>
                    <a:blip r:embed="rId15">
                      <a:extLst>
                        <a:ext uri="{28A0092B-C50C-407E-A947-70E740481C1C}">
                          <a14:useLocalDpi xmlns:a14="http://schemas.microsoft.com/office/drawing/2010/main" val="0"/>
                        </a:ext>
                      </a:extLst>
                    </a:blip>
                    <a:stretch>
                      <a:fillRect/>
                    </a:stretch>
                  </pic:blipFill>
                  <pic:spPr>
                    <a:xfrm>
                      <a:off x="0" y="0"/>
                      <a:ext cx="1779403" cy="1682344"/>
                    </a:xfrm>
                    <a:prstGeom prst="rect">
                      <a:avLst/>
                    </a:prstGeom>
                  </pic:spPr>
                </pic:pic>
              </a:graphicData>
            </a:graphic>
          </wp:inline>
        </w:drawing>
      </w:r>
    </w:p>
    <w:p w14:paraId="471760D0" w14:textId="0B0042A9" w:rsidR="00C50FB2"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6368" behindDoc="0" locked="0" layoutInCell="1" allowOverlap="1" wp14:anchorId="0CDD0624" wp14:editId="5138E441">
                <wp:simplePos x="0" y="0"/>
                <wp:positionH relativeFrom="column">
                  <wp:posOffset>1838325</wp:posOffset>
                </wp:positionH>
                <wp:positionV relativeFrom="paragraph">
                  <wp:posOffset>227330</wp:posOffset>
                </wp:positionV>
                <wp:extent cx="1543050" cy="1428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543050" cy="142875"/>
                        </a:xfrm>
                        <a:prstGeom prst="rect">
                          <a:avLst/>
                        </a:prstGeom>
                        <a:noFill/>
                        <a:ln w="6350">
                          <a:noFill/>
                        </a:ln>
                      </wps:spPr>
                      <wps:txbx>
                        <w:txbxContent>
                          <w:p w14:paraId="36155429" w14:textId="0BA40F5D" w:rsidR="007D5DBA" w:rsidRPr="00345D70" w:rsidRDefault="003674DD" w:rsidP="007D5DBA">
                            <w:pPr>
                              <w:spacing w:line="192" w:lineRule="auto"/>
                              <w:rPr>
                                <w:b/>
                                <w:color w:val="3E7BBE"/>
                                <w:lang w:val="en-IN"/>
                              </w:rPr>
                            </w:pPr>
                            <w:r>
                              <w:rPr>
                                <w:b/>
                                <w:color w:val="3E7BBE"/>
                              </w:rPr>
                              <w:t>Professional Summa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D0624" id="Text Box 6" o:spid="_x0000_s1036" type="#_x0000_t202" style="position:absolute;margin-left:144.75pt;margin-top:17.9pt;width:121.5pt;height:11.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" filled="f" stroked="f" strokeweight=".5pt">
                <v:textbox inset="0,0,0,0">
                  <w:txbxContent>
                    <w:p w14:paraId="36155429" w14:textId="0BA40F5D" w:rsidR="007D5DBA" w:rsidRPr="00345D70" w:rsidRDefault="003674DD" w:rsidP="007D5DBA">
                      <w:pPr>
                        <w:spacing w:line="192" w:lineRule="auto"/>
                        <w:rPr>
                          <w:b/>
                          <w:color w:val="3E7BBE"/>
                          <w:lang w:val="en-IN"/>
                        </w:rPr>
                      </w:pPr>
                      <w:r>
                        <w:rPr>
                          <w:b/>
                          <w:color w:val="3E7BBE"/>
                        </w:rPr>
                        <w:t>Professional Summary</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646442EA" wp14:editId="39E8FADA">
                <wp:simplePos x="0" y="0"/>
                <wp:positionH relativeFrom="column">
                  <wp:posOffset>0</wp:posOffset>
                </wp:positionH>
                <wp:positionV relativeFrom="paragraph">
                  <wp:posOffset>232410</wp:posOffset>
                </wp:positionV>
                <wp:extent cx="1303020" cy="350520"/>
                <wp:effectExtent l="0" t="0" r="11430" b="11430"/>
                <wp:wrapNone/>
                <wp:docPr id="4" name="Text Box 4"/>
                <wp:cNvGraphicFramePr/>
                <a:graphic xmlns:a="http://schemas.openxmlformats.org/drawingml/2006/main">
                  <a:graphicData uri="http://schemas.microsoft.com/office/word/2010/wordprocessingShape">
                    <wps:wsp>
                      <wps:cNvSpPr txBox="1"/>
                      <wps:spPr>
                        <a:xfrm>
                          <a:off x="0" y="0"/>
                          <a:ext cx="1303020" cy="350520"/>
                        </a:xfrm>
                        <a:prstGeom prst="rect">
                          <a:avLst/>
                        </a:prstGeom>
                        <a:noFill/>
                        <a:ln w="6350">
                          <a:noFill/>
                        </a:ln>
                      </wps:spPr>
                      <wps:txbx>
                        <w:txbxContent>
                          <w:p w14:paraId="22E28ADA" w14:textId="58EACF78" w:rsidR="007D5DBA" w:rsidRPr="007D5DBA" w:rsidRDefault="007D5DBA" w:rsidP="007D5DBA">
                            <w:pPr>
                              <w:spacing w:line="240" w:lineRule="auto"/>
                              <w:rPr>
                                <w:color w:val="3E7BBE"/>
                              </w:rPr>
                            </w:pPr>
                            <w:r w:rsidRPr="000E0EF5">
                              <w:rPr>
                                <w:b/>
                                <w:color w:val="3E7BBE"/>
                              </w:rPr>
                              <w:t>WORK EXPERIENCE</w:t>
                            </w:r>
                            <w:r w:rsidRPr="007D5DBA">
                              <w:rPr>
                                <w:color w:val="3E7BBE"/>
                              </w:rPr>
                              <w:br/>
                            </w:r>
                            <w:r w:rsidR="0062699F">
                              <w:t>9</w:t>
                            </w:r>
                            <w:r w:rsidR="004F4111">
                              <w:t>.</w:t>
                            </w:r>
                            <w:r w:rsidR="00174750">
                              <w:t>8</w:t>
                            </w:r>
                            <w:r w:rsidRPr="007D5DBA">
                              <w:t xml:space="preserve">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442EA" id="Text Box 4" o:spid="_x0000_s1037" type="#_x0000_t202" style="position:absolute;margin-left:0;margin-top:18.3pt;width:102.6pt;height:27.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" filled="f" stroked="f" strokeweight=".5pt">
                <v:textbox inset="0,0,0,0">
                  <w:txbxContent>
                    <w:p w14:paraId="22E28ADA" w14:textId="58EACF78" w:rsidR="007D5DBA" w:rsidRPr="007D5DBA" w:rsidRDefault="007D5DBA" w:rsidP="007D5DBA">
                      <w:pPr>
                        <w:spacing w:line="240" w:lineRule="auto"/>
                        <w:rPr>
                          <w:color w:val="3E7BBE"/>
                        </w:rPr>
                      </w:pPr>
                      <w:r w:rsidRPr="000E0EF5">
                        <w:rPr>
                          <w:b/>
                          <w:color w:val="3E7BBE"/>
                        </w:rPr>
                        <w:t>WORK EXPERIENCE</w:t>
                      </w:r>
                      <w:r w:rsidRPr="007D5DBA">
                        <w:rPr>
                          <w:color w:val="3E7BBE"/>
                        </w:rPr>
                        <w:br/>
                      </w:r>
                      <w:r w:rsidR="0062699F">
                        <w:t>9</w:t>
                      </w:r>
                      <w:r w:rsidR="004F4111">
                        <w:t>.</w:t>
                      </w:r>
                      <w:r w:rsidR="00174750">
                        <w:t>8</w:t>
                      </w:r>
                      <w:r w:rsidRPr="007D5DBA">
                        <w:t xml:space="preserve"> Years</w:t>
                      </w:r>
                    </w:p>
                  </w:txbxContent>
                </v:textbox>
              </v:shape>
            </w:pict>
          </mc:Fallback>
        </mc:AlternateContent>
      </w:r>
      <w:r>
        <w:rPr>
          <w:b/>
          <w:noProof/>
          <w:sz w:val="28"/>
          <w:szCs w:val="28"/>
        </w:rPr>
        <mc:AlternateContent>
          <mc:Choice Requires="wps">
            <w:drawing>
              <wp:anchor distT="0" distB="0" distL="114300" distR="114300" simplePos="0" relativeHeight="251682816" behindDoc="0" locked="0" layoutInCell="1" allowOverlap="1" wp14:anchorId="3260955A" wp14:editId="3E4E7164">
                <wp:simplePos x="0" y="0"/>
                <wp:positionH relativeFrom="column">
                  <wp:posOffset>1828800</wp:posOffset>
                </wp:positionH>
                <wp:positionV relativeFrom="paragraph">
                  <wp:posOffset>110490</wp:posOffset>
                </wp:positionV>
                <wp:extent cx="481965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26F763" id="Straight Connector 53"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" strokecolor="#5b9bd5 [3204]" strokeweight="1.25pt">
                <v:stroke joinstyle="miter"/>
              </v:line>
            </w:pict>
          </mc:Fallback>
        </mc:AlternateContent>
      </w:r>
    </w:p>
    <w:p w14:paraId="38543819" w14:textId="2822E724" w:rsidR="006377F5"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8416" behindDoc="0" locked="0" layoutInCell="1" allowOverlap="1" wp14:anchorId="6260DF0B" wp14:editId="6C9E7AE7">
                <wp:simplePos x="0" y="0"/>
                <wp:positionH relativeFrom="column">
                  <wp:posOffset>2085975</wp:posOffset>
                </wp:positionH>
                <wp:positionV relativeFrom="paragraph">
                  <wp:posOffset>103505</wp:posOffset>
                </wp:positionV>
                <wp:extent cx="4812030" cy="3943350"/>
                <wp:effectExtent l="0" t="0" r="7620" b="0"/>
                <wp:wrapNone/>
                <wp:docPr id="7" name="Text Box 7"/>
                <wp:cNvGraphicFramePr/>
                <a:graphic xmlns:a="http://schemas.openxmlformats.org/drawingml/2006/main">
                  <a:graphicData uri="http://schemas.microsoft.com/office/word/2010/wordprocessingShape">
                    <wps:wsp>
                      <wps:cNvSpPr txBox="1"/>
                      <wps:spPr>
                        <a:xfrm>
                          <a:off x="0" y="0"/>
                          <a:ext cx="4812030" cy="3943350"/>
                        </a:xfrm>
                        <a:prstGeom prst="rect">
                          <a:avLst/>
                        </a:prstGeom>
                        <a:noFill/>
                        <a:ln w="6350">
                          <a:noFill/>
                        </a:ln>
                      </wps:spPr>
                      <wps:txbx>
                        <w:txbxContent>
                          <w:p w14:paraId="486AB35A" w14:textId="27578264" w:rsidR="003674DD" w:rsidRDefault="00204FC7" w:rsidP="003674DD">
                            <w:pPr>
                              <w:spacing w:line="192" w:lineRule="auto"/>
                            </w:pPr>
                            <w:r>
                              <w:t xml:space="preserve">Certified </w:t>
                            </w:r>
                            <w:r w:rsidR="003674DD">
                              <w:t>SAP</w:t>
                            </w:r>
                            <w:r w:rsidR="006B31CF">
                              <w:t xml:space="preserve"> BODS</w:t>
                            </w:r>
                            <w:r w:rsidR="005A6D2C">
                              <w:t>/DS</w:t>
                            </w:r>
                            <w:r w:rsidR="003674DD">
                              <w:t xml:space="preserve"> Data Migration/ETL professional having </w:t>
                            </w:r>
                            <w:r w:rsidR="0062699F">
                              <w:t>9</w:t>
                            </w:r>
                            <w:r w:rsidR="007A3370">
                              <w:t>.</w:t>
                            </w:r>
                            <w:r w:rsidR="00174750">
                              <w:t>8</w:t>
                            </w:r>
                            <w:r w:rsidR="003674DD">
                              <w:t xml:space="preserve"> years of experience. </w:t>
                            </w:r>
                            <w:r w:rsidR="003674DD" w:rsidRPr="003674DD">
                              <w:t>Strong data management skills coupled with a vision for innovative data solutions</w:t>
                            </w:r>
                            <w:r w:rsidR="007D689F">
                              <w:t>.</w:t>
                            </w:r>
                          </w:p>
                          <w:p w14:paraId="4309BFB8" w14:textId="291BA9AB" w:rsidR="008E0CF8" w:rsidRDefault="008E0CF8" w:rsidP="003674DD">
                            <w:pPr>
                              <w:spacing w:line="192" w:lineRule="auto"/>
                            </w:pPr>
                            <w:r>
                              <w:t>AWS Cloud Certified Practitioner</w:t>
                            </w:r>
                            <w:r w:rsidR="00D04149">
                              <w:t>.</w:t>
                            </w:r>
                          </w:p>
                          <w:p w14:paraId="2548DE4A" w14:textId="6CF29A9E" w:rsidR="00174750" w:rsidRDefault="00174750" w:rsidP="003674DD">
                            <w:pPr>
                              <w:spacing w:line="192" w:lineRule="auto"/>
                            </w:pPr>
                            <w:r>
                              <w:t>Expert in SAP ECC and S4Hana Data migration.</w:t>
                            </w:r>
                          </w:p>
                          <w:p w14:paraId="32228D05" w14:textId="62EB527E" w:rsidR="00174750" w:rsidRDefault="00174750" w:rsidP="003674DD">
                            <w:pPr>
                              <w:spacing w:line="192" w:lineRule="auto"/>
                            </w:pPr>
                            <w:r w:rsidRPr="00174750">
                              <w:t xml:space="preserve">7 SAP Projects and </w:t>
                            </w:r>
                            <w:r>
                              <w:t>5</w:t>
                            </w:r>
                            <w:r w:rsidRPr="00174750">
                              <w:t xml:space="preserve"> </w:t>
                            </w:r>
                            <w:r>
                              <w:t>Data Warehousing and modelling</w:t>
                            </w:r>
                            <w:r w:rsidRPr="00174750">
                              <w:t xml:space="preserve"> Project with multiple implementation and rollouts in offshore engagements. Adept at Methodologies &amp; Processes for Data Migration Implementation and Rollouts.</w:t>
                            </w:r>
                          </w:p>
                          <w:p w14:paraId="7ADAD1E1" w14:textId="5F4D073D" w:rsidR="003674DD" w:rsidRDefault="003674DD" w:rsidP="003674DD">
                            <w:pPr>
                              <w:spacing w:line="192" w:lineRule="auto"/>
                            </w:pPr>
                            <w:r>
                              <w:t>Hands-on experience on Data Analytics,</w:t>
                            </w:r>
                            <w:r w:rsidR="00174750">
                              <w:t xml:space="preserve"> SAP</w:t>
                            </w:r>
                            <w:r>
                              <w:t xml:space="preserve"> Data Migration, Data Warehousing, Data Quality</w:t>
                            </w:r>
                            <w:r w:rsidR="007D689F">
                              <w:t>,</w:t>
                            </w:r>
                            <w:r w:rsidR="007D689F" w:rsidRPr="007D689F">
                              <w:t xml:space="preserve"> </w:t>
                            </w:r>
                            <w:r w:rsidR="007D689F">
                              <w:t>D</w:t>
                            </w:r>
                            <w:r w:rsidR="007D689F" w:rsidRPr="007D689F">
                              <w:t>ata Architecture,</w:t>
                            </w:r>
                            <w:r w:rsidR="007D689F">
                              <w:t xml:space="preserve"> </w:t>
                            </w:r>
                            <w:r w:rsidR="007D689F" w:rsidRPr="007D689F">
                              <w:t>Data Profiling</w:t>
                            </w:r>
                            <w:r w:rsidR="007D689F">
                              <w:t>,</w:t>
                            </w:r>
                            <w:r w:rsidR="007D689F" w:rsidRPr="007D689F">
                              <w:t xml:space="preserve"> Data Integration</w:t>
                            </w:r>
                            <w:r w:rsidR="007D689F">
                              <w:t xml:space="preserve"> and </w:t>
                            </w:r>
                            <w:r w:rsidR="007D689F" w:rsidRPr="007D689F">
                              <w:t>business process optimization skills</w:t>
                            </w:r>
                            <w:r w:rsidR="007D689F">
                              <w:t>.</w:t>
                            </w:r>
                          </w:p>
                          <w:p w14:paraId="408829F6" w14:textId="0497576C" w:rsidR="00F67E0A" w:rsidRDefault="00F67E0A" w:rsidP="003674DD">
                            <w:pPr>
                              <w:spacing w:line="192" w:lineRule="auto"/>
                            </w:pPr>
                            <w:r>
                              <w:t>Experience in extract and load data to different cloud applications using different tools and technologies.</w:t>
                            </w:r>
                          </w:p>
                          <w:p w14:paraId="1604B78F" w14:textId="24D04E27" w:rsidR="003674DD" w:rsidRDefault="003674DD" w:rsidP="003674DD">
                            <w:pPr>
                              <w:spacing w:line="192" w:lineRule="auto"/>
                            </w:pPr>
                            <w:r>
                              <w:t>H</w:t>
                            </w:r>
                            <w:r w:rsidRPr="003674DD">
                              <w:t xml:space="preserve">ave delivered several SAP Data Migration and Data Quality projects spread across various modules of SAP </w:t>
                            </w:r>
                            <w:r>
                              <w:t>products.</w:t>
                            </w:r>
                          </w:p>
                          <w:p w14:paraId="6652EB9B" w14:textId="05BB0B41" w:rsidR="007D689F" w:rsidRDefault="007D689F" w:rsidP="007D689F">
                            <w:pPr>
                              <w:spacing w:line="192" w:lineRule="auto"/>
                            </w:pPr>
                            <w:r>
                              <w:t>Work experience in Overseas - currently India, US, Europe and Russia with specialization in building solutions to help organizations achieve their strategic goals with effective consulting, analytic solutions strategy, leveraging EIM along with managing team.</w:t>
                            </w:r>
                          </w:p>
                          <w:p w14:paraId="23333199" w14:textId="57CE6AFE" w:rsidR="007D689F" w:rsidRDefault="007D689F" w:rsidP="007D689F">
                            <w:pPr>
                              <w:spacing w:line="192" w:lineRule="auto"/>
                            </w:pPr>
                            <w:r w:rsidRPr="007D689F">
                              <w:t>Responsible for architecting, designing the solution, defining the development standards, processes.</w:t>
                            </w:r>
                          </w:p>
                          <w:p w14:paraId="24EB6B5D" w14:textId="7682A77F" w:rsidR="005A6D2C" w:rsidRDefault="005A6D2C" w:rsidP="007D689F">
                            <w:pPr>
                              <w:spacing w:line="192" w:lineRule="auto"/>
                            </w:pPr>
                            <w:r w:rsidRPr="007D689F">
                              <w:t xml:space="preserve">Skilled in delivering data platform projects </w:t>
                            </w:r>
                            <w:r>
                              <w:t>in</w:t>
                            </w:r>
                            <w:r w:rsidRPr="007D689F">
                              <w:t xml:space="preserve"> tight deadlines</w:t>
                            </w:r>
                            <w:r>
                              <w:t>.</w:t>
                            </w:r>
                          </w:p>
                          <w:p w14:paraId="76A78E9D" w14:textId="0400F138" w:rsidR="007D689F" w:rsidRDefault="007D689F" w:rsidP="007D689F">
                            <w:pPr>
                              <w:spacing w:line="192" w:lineRule="auto"/>
                            </w:pPr>
                            <w:r>
                              <w:t>C</w:t>
                            </w:r>
                            <w:r w:rsidRPr="007D689F">
                              <w:t xml:space="preserve">lient facing, engagement with business stakeholders to resolve fragmentation or issues pertaining to functional/technical aspects of </w:t>
                            </w:r>
                            <w:r>
                              <w:t xml:space="preserve">SAP </w:t>
                            </w:r>
                            <w:r w:rsidRPr="007D689F">
                              <w:t xml:space="preserve">data </w:t>
                            </w:r>
                            <w:r>
                              <w:t>migration</w:t>
                            </w:r>
                            <w:r w:rsidRPr="007D689F">
                              <w:t xml:space="preserve"> solutions.</w:t>
                            </w:r>
                          </w:p>
                          <w:p w14:paraId="33329636" w14:textId="67988740" w:rsidR="007D689F" w:rsidRDefault="007D689F" w:rsidP="007D689F">
                            <w:pPr>
                              <w:spacing w:line="192" w:lineRule="auto"/>
                            </w:pPr>
                            <w:r w:rsidRPr="007D689F">
                              <w:t>Excellent knowledge of SAP Data Services, SAP Information Steward,</w:t>
                            </w:r>
                            <w:r>
                              <w:t xml:space="preserve"> SAP HANA</w:t>
                            </w:r>
                            <w:r w:rsidRPr="007D689F">
                              <w:t xml:space="preserve">, </w:t>
                            </w:r>
                            <w:r>
                              <w:t>Migration cockpit, LSMW</w:t>
                            </w:r>
                          </w:p>
                          <w:p w14:paraId="6189A1A0" w14:textId="41AB1A15" w:rsidR="007D689F" w:rsidRDefault="007D689F" w:rsidP="007D689F">
                            <w:pPr>
                              <w:spacing w:line="192" w:lineRule="auto"/>
                            </w:pPr>
                            <w:r w:rsidRPr="007D689F">
                              <w:t>Experience in Conducting Data Mapping Workshops and Client Business Presentations</w:t>
                            </w:r>
                          </w:p>
                          <w:p w14:paraId="42165B27" w14:textId="77777777" w:rsidR="007D689F" w:rsidRDefault="007D689F" w:rsidP="007D689F">
                            <w:pPr>
                              <w:spacing w:line="192" w:lineRule="auto"/>
                            </w:pPr>
                          </w:p>
                          <w:p w14:paraId="7F8EB68B" w14:textId="77777777" w:rsidR="003674DD" w:rsidRPr="00D47BFC" w:rsidRDefault="003674DD" w:rsidP="003674DD">
                            <w:pPr>
                              <w:spacing w:line="192" w:lineRule="auto"/>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0DF0B" id="Text Box 7" o:spid="_x0000_s1038" type="#_x0000_t202" style="position:absolute;margin-left:164.25pt;margin-top:8.15pt;width:378.9pt;height:31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" filled="f" stroked="f" strokeweight=".5pt">
                <v:textbox inset="0,0,0,0">
                  <w:txbxContent>
                    <w:p w14:paraId="486AB35A" w14:textId="27578264" w:rsidR="003674DD" w:rsidRDefault="00204FC7" w:rsidP="003674DD">
                      <w:pPr>
                        <w:spacing w:line="192" w:lineRule="auto"/>
                      </w:pPr>
                      <w:r>
                        <w:t xml:space="preserve">Certified </w:t>
                      </w:r>
                      <w:r w:rsidR="003674DD">
                        <w:t>SAP</w:t>
                      </w:r>
                      <w:r w:rsidR="006B31CF">
                        <w:t xml:space="preserve"> BODS</w:t>
                      </w:r>
                      <w:r w:rsidR="005A6D2C">
                        <w:t>/DS</w:t>
                      </w:r>
                      <w:r w:rsidR="003674DD">
                        <w:t xml:space="preserve"> Data Migration/ETL professional having </w:t>
                      </w:r>
                      <w:r w:rsidR="0062699F">
                        <w:t>9</w:t>
                      </w:r>
                      <w:r w:rsidR="007A3370">
                        <w:t>.</w:t>
                      </w:r>
                      <w:r w:rsidR="00174750">
                        <w:t>8</w:t>
                      </w:r>
                      <w:r w:rsidR="003674DD">
                        <w:t xml:space="preserve"> years of experience. </w:t>
                      </w:r>
                      <w:r w:rsidR="003674DD" w:rsidRPr="003674DD">
                        <w:t>Strong data management skills coupled with a vision for innovative data solutions</w:t>
                      </w:r>
                      <w:r w:rsidR="007D689F">
                        <w:t>.</w:t>
                      </w:r>
                    </w:p>
                    <w:p w14:paraId="4309BFB8" w14:textId="291BA9AB" w:rsidR="008E0CF8" w:rsidRDefault="008E0CF8" w:rsidP="003674DD">
                      <w:pPr>
                        <w:spacing w:line="192" w:lineRule="auto"/>
                      </w:pPr>
                      <w:r>
                        <w:t>AWS Cloud Certified Practitioner</w:t>
                      </w:r>
                      <w:r w:rsidR="00D04149">
                        <w:t>.</w:t>
                      </w:r>
                    </w:p>
                    <w:p w14:paraId="2548DE4A" w14:textId="6CF29A9E" w:rsidR="00174750" w:rsidRDefault="00174750" w:rsidP="003674DD">
                      <w:pPr>
                        <w:spacing w:line="192" w:lineRule="auto"/>
                      </w:pPr>
                      <w:r>
                        <w:t>Expert in SAP ECC and S4Hana Data migration.</w:t>
                      </w:r>
                    </w:p>
                    <w:p w14:paraId="32228D05" w14:textId="62EB527E" w:rsidR="00174750" w:rsidRDefault="00174750" w:rsidP="003674DD">
                      <w:pPr>
                        <w:spacing w:line="192" w:lineRule="auto"/>
                      </w:pPr>
                      <w:r w:rsidRPr="00174750">
                        <w:t xml:space="preserve">7 SAP Projects and </w:t>
                      </w:r>
                      <w:r>
                        <w:t>5</w:t>
                      </w:r>
                      <w:r w:rsidRPr="00174750">
                        <w:t xml:space="preserve"> </w:t>
                      </w:r>
                      <w:r>
                        <w:t>Data Warehousing and modelling</w:t>
                      </w:r>
                      <w:r w:rsidRPr="00174750">
                        <w:t xml:space="preserve"> Project with multiple implementation and rollouts in offshore engagements. Adept at Methodologies &amp; Processes for Data Migration Implementation and Rollouts.</w:t>
                      </w:r>
                    </w:p>
                    <w:p w14:paraId="7ADAD1E1" w14:textId="5F4D073D" w:rsidR="003674DD" w:rsidRDefault="003674DD" w:rsidP="003674DD">
                      <w:pPr>
                        <w:spacing w:line="192" w:lineRule="auto"/>
                      </w:pPr>
                      <w:r>
                        <w:t>Hands-on experience on Data Analytics,</w:t>
                      </w:r>
                      <w:r w:rsidR="00174750">
                        <w:t xml:space="preserve"> SAP</w:t>
                      </w:r>
                      <w:r>
                        <w:t xml:space="preserve"> Data Migration, Data Warehousing, Data Quality</w:t>
                      </w:r>
                      <w:r w:rsidR="007D689F">
                        <w:t>,</w:t>
                      </w:r>
                      <w:r w:rsidR="007D689F" w:rsidRPr="007D689F">
                        <w:t xml:space="preserve"> </w:t>
                      </w:r>
                      <w:r w:rsidR="007D689F">
                        <w:t>D</w:t>
                      </w:r>
                      <w:r w:rsidR="007D689F" w:rsidRPr="007D689F">
                        <w:t>ata Architecture,</w:t>
                      </w:r>
                      <w:r w:rsidR="007D689F">
                        <w:t xml:space="preserve"> </w:t>
                      </w:r>
                      <w:r w:rsidR="007D689F" w:rsidRPr="007D689F">
                        <w:t>Data Profiling</w:t>
                      </w:r>
                      <w:r w:rsidR="007D689F">
                        <w:t>,</w:t>
                      </w:r>
                      <w:r w:rsidR="007D689F" w:rsidRPr="007D689F">
                        <w:t xml:space="preserve"> Data Integration</w:t>
                      </w:r>
                      <w:r w:rsidR="007D689F">
                        <w:t xml:space="preserve"> and </w:t>
                      </w:r>
                      <w:r w:rsidR="007D689F" w:rsidRPr="007D689F">
                        <w:t>business process optimization skills</w:t>
                      </w:r>
                      <w:r w:rsidR="007D689F">
                        <w:t>.</w:t>
                      </w:r>
                    </w:p>
                    <w:p w14:paraId="408829F6" w14:textId="0497576C" w:rsidR="00F67E0A" w:rsidRDefault="00F67E0A" w:rsidP="003674DD">
                      <w:pPr>
                        <w:spacing w:line="192" w:lineRule="auto"/>
                      </w:pPr>
                      <w:r>
                        <w:t>Experience in extract and load data to different cloud applications using different tools and technologies.</w:t>
                      </w:r>
                    </w:p>
                    <w:p w14:paraId="1604B78F" w14:textId="24D04E27" w:rsidR="003674DD" w:rsidRDefault="003674DD" w:rsidP="003674DD">
                      <w:pPr>
                        <w:spacing w:line="192" w:lineRule="auto"/>
                      </w:pPr>
                      <w:r>
                        <w:t>H</w:t>
                      </w:r>
                      <w:r w:rsidRPr="003674DD">
                        <w:t xml:space="preserve">ave delivered several SAP Data Migration and Data Quality projects spread across various modules of SAP </w:t>
                      </w:r>
                      <w:r>
                        <w:t>products.</w:t>
                      </w:r>
                    </w:p>
                    <w:p w14:paraId="6652EB9B" w14:textId="05BB0B41" w:rsidR="007D689F" w:rsidRDefault="007D689F" w:rsidP="007D689F">
                      <w:pPr>
                        <w:spacing w:line="192" w:lineRule="auto"/>
                      </w:pPr>
                      <w:r>
                        <w:t>Work experience in Overseas - currently India, US, Europe and Russia with specialization in building solutions to help organizations achieve their strategic goals with effective consulting, analytic solutions strategy, leveraging EIM along with managing team.</w:t>
                      </w:r>
                    </w:p>
                    <w:p w14:paraId="23333199" w14:textId="57CE6AFE" w:rsidR="007D689F" w:rsidRDefault="007D689F" w:rsidP="007D689F">
                      <w:pPr>
                        <w:spacing w:line="192" w:lineRule="auto"/>
                      </w:pPr>
                      <w:r w:rsidRPr="007D689F">
                        <w:t>Responsible for architecting, designing the solution, defining the development standards, processes.</w:t>
                      </w:r>
                    </w:p>
                    <w:p w14:paraId="24EB6B5D" w14:textId="7682A77F" w:rsidR="005A6D2C" w:rsidRDefault="005A6D2C" w:rsidP="007D689F">
                      <w:pPr>
                        <w:spacing w:line="192" w:lineRule="auto"/>
                      </w:pPr>
                      <w:r w:rsidRPr="007D689F">
                        <w:t xml:space="preserve">Skilled in delivering data platform projects </w:t>
                      </w:r>
                      <w:r>
                        <w:t>in</w:t>
                      </w:r>
                      <w:r w:rsidRPr="007D689F">
                        <w:t xml:space="preserve"> tight deadlines</w:t>
                      </w:r>
                      <w:r>
                        <w:t>.</w:t>
                      </w:r>
                    </w:p>
                    <w:p w14:paraId="76A78E9D" w14:textId="0400F138" w:rsidR="007D689F" w:rsidRDefault="007D689F" w:rsidP="007D689F">
                      <w:pPr>
                        <w:spacing w:line="192" w:lineRule="auto"/>
                      </w:pPr>
                      <w:r>
                        <w:t>C</w:t>
                      </w:r>
                      <w:r w:rsidRPr="007D689F">
                        <w:t xml:space="preserve">lient facing, engagement with business stakeholders to resolve fragmentation or issues pertaining to functional/technical aspects of </w:t>
                      </w:r>
                      <w:r>
                        <w:t xml:space="preserve">SAP </w:t>
                      </w:r>
                      <w:r w:rsidRPr="007D689F">
                        <w:t xml:space="preserve">data </w:t>
                      </w:r>
                      <w:r>
                        <w:t>migration</w:t>
                      </w:r>
                      <w:r w:rsidRPr="007D689F">
                        <w:t xml:space="preserve"> solutions.</w:t>
                      </w:r>
                    </w:p>
                    <w:p w14:paraId="33329636" w14:textId="67988740" w:rsidR="007D689F" w:rsidRDefault="007D689F" w:rsidP="007D689F">
                      <w:pPr>
                        <w:spacing w:line="192" w:lineRule="auto"/>
                      </w:pPr>
                      <w:r w:rsidRPr="007D689F">
                        <w:t>Excellent knowledge of SAP Data Services, SAP Information Steward,</w:t>
                      </w:r>
                      <w:r>
                        <w:t xml:space="preserve"> SAP HANA</w:t>
                      </w:r>
                      <w:r w:rsidRPr="007D689F">
                        <w:t xml:space="preserve">, </w:t>
                      </w:r>
                      <w:r>
                        <w:t>Migration cockpit, LSMW</w:t>
                      </w:r>
                    </w:p>
                    <w:p w14:paraId="6189A1A0" w14:textId="41AB1A15" w:rsidR="007D689F" w:rsidRDefault="007D689F" w:rsidP="007D689F">
                      <w:pPr>
                        <w:spacing w:line="192" w:lineRule="auto"/>
                      </w:pPr>
                      <w:r w:rsidRPr="007D689F">
                        <w:t>Experience in Conducting Data Mapping Workshops and Client Business Presentations</w:t>
                      </w:r>
                    </w:p>
                    <w:p w14:paraId="42165B27" w14:textId="77777777" w:rsidR="007D689F" w:rsidRDefault="007D689F" w:rsidP="007D689F">
                      <w:pPr>
                        <w:spacing w:line="192" w:lineRule="auto"/>
                      </w:pPr>
                    </w:p>
                    <w:p w14:paraId="7F8EB68B" w14:textId="77777777" w:rsidR="003674DD" w:rsidRPr="00D47BFC" w:rsidRDefault="003674DD" w:rsidP="003674DD">
                      <w:pPr>
                        <w:spacing w:line="192" w:lineRule="auto"/>
                      </w:pPr>
                    </w:p>
                  </w:txbxContent>
                </v:textbox>
              </v:shape>
            </w:pict>
          </mc:Fallback>
        </mc:AlternateContent>
      </w:r>
    </w:p>
    <w:p w14:paraId="11F8D9C5" w14:textId="6069AFB2" w:rsidR="007D5DBA" w:rsidRDefault="002827A4" w:rsidP="001C4D9A">
      <w:pPr>
        <w:pStyle w:val="NoSpacing"/>
        <w:rPr>
          <w:b/>
          <w:sz w:val="28"/>
          <w:szCs w:val="28"/>
        </w:rPr>
      </w:pPr>
      <w:r>
        <w:rPr>
          <w:b/>
          <w:noProof/>
          <w:sz w:val="28"/>
          <w:szCs w:val="28"/>
        </w:rPr>
        <w:drawing>
          <wp:inline distT="0" distB="0" distL="0" distR="0" wp14:anchorId="6F6620B7" wp14:editId="7AAE94D1">
            <wp:extent cx="1381125" cy="493810"/>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95407" cy="498916"/>
                    </a:xfrm>
                    <a:prstGeom prst="rect">
                      <a:avLst/>
                    </a:prstGeom>
                    <a:noFill/>
                    <a:ln>
                      <a:noFill/>
                    </a:ln>
                  </pic:spPr>
                </pic:pic>
              </a:graphicData>
            </a:graphic>
          </wp:inline>
        </w:drawing>
      </w:r>
    </w:p>
    <w:p w14:paraId="4C0A7DC5" w14:textId="08A6DE97" w:rsidR="002827A4" w:rsidRDefault="002827A4" w:rsidP="001C4D9A">
      <w:pPr>
        <w:pStyle w:val="NoSpacing"/>
        <w:rPr>
          <w:b/>
          <w:sz w:val="28"/>
          <w:szCs w:val="28"/>
        </w:rPr>
      </w:pPr>
      <w:r>
        <w:rPr>
          <w:b/>
          <w:noProof/>
          <w:sz w:val="28"/>
          <w:szCs w:val="28"/>
        </w:rPr>
        <w:drawing>
          <wp:inline distT="0" distB="0" distL="0" distR="0" wp14:anchorId="171ACBD1" wp14:editId="6763086B">
            <wp:extent cx="1738305" cy="2514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3803" cy="255148"/>
                    </a:xfrm>
                    <a:prstGeom prst="rect">
                      <a:avLst/>
                    </a:prstGeom>
                    <a:noFill/>
                    <a:ln>
                      <a:noFill/>
                    </a:ln>
                  </pic:spPr>
                </pic:pic>
              </a:graphicData>
            </a:graphic>
          </wp:inline>
        </w:drawing>
      </w:r>
    </w:p>
    <w:p w14:paraId="04B607D2" w14:textId="4BF6D6CA" w:rsidR="002827A4" w:rsidRDefault="002827A4" w:rsidP="001C4D9A">
      <w:pPr>
        <w:pStyle w:val="NoSpacing"/>
        <w:rPr>
          <w:b/>
          <w:sz w:val="28"/>
          <w:szCs w:val="28"/>
        </w:rPr>
      </w:pPr>
      <w:r>
        <w:rPr>
          <w:b/>
          <w:noProof/>
          <w:sz w:val="28"/>
          <w:szCs w:val="28"/>
        </w:rPr>
        <w:drawing>
          <wp:inline distT="0" distB="0" distL="0" distR="0" wp14:anchorId="77D0E436" wp14:editId="594F9C51">
            <wp:extent cx="843558" cy="247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45976" cy="248360"/>
                    </a:xfrm>
                    <a:prstGeom prst="rect">
                      <a:avLst/>
                    </a:prstGeom>
                    <a:noFill/>
                    <a:ln>
                      <a:noFill/>
                    </a:ln>
                  </pic:spPr>
                </pic:pic>
              </a:graphicData>
            </a:graphic>
          </wp:inline>
        </w:drawing>
      </w:r>
    </w:p>
    <w:p w14:paraId="579AD3EE" w14:textId="365AA403" w:rsidR="002827A4" w:rsidRDefault="002827A4" w:rsidP="001C4D9A">
      <w:pPr>
        <w:pStyle w:val="NoSpacing"/>
        <w:rPr>
          <w:b/>
          <w:sz w:val="28"/>
          <w:szCs w:val="28"/>
        </w:rPr>
      </w:pPr>
      <w:r>
        <w:rPr>
          <w:b/>
          <w:noProof/>
          <w:sz w:val="28"/>
          <w:szCs w:val="28"/>
        </w:rPr>
        <w:drawing>
          <wp:inline distT="0" distB="0" distL="0" distR="0" wp14:anchorId="76663673" wp14:editId="12C0A9D1">
            <wp:extent cx="1276350" cy="223542"/>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90511" cy="226022"/>
                    </a:xfrm>
                    <a:prstGeom prst="rect">
                      <a:avLst/>
                    </a:prstGeom>
                    <a:noFill/>
                    <a:ln>
                      <a:noFill/>
                    </a:ln>
                  </pic:spPr>
                </pic:pic>
              </a:graphicData>
            </a:graphic>
          </wp:inline>
        </w:drawing>
      </w:r>
    </w:p>
    <w:p w14:paraId="4E52D191" w14:textId="42B7917D" w:rsidR="002827A4" w:rsidRDefault="002827A4" w:rsidP="001C4D9A">
      <w:pPr>
        <w:pStyle w:val="NoSpacing"/>
        <w:rPr>
          <w:b/>
          <w:sz w:val="28"/>
          <w:szCs w:val="28"/>
        </w:rPr>
      </w:pPr>
      <w:r>
        <w:rPr>
          <w:b/>
          <w:noProof/>
          <w:sz w:val="28"/>
          <w:szCs w:val="28"/>
        </w:rPr>
        <w:drawing>
          <wp:inline distT="0" distB="0" distL="0" distR="0" wp14:anchorId="4EABA8D4" wp14:editId="442B0DA7">
            <wp:extent cx="1363919" cy="219075"/>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8543" cy="219818"/>
                    </a:xfrm>
                    <a:prstGeom prst="rect">
                      <a:avLst/>
                    </a:prstGeom>
                    <a:noFill/>
                    <a:ln>
                      <a:noFill/>
                    </a:ln>
                  </pic:spPr>
                </pic:pic>
              </a:graphicData>
            </a:graphic>
          </wp:inline>
        </w:drawing>
      </w:r>
    </w:p>
    <w:p w14:paraId="17554FBD" w14:textId="230D9F49" w:rsidR="007A3A67" w:rsidRDefault="007A3A67" w:rsidP="001C4D9A">
      <w:pPr>
        <w:pStyle w:val="NoSpacing"/>
        <w:rPr>
          <w:b/>
          <w:sz w:val="28"/>
          <w:szCs w:val="28"/>
        </w:rPr>
      </w:pPr>
      <w:r>
        <w:rPr>
          <w:b/>
          <w:noProof/>
          <w:sz w:val="28"/>
          <w:szCs w:val="28"/>
        </w:rPr>
        <w:drawing>
          <wp:inline distT="0" distB="0" distL="0" distR="0" wp14:anchorId="39170894" wp14:editId="6780EEEA">
            <wp:extent cx="1333500" cy="8667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0" cy="866775"/>
                    </a:xfrm>
                    <a:prstGeom prst="rect">
                      <a:avLst/>
                    </a:prstGeom>
                    <a:noFill/>
                    <a:ln>
                      <a:noFill/>
                    </a:ln>
                  </pic:spPr>
                </pic:pic>
              </a:graphicData>
            </a:graphic>
          </wp:inline>
        </w:drawing>
      </w:r>
    </w:p>
    <w:p w14:paraId="5CA46B91" w14:textId="59E804D0" w:rsidR="007A3A67" w:rsidRDefault="007A3A67" w:rsidP="001C4D9A">
      <w:pPr>
        <w:pStyle w:val="NoSpacing"/>
        <w:rPr>
          <w:b/>
          <w:sz w:val="28"/>
          <w:szCs w:val="28"/>
        </w:rPr>
      </w:pPr>
      <w:r>
        <w:rPr>
          <w:b/>
          <w:noProof/>
          <w:sz w:val="28"/>
          <w:szCs w:val="28"/>
        </w:rPr>
        <w:drawing>
          <wp:inline distT="0" distB="0" distL="0" distR="0" wp14:anchorId="48731E3B" wp14:editId="28664E98">
            <wp:extent cx="1505133" cy="3143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09934" cy="315328"/>
                    </a:xfrm>
                    <a:prstGeom prst="rect">
                      <a:avLst/>
                    </a:prstGeom>
                    <a:noFill/>
                    <a:ln>
                      <a:noFill/>
                    </a:ln>
                  </pic:spPr>
                </pic:pic>
              </a:graphicData>
            </a:graphic>
          </wp:inline>
        </w:drawing>
      </w:r>
    </w:p>
    <w:p w14:paraId="1913F4B3" w14:textId="64DFAF3B" w:rsidR="007D689F" w:rsidRDefault="00EE5D68" w:rsidP="006A4275">
      <w:pPr>
        <w:spacing w:line="240" w:lineRule="auto"/>
        <w:rPr>
          <w:b/>
          <w:sz w:val="28"/>
          <w:szCs w:val="28"/>
        </w:rPr>
      </w:pPr>
      <w:r>
        <w:rPr>
          <w:b/>
          <w:noProof/>
          <w:sz w:val="28"/>
          <w:szCs w:val="28"/>
        </w:rPr>
        <w:drawing>
          <wp:inline distT="0" distB="0" distL="0" distR="0" wp14:anchorId="74525A13" wp14:editId="16567D78">
            <wp:extent cx="708326" cy="770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6396" cy="789905"/>
                    </a:xfrm>
                    <a:prstGeom prst="rect">
                      <a:avLst/>
                    </a:prstGeom>
                    <a:noFill/>
                    <a:ln>
                      <a:noFill/>
                    </a:ln>
                  </pic:spPr>
                </pic:pic>
              </a:graphicData>
            </a:graphic>
          </wp:inline>
        </w:drawing>
      </w:r>
    </w:p>
    <w:p w14:paraId="3B6CE0B0" w14:textId="1FEA67B1" w:rsidR="00F808C8" w:rsidRDefault="00F808C8" w:rsidP="00165E4F">
      <w:pPr>
        <w:pStyle w:val="ListParagraph"/>
        <w:spacing w:line="240" w:lineRule="auto"/>
        <w:rPr>
          <w:b/>
          <w:sz w:val="28"/>
          <w:szCs w:val="28"/>
        </w:rPr>
      </w:pPr>
      <w:r>
        <w:rPr>
          <w:noProof/>
        </w:rPr>
        <mc:AlternateContent>
          <mc:Choice Requires="wpg">
            <w:drawing>
              <wp:anchor distT="0" distB="0" distL="114300" distR="114300" simplePos="0" relativeHeight="251724800" behindDoc="0" locked="0" layoutInCell="1" allowOverlap="1" wp14:anchorId="0325CC83" wp14:editId="5C2377F5">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14:paraId="50744C0E" w14:textId="77777777" w:rsidR="00F808C8" w:rsidRPr="005E3E69" w:rsidRDefault="00F808C8" w:rsidP="00F808C8">
                              <w:pPr>
                                <w:jc w:val="center"/>
                                <w:rPr>
                                  <w:b/>
                                  <w:color w:val="3E7BBE"/>
                                  <w:sz w:val="28"/>
                                  <w:szCs w:val="28"/>
                                </w:rPr>
                              </w:pPr>
                              <w:r>
                                <w:rPr>
                                  <w:b/>
                                  <w:color w:val="3E7BBE"/>
                                  <w:sz w:val="28"/>
                                  <w:szCs w:val="28"/>
                                </w:rPr>
                                <w:t>Skills</w:t>
                              </w:r>
                            </w:p>
                            <w:p w14:paraId="18968E2E" w14:textId="77777777"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325CC83" id="Group 85" o:spid="_x0000_s1039" style="position:absolute;left:0;text-align:left;margin-left:0;margin-top:18.95pt;width:522.9pt;height:41.4pt;z-index:25172480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">
                <v:shape id="Picture 86" o:spid="_x0000_s104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">
                  <v:imagedata r:id="rId25" o:title=""/>
                </v:shape>
                <v:shape id="Text Box 87" o:spid="_x0000_s104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14:paraId="50744C0E" w14:textId="77777777" w:rsidR="00F808C8" w:rsidRPr="005E3E69" w:rsidRDefault="00F808C8" w:rsidP="00F808C8">
                        <w:pPr>
                          <w:jc w:val="center"/>
                          <w:rPr>
                            <w:b/>
                            <w:color w:val="3E7BBE"/>
                            <w:sz w:val="28"/>
                            <w:szCs w:val="28"/>
                          </w:rPr>
                        </w:pPr>
                        <w:r>
                          <w:rPr>
                            <w:b/>
                            <w:color w:val="3E7BBE"/>
                            <w:sz w:val="28"/>
                            <w:szCs w:val="28"/>
                          </w:rPr>
                          <w:t>Skills</w:t>
                        </w:r>
                      </w:p>
                      <w:p w14:paraId="18968E2E" w14:textId="77777777" w:rsidR="00F808C8" w:rsidRPr="005E3E69" w:rsidRDefault="00F808C8" w:rsidP="00F808C8">
                        <w:pPr>
                          <w:jc w:val="right"/>
                          <w:rPr>
                            <w:b/>
                            <w:color w:val="3E7BBE"/>
                            <w:sz w:val="28"/>
                            <w:szCs w:val="28"/>
                          </w:rPr>
                        </w:pPr>
                      </w:p>
                    </w:txbxContent>
                  </v:textbox>
                </v:shape>
                <v:line id="Straight Connector 88" o:spid="_x0000_s104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mc:Fallback>
        </mc:AlternateContent>
      </w:r>
    </w:p>
    <w:p w14:paraId="5AF48BEA" w14:textId="77777777" w:rsidR="005E3E69" w:rsidRDefault="005E3E69" w:rsidP="006A4275">
      <w:pPr>
        <w:spacing w:line="240" w:lineRule="auto"/>
        <w:rPr>
          <w:b/>
          <w:sz w:val="28"/>
          <w:szCs w:val="28"/>
        </w:rPr>
      </w:pPr>
    </w:p>
    <w:p w14:paraId="72A870E3" w14:textId="77777777"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14:paraId="56F1CC49" w14:textId="5D9DC307" w:rsidR="00E54C54" w:rsidRDefault="00E54C54" w:rsidP="00E610C3">
      <w:pPr>
        <w:spacing w:line="240" w:lineRule="auto"/>
        <w:rPr>
          <w:b/>
        </w:rPr>
      </w:pPr>
    </w:p>
    <w:p w14:paraId="7BD24311" w14:textId="77777777" w:rsidR="00E610C3" w:rsidRDefault="00E610C3" w:rsidP="00E610C3">
      <w:pPr>
        <w:spacing w:line="240" w:lineRule="auto"/>
        <w:rPr>
          <w:b/>
        </w:rPr>
      </w:pPr>
    </w:p>
    <w:p w14:paraId="4C63E254" w14:textId="77777777" w:rsidR="00E610C3" w:rsidRPr="00E610C3" w:rsidRDefault="00E610C3" w:rsidP="00E610C3">
      <w:pPr>
        <w:spacing w:line="240" w:lineRule="auto"/>
        <w:rPr>
          <w:b/>
        </w:rPr>
        <w:sectPr w:rsidR="00E610C3" w:rsidRPr="00E610C3" w:rsidSect="006A4275">
          <w:type w:val="continuous"/>
          <w:pgSz w:w="11909" w:h="16834" w:code="9"/>
          <w:pgMar w:top="720" w:right="720" w:bottom="720" w:left="720" w:header="720" w:footer="720" w:gutter="0"/>
          <w:cols w:num="3" w:space="720"/>
          <w:docGrid w:linePitch="360"/>
        </w:sectPr>
      </w:pPr>
    </w:p>
    <w:p w14:paraId="7B4DFFDC" w14:textId="688AC77C" w:rsidR="006B31CF" w:rsidRDefault="006B31CF" w:rsidP="006B31CF">
      <w:pPr>
        <w:pStyle w:val="NoSpacing"/>
        <w:rPr>
          <w:b/>
          <w:bCs/>
        </w:rPr>
      </w:pPr>
      <w:r>
        <w:rPr>
          <w:b/>
          <w:bCs/>
        </w:rPr>
        <w:t xml:space="preserve">ETL </w:t>
      </w:r>
      <w:r w:rsidRPr="00276767">
        <w:t>–</w:t>
      </w:r>
    </w:p>
    <w:p w14:paraId="16C4680B" w14:textId="7720B5EE" w:rsidR="006B31CF" w:rsidRDefault="006B31CF" w:rsidP="006B31CF">
      <w:pPr>
        <w:pStyle w:val="NoSpacing"/>
        <w:ind w:firstLine="360"/>
      </w:pPr>
      <w:r w:rsidRPr="00276767">
        <w:rPr>
          <w:b/>
          <w:bCs/>
        </w:rPr>
        <w:t>SAP Data Services</w:t>
      </w:r>
      <w:r w:rsidR="00295380">
        <w:rPr>
          <w:b/>
          <w:bCs/>
        </w:rPr>
        <w:t>/BODS</w:t>
      </w:r>
      <w:r w:rsidRPr="00276767">
        <w:t xml:space="preserve"> –</w:t>
      </w:r>
      <w:r>
        <w:t xml:space="preserve"> </w:t>
      </w:r>
    </w:p>
    <w:p w14:paraId="07D81D81" w14:textId="77777777" w:rsidR="006B31CF" w:rsidRPr="003E4561" w:rsidRDefault="006B31CF" w:rsidP="006B31CF">
      <w:pPr>
        <w:pStyle w:val="NoSpacing"/>
        <w:numPr>
          <w:ilvl w:val="0"/>
          <w:numId w:val="12"/>
        </w:numPr>
      </w:pPr>
      <w:r w:rsidRPr="003E4561">
        <w:t>Certified. Strong knowledge on development and implementation.</w:t>
      </w:r>
    </w:p>
    <w:p w14:paraId="08F0977D" w14:textId="77777777" w:rsidR="006B31CF" w:rsidRPr="003E4561" w:rsidRDefault="006B31CF" w:rsidP="006B31CF">
      <w:pPr>
        <w:pStyle w:val="NoSpacing"/>
        <w:numPr>
          <w:ilvl w:val="0"/>
          <w:numId w:val="12"/>
        </w:numPr>
      </w:pPr>
      <w:r w:rsidRPr="003E4561">
        <w:t>Strong knowledge of SAP Business Objects Data Services Admin/Architect role.</w:t>
      </w:r>
    </w:p>
    <w:p w14:paraId="10F03DAD" w14:textId="6B7AD037" w:rsidR="006B31CF" w:rsidRDefault="006B31CF" w:rsidP="006B31CF">
      <w:pPr>
        <w:pStyle w:val="NoSpacing"/>
        <w:numPr>
          <w:ilvl w:val="0"/>
          <w:numId w:val="12"/>
        </w:numPr>
      </w:pPr>
      <w:r w:rsidRPr="003E4561">
        <w:t>Expert in tuning performance and writing custom functions.</w:t>
      </w:r>
    </w:p>
    <w:p w14:paraId="6192BAED" w14:textId="2691FFD0" w:rsidR="006B31CF" w:rsidRDefault="006B31CF" w:rsidP="006B31CF">
      <w:pPr>
        <w:pStyle w:val="NoSpacing"/>
        <w:numPr>
          <w:ilvl w:val="0"/>
          <w:numId w:val="12"/>
        </w:numPr>
      </w:pPr>
      <w:r>
        <w:t>Experience in handling very large data sets.</w:t>
      </w:r>
    </w:p>
    <w:p w14:paraId="13058BA2" w14:textId="5DF495EC" w:rsidR="006B31CF" w:rsidRDefault="006B31CF" w:rsidP="005749C5">
      <w:pPr>
        <w:pStyle w:val="NoSpacing"/>
        <w:numPr>
          <w:ilvl w:val="0"/>
          <w:numId w:val="12"/>
        </w:numPr>
      </w:pPr>
      <w:r>
        <w:t>Experience in heterogeneous sources like SAP application, Amazon, Salesforce, API’s, Oracle, HANA, DB2, Sql Server, Webservices, Jira, ServiceNow, Application hosted on Azure, Amazon S3.</w:t>
      </w:r>
    </w:p>
    <w:p w14:paraId="403C7C74" w14:textId="638DF2AE" w:rsidR="006B31CF" w:rsidRDefault="006B31CF" w:rsidP="005749C5">
      <w:pPr>
        <w:pStyle w:val="NoSpacing"/>
        <w:numPr>
          <w:ilvl w:val="0"/>
          <w:numId w:val="12"/>
        </w:numPr>
      </w:pPr>
      <w:r>
        <w:t>Built custom scripts in DS, Unix to support the projects.</w:t>
      </w:r>
    </w:p>
    <w:p w14:paraId="57A3FA1E" w14:textId="3CAD06A3" w:rsidR="00487E52" w:rsidRDefault="00487E52" w:rsidP="00487E52">
      <w:pPr>
        <w:pStyle w:val="NoSpacing"/>
        <w:rPr>
          <w:b/>
          <w:bCs/>
        </w:rPr>
      </w:pPr>
      <w:r>
        <w:t xml:space="preserve">       </w:t>
      </w:r>
      <w:r w:rsidRPr="00487E52">
        <w:rPr>
          <w:b/>
          <w:bCs/>
        </w:rPr>
        <w:t>Talend –</w:t>
      </w:r>
    </w:p>
    <w:p w14:paraId="54E47F05" w14:textId="55C3ACBC" w:rsidR="00487E52" w:rsidRDefault="00487E52" w:rsidP="00487E52">
      <w:pPr>
        <w:pStyle w:val="NoSpacing"/>
        <w:numPr>
          <w:ilvl w:val="0"/>
          <w:numId w:val="12"/>
        </w:numPr>
      </w:pPr>
      <w:r w:rsidRPr="00487E52">
        <w:t>Learning Talend as part of project needs.</w:t>
      </w:r>
    </w:p>
    <w:p w14:paraId="4EC69A0A" w14:textId="37712E70" w:rsidR="00487E52" w:rsidRDefault="00487E52" w:rsidP="00487E52">
      <w:pPr>
        <w:pStyle w:val="NoSpacing"/>
        <w:numPr>
          <w:ilvl w:val="0"/>
          <w:numId w:val="12"/>
        </w:numPr>
      </w:pPr>
      <w:r>
        <w:t>Build jobs to extract data</w:t>
      </w:r>
      <w:r w:rsidR="00F67E0A">
        <w:t xml:space="preserve"> from mobile application hosted in </w:t>
      </w:r>
      <w:r>
        <w:t>Azure</w:t>
      </w:r>
      <w:r w:rsidR="00F67E0A">
        <w:t xml:space="preserve"> cloud and</w:t>
      </w:r>
      <w:r>
        <w:t xml:space="preserve"> load it to Hana.</w:t>
      </w:r>
    </w:p>
    <w:p w14:paraId="48A674EE" w14:textId="0246BAF1" w:rsidR="00F67E0A" w:rsidRDefault="00F67E0A" w:rsidP="00487E52">
      <w:pPr>
        <w:pStyle w:val="NoSpacing"/>
        <w:numPr>
          <w:ilvl w:val="0"/>
          <w:numId w:val="12"/>
        </w:numPr>
      </w:pPr>
      <w:r>
        <w:t>Loaded data to AWS cloud search.</w:t>
      </w:r>
    </w:p>
    <w:p w14:paraId="0D2A1CED" w14:textId="6C73A499" w:rsidR="00487E52" w:rsidRPr="003E4561" w:rsidRDefault="00487E52" w:rsidP="00487E52">
      <w:pPr>
        <w:pStyle w:val="NoSpacing"/>
        <w:numPr>
          <w:ilvl w:val="0"/>
          <w:numId w:val="12"/>
        </w:numPr>
      </w:pPr>
      <w:r>
        <w:t>Used various components like, rest, tloop, tdie,email, tmap etc.</w:t>
      </w:r>
    </w:p>
    <w:p w14:paraId="116CD217" w14:textId="77777777" w:rsidR="006B31CF" w:rsidRDefault="006B31CF" w:rsidP="00CB2EFE">
      <w:pPr>
        <w:pStyle w:val="NoSpacing"/>
        <w:rPr>
          <w:b/>
          <w:bCs/>
        </w:rPr>
      </w:pPr>
    </w:p>
    <w:p w14:paraId="7483C91B" w14:textId="6F57ABF5" w:rsidR="00CB2EFE" w:rsidRPr="00276767" w:rsidRDefault="00CB2EFE" w:rsidP="00CB2EFE">
      <w:pPr>
        <w:pStyle w:val="NoSpacing"/>
        <w:rPr>
          <w:b/>
          <w:bCs/>
        </w:rPr>
      </w:pPr>
      <w:r w:rsidRPr="00276767">
        <w:rPr>
          <w:b/>
          <w:bCs/>
        </w:rPr>
        <w:t xml:space="preserve">SAP Data Migration – </w:t>
      </w:r>
    </w:p>
    <w:p w14:paraId="7EC7041F" w14:textId="021EA3C6" w:rsidR="00CB2EFE" w:rsidRPr="003E4561" w:rsidRDefault="003E4561" w:rsidP="003E4561">
      <w:pPr>
        <w:pStyle w:val="NoSpacing"/>
        <w:numPr>
          <w:ilvl w:val="0"/>
          <w:numId w:val="12"/>
        </w:numPr>
      </w:pPr>
      <w:r w:rsidRPr="003E4561">
        <w:lastRenderedPageBreak/>
        <w:t>Ex</w:t>
      </w:r>
      <w:r w:rsidR="00CB2EFE" w:rsidRPr="003E4561">
        <w:t>pert in data migration to SAP ECC and S/4 HANA.</w:t>
      </w:r>
    </w:p>
    <w:p w14:paraId="33F60815" w14:textId="6003B4A8" w:rsidR="00CB2EFE" w:rsidRPr="00E54C54" w:rsidRDefault="00CB2EFE" w:rsidP="00CB2EFE">
      <w:pPr>
        <w:pStyle w:val="NoSpacing"/>
        <w:numPr>
          <w:ilvl w:val="0"/>
          <w:numId w:val="12"/>
        </w:numPr>
      </w:pPr>
      <w:r w:rsidRPr="00E54C54">
        <w:t>ETL experience in data conversion from multiple, heterogeneous legacy systems to an SAP ECC</w:t>
      </w:r>
      <w:r>
        <w:t xml:space="preserve"> </w:t>
      </w:r>
      <w:r w:rsidRPr="00E54C54">
        <w:t>and S/4</w:t>
      </w:r>
      <w:r w:rsidR="00536F05">
        <w:t xml:space="preserve"> </w:t>
      </w:r>
      <w:r w:rsidRPr="00E54C54">
        <w:t>HANA system</w:t>
      </w:r>
      <w:r>
        <w:t>.</w:t>
      </w:r>
    </w:p>
    <w:p w14:paraId="00A0D9FC" w14:textId="77777777" w:rsidR="00CB2EFE" w:rsidRDefault="00CB2EFE" w:rsidP="00CB2EFE">
      <w:pPr>
        <w:pStyle w:val="NoSpacing"/>
        <w:numPr>
          <w:ilvl w:val="0"/>
          <w:numId w:val="12"/>
        </w:numPr>
      </w:pPr>
      <w:r w:rsidRPr="00E54C54">
        <w:t>Hands-on with Next-Gen data migration tools like Migration cockpit, SDI and SDQ</w:t>
      </w:r>
      <w:r>
        <w:t>.</w:t>
      </w:r>
    </w:p>
    <w:p w14:paraId="35D74F8C" w14:textId="77777777" w:rsidR="00CB2EFE" w:rsidRPr="003E4561" w:rsidRDefault="00CB2EFE" w:rsidP="003E4561">
      <w:pPr>
        <w:pStyle w:val="NoSpacing"/>
        <w:numPr>
          <w:ilvl w:val="0"/>
          <w:numId w:val="12"/>
        </w:numPr>
      </w:pPr>
      <w:r w:rsidRPr="003E4561">
        <w:t>Extensively worked on RDS (Rapid Deployment Solutions)/AIO/BPDM methodology.</w:t>
      </w:r>
    </w:p>
    <w:p w14:paraId="20136DC7" w14:textId="77777777" w:rsidR="00CB2EFE" w:rsidRPr="003E4561" w:rsidRDefault="00CB2EFE" w:rsidP="003E4561">
      <w:pPr>
        <w:pStyle w:val="NoSpacing"/>
        <w:numPr>
          <w:ilvl w:val="0"/>
          <w:numId w:val="12"/>
        </w:numPr>
      </w:pPr>
      <w:r w:rsidRPr="003E4561">
        <w:t>Extensive experience in ETL Mapping design, Data load strategy and Defining the technical architecture / Design of ETL Frameworks / Best Practices.</w:t>
      </w:r>
    </w:p>
    <w:p w14:paraId="246727E9" w14:textId="77777777" w:rsidR="00CB2EFE" w:rsidRPr="003E4561" w:rsidRDefault="00CB2EFE" w:rsidP="003E4561">
      <w:pPr>
        <w:pStyle w:val="NoSpacing"/>
        <w:numPr>
          <w:ilvl w:val="0"/>
          <w:numId w:val="12"/>
        </w:numPr>
      </w:pPr>
      <w:r w:rsidRPr="003E4561">
        <w:t>Expertise in Migration strategy, Data architecture, Reconciliation framework for the migration projects.</w:t>
      </w:r>
    </w:p>
    <w:p w14:paraId="2472ED76" w14:textId="1C69F7B3" w:rsidR="00CB2EFE" w:rsidRDefault="00CB2EFE" w:rsidP="003E4561">
      <w:pPr>
        <w:pStyle w:val="NoSpacing"/>
        <w:numPr>
          <w:ilvl w:val="0"/>
          <w:numId w:val="12"/>
        </w:numPr>
      </w:pPr>
      <w:r w:rsidRPr="003E4561">
        <w:t>Data profiling &amp; validation, different data extraction methods, complex data transformation and reconciliation between legacy and target system using automation program (BODS).</w:t>
      </w:r>
    </w:p>
    <w:p w14:paraId="2321AC54" w14:textId="084FCF72" w:rsidR="00CB2EFE" w:rsidRDefault="00CB2EFE" w:rsidP="00CB2EFE">
      <w:pPr>
        <w:pStyle w:val="NoSpacing"/>
      </w:pPr>
      <w:r w:rsidRPr="00382192">
        <w:rPr>
          <w:b/>
          <w:bCs/>
        </w:rPr>
        <w:t>SAP HANA</w:t>
      </w:r>
      <w:r>
        <w:t xml:space="preserve"> – </w:t>
      </w:r>
    </w:p>
    <w:p w14:paraId="5DDCE72F" w14:textId="77777777" w:rsidR="00CB2EFE" w:rsidRPr="003E4561" w:rsidRDefault="00CB2EFE" w:rsidP="003E4561">
      <w:pPr>
        <w:pStyle w:val="NoSpacing"/>
        <w:numPr>
          <w:ilvl w:val="0"/>
          <w:numId w:val="12"/>
        </w:numPr>
      </w:pPr>
      <w:r w:rsidRPr="003E4561">
        <w:t>Experience in Modelling, SLT, procedures, table functions and Calculation views.</w:t>
      </w:r>
    </w:p>
    <w:p w14:paraId="7E9DD9A7" w14:textId="7354D29C" w:rsidR="00CB2EFE" w:rsidRDefault="00CB2EFE" w:rsidP="003E4561">
      <w:pPr>
        <w:pStyle w:val="NoSpacing"/>
        <w:numPr>
          <w:ilvl w:val="0"/>
          <w:numId w:val="12"/>
        </w:numPr>
      </w:pPr>
      <w:r w:rsidRPr="003E4561">
        <w:t>Basics of SDI and SDQ.</w:t>
      </w:r>
    </w:p>
    <w:p w14:paraId="1820A230" w14:textId="77777777" w:rsidR="003E4561" w:rsidRPr="003E4561" w:rsidRDefault="003E4561" w:rsidP="003E4561">
      <w:pPr>
        <w:pStyle w:val="NoSpacing"/>
        <w:ind w:left="720"/>
      </w:pPr>
    </w:p>
    <w:p w14:paraId="08B3C4DF" w14:textId="77777777" w:rsidR="00CB2EFE" w:rsidRDefault="00CB2EFE" w:rsidP="00CB2EFE">
      <w:pPr>
        <w:pStyle w:val="NoSpacing"/>
      </w:pPr>
      <w:r w:rsidRPr="00382192">
        <w:rPr>
          <w:b/>
          <w:bCs/>
        </w:rPr>
        <w:t xml:space="preserve">SAP Information Steward </w:t>
      </w:r>
      <w:r>
        <w:rPr>
          <w:b/>
          <w:bCs/>
        </w:rPr>
        <w:t>–</w:t>
      </w:r>
      <w:r>
        <w:t xml:space="preserve"> </w:t>
      </w:r>
    </w:p>
    <w:p w14:paraId="73945362" w14:textId="77777777" w:rsidR="00CB2EFE" w:rsidRPr="003E4561" w:rsidRDefault="00CB2EFE" w:rsidP="003E4561">
      <w:pPr>
        <w:pStyle w:val="NoSpacing"/>
        <w:numPr>
          <w:ilvl w:val="0"/>
          <w:numId w:val="12"/>
        </w:numPr>
      </w:pPr>
      <w:r w:rsidRPr="003E4561">
        <w:t>Implementation and Development.</w:t>
      </w:r>
    </w:p>
    <w:p w14:paraId="1C4FD588" w14:textId="64E43D27" w:rsidR="00CB2EFE" w:rsidRDefault="00CB2EFE" w:rsidP="003E4561">
      <w:pPr>
        <w:pStyle w:val="NoSpacing"/>
        <w:numPr>
          <w:ilvl w:val="0"/>
          <w:numId w:val="12"/>
        </w:numPr>
      </w:pPr>
      <w:r w:rsidRPr="003E4561">
        <w:t>Data Assessment, Metadata Management, Match Review and Data Quality.</w:t>
      </w:r>
    </w:p>
    <w:p w14:paraId="72E828BD" w14:textId="77777777" w:rsidR="003E4561" w:rsidRPr="003E4561" w:rsidRDefault="003E4561" w:rsidP="003E4561">
      <w:pPr>
        <w:pStyle w:val="NoSpacing"/>
        <w:numPr>
          <w:ilvl w:val="0"/>
          <w:numId w:val="12"/>
        </w:numPr>
      </w:pPr>
      <w:r w:rsidRPr="003E4561">
        <w:t>SAP Master and Transnational data cleansing and enrichment using SAP IS CPB (Cleansing Package Builder).</w:t>
      </w:r>
    </w:p>
    <w:p w14:paraId="230ADDB5" w14:textId="77777777" w:rsidR="003E4561" w:rsidRDefault="003E4561" w:rsidP="003E4561">
      <w:pPr>
        <w:pStyle w:val="NoSpacing"/>
        <w:ind w:left="720"/>
      </w:pPr>
    </w:p>
    <w:p w14:paraId="3DBF90DB" w14:textId="13B76CE0" w:rsidR="00CB2EFE" w:rsidRDefault="00CB2EFE" w:rsidP="00CB2EFE">
      <w:pPr>
        <w:pStyle w:val="kickerbullet"/>
        <w:numPr>
          <w:ilvl w:val="0"/>
          <w:numId w:val="0"/>
        </w:numPr>
        <w:spacing w:after="0" w:line="276" w:lineRule="auto"/>
        <w:rPr>
          <w:rFonts w:asciiTheme="minorHAnsi" w:eastAsiaTheme="minorHAnsi" w:hAnsiTheme="minorHAnsi" w:cstheme="minorBidi"/>
          <w:noProof w:val="0"/>
          <w:sz w:val="22"/>
          <w:szCs w:val="22"/>
        </w:rPr>
      </w:pPr>
      <w:r w:rsidRPr="003E4561">
        <w:rPr>
          <w:rFonts w:asciiTheme="minorHAnsi" w:eastAsiaTheme="minorHAnsi" w:hAnsiTheme="minorHAnsi" w:cstheme="minorBidi"/>
          <w:b/>
          <w:bCs/>
          <w:noProof w:val="0"/>
          <w:sz w:val="22"/>
          <w:szCs w:val="22"/>
        </w:rPr>
        <w:t xml:space="preserve">LSMW </w:t>
      </w:r>
      <w:r>
        <w:rPr>
          <w:rFonts w:ascii="Calibri" w:hAnsi="Calibri" w:cs="Calibri"/>
          <w:sz w:val="22"/>
          <w:szCs w:val="22"/>
        </w:rPr>
        <w:t>-</w:t>
      </w:r>
      <w:r w:rsidRPr="00382192">
        <w:rPr>
          <w:rFonts w:ascii="Calibri" w:hAnsi="Calibri" w:cs="Calibri"/>
          <w:b/>
          <w:sz w:val="22"/>
          <w:szCs w:val="22"/>
        </w:rPr>
        <w:t xml:space="preserve"> </w:t>
      </w:r>
      <w:r w:rsidRPr="003E4561">
        <w:rPr>
          <w:rFonts w:asciiTheme="minorHAnsi" w:eastAsiaTheme="minorHAnsi" w:hAnsiTheme="minorHAnsi" w:cstheme="minorBidi"/>
          <w:noProof w:val="0"/>
          <w:sz w:val="22"/>
          <w:szCs w:val="22"/>
        </w:rPr>
        <w:t>Strong knowledge in LSMW -Recording, Direct Input, BAPI and IDOC.</w:t>
      </w:r>
    </w:p>
    <w:p w14:paraId="7ED8941B" w14:textId="0D8A3988" w:rsidR="00D8542A" w:rsidRPr="00D8542A" w:rsidRDefault="00D8542A" w:rsidP="00CB2EFE">
      <w:pPr>
        <w:pStyle w:val="kickerbullet"/>
        <w:numPr>
          <w:ilvl w:val="0"/>
          <w:numId w:val="0"/>
        </w:numPr>
        <w:spacing w:after="0" w:line="276" w:lineRule="auto"/>
        <w:rPr>
          <w:rFonts w:ascii="Calibri" w:hAnsi="Calibri" w:cs="Calibri"/>
          <w:b/>
          <w:bCs/>
          <w:sz w:val="22"/>
          <w:szCs w:val="22"/>
        </w:rPr>
      </w:pPr>
      <w:r>
        <w:rPr>
          <w:rFonts w:asciiTheme="minorHAnsi" w:eastAsiaTheme="minorHAnsi" w:hAnsiTheme="minorHAnsi" w:cstheme="minorBidi"/>
          <w:b/>
          <w:bCs/>
          <w:noProof w:val="0"/>
          <w:sz w:val="22"/>
          <w:szCs w:val="22"/>
        </w:rPr>
        <w:t xml:space="preserve">SAP </w:t>
      </w:r>
      <w:r w:rsidRPr="00D8542A">
        <w:rPr>
          <w:rFonts w:asciiTheme="minorHAnsi" w:eastAsiaTheme="minorHAnsi" w:hAnsiTheme="minorHAnsi" w:cstheme="minorBidi"/>
          <w:b/>
          <w:bCs/>
          <w:noProof w:val="0"/>
          <w:sz w:val="22"/>
          <w:szCs w:val="22"/>
        </w:rPr>
        <w:t>Migration Cockpit</w:t>
      </w:r>
      <w:r w:rsidR="007C5DC8">
        <w:rPr>
          <w:rFonts w:asciiTheme="minorHAnsi" w:eastAsiaTheme="minorHAnsi" w:hAnsiTheme="minorHAnsi" w:cstheme="minorBidi"/>
          <w:b/>
          <w:bCs/>
          <w:noProof w:val="0"/>
          <w:sz w:val="22"/>
          <w:szCs w:val="22"/>
        </w:rPr>
        <w:t xml:space="preserve"> and MOM</w:t>
      </w:r>
      <w:r w:rsidR="00997EA4">
        <w:rPr>
          <w:rFonts w:asciiTheme="minorHAnsi" w:eastAsiaTheme="minorHAnsi" w:hAnsiTheme="minorHAnsi" w:cstheme="minorBidi"/>
          <w:b/>
          <w:bCs/>
          <w:noProof w:val="0"/>
          <w:sz w:val="22"/>
          <w:szCs w:val="22"/>
        </w:rPr>
        <w:t>. LTMC and LTMOM</w:t>
      </w:r>
    </w:p>
    <w:p w14:paraId="79250237" w14:textId="77777777" w:rsidR="00CB2EFE" w:rsidRPr="003E4561" w:rsidRDefault="00CB2EFE" w:rsidP="00CB2EFE">
      <w:pPr>
        <w:pStyle w:val="kickerbullet"/>
        <w:numPr>
          <w:ilvl w:val="0"/>
          <w:numId w:val="0"/>
        </w:numPr>
        <w:spacing w:after="0" w:line="276" w:lineRule="auto"/>
        <w:rPr>
          <w:rFonts w:asciiTheme="minorHAnsi" w:eastAsiaTheme="minorHAnsi" w:hAnsiTheme="minorHAnsi" w:cstheme="minorBidi"/>
          <w:b/>
          <w:bCs/>
          <w:noProof w:val="0"/>
          <w:sz w:val="22"/>
          <w:szCs w:val="22"/>
        </w:rPr>
      </w:pPr>
      <w:r w:rsidRPr="003E4561">
        <w:rPr>
          <w:rFonts w:asciiTheme="minorHAnsi" w:eastAsiaTheme="minorHAnsi" w:hAnsiTheme="minorHAnsi" w:cstheme="minorBidi"/>
          <w:b/>
          <w:bCs/>
          <w:noProof w:val="0"/>
          <w:sz w:val="22"/>
          <w:szCs w:val="22"/>
        </w:rPr>
        <w:t>Emigall</w:t>
      </w:r>
    </w:p>
    <w:p w14:paraId="0399E217" w14:textId="77777777" w:rsidR="00CB2EFE" w:rsidRDefault="00CB2EFE" w:rsidP="00CB2EFE">
      <w:pPr>
        <w:pStyle w:val="kickerbullet"/>
        <w:numPr>
          <w:ilvl w:val="0"/>
          <w:numId w:val="0"/>
        </w:numPr>
        <w:spacing w:after="0" w:line="276" w:lineRule="auto"/>
        <w:rPr>
          <w:rFonts w:ascii="Calibri" w:hAnsi="Calibri" w:cs="Calibri"/>
          <w:b/>
          <w:bCs/>
          <w:sz w:val="22"/>
          <w:szCs w:val="22"/>
        </w:rPr>
      </w:pPr>
      <w:r w:rsidRPr="00967214">
        <w:rPr>
          <w:rFonts w:ascii="Calibri" w:hAnsi="Calibri" w:cs="Calibri"/>
          <w:b/>
          <w:bCs/>
          <w:sz w:val="22"/>
          <w:szCs w:val="22"/>
        </w:rPr>
        <w:t>Data Replication - SAP Landscape Transformation (SLT)</w:t>
      </w:r>
    </w:p>
    <w:p w14:paraId="418336EA" w14:textId="474CA284" w:rsidR="00CB2EFE" w:rsidRDefault="00CB2EFE" w:rsidP="00CB2EFE">
      <w:pPr>
        <w:pStyle w:val="kickerbullet"/>
        <w:numPr>
          <w:ilvl w:val="0"/>
          <w:numId w:val="0"/>
        </w:numPr>
        <w:spacing w:after="0" w:line="276" w:lineRule="auto"/>
        <w:rPr>
          <w:rFonts w:ascii="Calibri" w:hAnsi="Calibri" w:cs="Calibri"/>
          <w:sz w:val="22"/>
          <w:szCs w:val="22"/>
        </w:rPr>
      </w:pPr>
      <w:r w:rsidRPr="003E4561">
        <w:rPr>
          <w:rFonts w:asciiTheme="minorHAnsi" w:eastAsiaTheme="minorHAnsi" w:hAnsiTheme="minorHAnsi" w:cstheme="minorBidi"/>
          <w:b/>
          <w:bCs/>
          <w:noProof w:val="0"/>
          <w:sz w:val="22"/>
          <w:szCs w:val="22"/>
        </w:rPr>
        <w:t>Databases:</w:t>
      </w:r>
      <w:r w:rsidRPr="006F357E">
        <w:rPr>
          <w:rFonts w:ascii="Calibri" w:hAnsi="Calibri" w:cs="Calibri"/>
          <w:sz w:val="22"/>
          <w:szCs w:val="22"/>
        </w:rPr>
        <w:t xml:space="preserve"> </w:t>
      </w:r>
      <w:r w:rsidRPr="003E4561">
        <w:rPr>
          <w:rFonts w:asciiTheme="minorHAnsi" w:eastAsiaTheme="minorHAnsi" w:hAnsiTheme="minorHAnsi" w:cstheme="minorBidi"/>
          <w:noProof w:val="0"/>
          <w:sz w:val="22"/>
          <w:szCs w:val="22"/>
        </w:rPr>
        <w:t>SQL Server, Oracle, HANA</w:t>
      </w:r>
      <w:r w:rsidR="006B31CF">
        <w:rPr>
          <w:rFonts w:asciiTheme="minorHAnsi" w:eastAsiaTheme="minorHAnsi" w:hAnsiTheme="minorHAnsi" w:cstheme="minorBidi"/>
          <w:noProof w:val="0"/>
          <w:sz w:val="22"/>
          <w:szCs w:val="22"/>
        </w:rPr>
        <w:t>, DB2.</w:t>
      </w:r>
    </w:p>
    <w:p w14:paraId="61DE8F70" w14:textId="1528EDA3" w:rsidR="00CB2EFE" w:rsidRDefault="006B31CF" w:rsidP="00CB2EFE">
      <w:pPr>
        <w:pStyle w:val="kickerbullet"/>
        <w:numPr>
          <w:ilvl w:val="0"/>
          <w:numId w:val="0"/>
        </w:numPr>
        <w:spacing w:after="0" w:line="276" w:lineRule="auto"/>
        <w:rPr>
          <w:rFonts w:ascii="Calibri" w:hAnsi="Calibri" w:cs="Calibri"/>
          <w:sz w:val="22"/>
          <w:szCs w:val="22"/>
        </w:rPr>
      </w:pPr>
      <w:r w:rsidRPr="003E4561">
        <w:rPr>
          <w:rFonts w:asciiTheme="minorHAnsi" w:eastAsiaTheme="minorHAnsi" w:hAnsiTheme="minorHAnsi" w:cstheme="minorBidi"/>
          <w:b/>
          <w:bCs/>
          <w:noProof w:val="0"/>
          <w:sz w:val="22"/>
          <w:szCs w:val="22"/>
        </w:rPr>
        <w:t>Systems:</w:t>
      </w:r>
      <w:r w:rsidR="00CB2EFE" w:rsidRPr="00382192">
        <w:rPr>
          <w:rFonts w:ascii="Calibri" w:hAnsi="Calibri" w:cs="Calibri"/>
          <w:sz w:val="22"/>
          <w:szCs w:val="22"/>
        </w:rPr>
        <w:t xml:space="preserve"> </w:t>
      </w:r>
      <w:r w:rsidR="00CB2EFE" w:rsidRPr="003E4561">
        <w:rPr>
          <w:rFonts w:asciiTheme="minorHAnsi" w:eastAsiaTheme="minorHAnsi" w:hAnsiTheme="minorHAnsi" w:cstheme="minorBidi"/>
          <w:noProof w:val="0"/>
          <w:sz w:val="22"/>
          <w:szCs w:val="22"/>
        </w:rPr>
        <w:t>SAP ECC, SAP BW, Sales force, MS SQL, Oracle, HANA, DB2, S3, AZURE,</w:t>
      </w:r>
      <w:r w:rsidR="00487E52">
        <w:rPr>
          <w:rFonts w:asciiTheme="minorHAnsi" w:eastAsiaTheme="minorHAnsi" w:hAnsiTheme="minorHAnsi" w:cstheme="minorBidi"/>
          <w:noProof w:val="0"/>
          <w:sz w:val="22"/>
          <w:szCs w:val="22"/>
        </w:rPr>
        <w:t xml:space="preserve"> </w:t>
      </w:r>
      <w:r w:rsidR="00CB2EFE" w:rsidRPr="003E4561">
        <w:rPr>
          <w:rFonts w:asciiTheme="minorHAnsi" w:eastAsiaTheme="minorHAnsi" w:hAnsiTheme="minorHAnsi" w:cstheme="minorBidi"/>
          <w:noProof w:val="0"/>
          <w:sz w:val="22"/>
          <w:szCs w:val="22"/>
        </w:rPr>
        <w:t>Rest and Soap API’s,Service now.</w:t>
      </w:r>
    </w:p>
    <w:p w14:paraId="3231B320" w14:textId="4647E54E" w:rsidR="00CB2EFE" w:rsidRPr="003E4561" w:rsidRDefault="00CB2EFE" w:rsidP="00CB2EFE">
      <w:pPr>
        <w:pStyle w:val="kickerbullet"/>
        <w:numPr>
          <w:ilvl w:val="0"/>
          <w:numId w:val="0"/>
        </w:numPr>
        <w:spacing w:after="0" w:line="276" w:lineRule="auto"/>
        <w:rPr>
          <w:rFonts w:asciiTheme="minorHAnsi" w:eastAsiaTheme="minorHAnsi" w:hAnsiTheme="minorHAnsi" w:cstheme="minorBidi"/>
          <w:b/>
          <w:bCs/>
          <w:noProof w:val="0"/>
          <w:sz w:val="22"/>
          <w:szCs w:val="22"/>
        </w:rPr>
      </w:pPr>
      <w:r w:rsidRPr="003E4561">
        <w:rPr>
          <w:rFonts w:asciiTheme="minorHAnsi" w:eastAsiaTheme="minorHAnsi" w:hAnsiTheme="minorHAnsi" w:cstheme="minorBidi"/>
          <w:b/>
          <w:bCs/>
          <w:noProof w:val="0"/>
          <w:sz w:val="22"/>
          <w:szCs w:val="22"/>
        </w:rPr>
        <w:t>Data Profiling</w:t>
      </w:r>
    </w:p>
    <w:p w14:paraId="738BA771" w14:textId="77777777" w:rsidR="000A0DE3" w:rsidRDefault="000A0DE3" w:rsidP="000A0DE3">
      <w:pPr>
        <w:spacing w:line="240" w:lineRule="auto"/>
      </w:pPr>
    </w:p>
    <w:p w14:paraId="4FA39BAD" w14:textId="77777777" w:rsidR="000A0DE3" w:rsidRDefault="000A0DE3" w:rsidP="000A0DE3">
      <w:pPr>
        <w:spacing w:line="240" w:lineRule="auto"/>
      </w:pPr>
      <w:r>
        <w:rPr>
          <w:noProof/>
        </w:rPr>
        <mc:AlternateContent>
          <mc:Choice Requires="wpg">
            <w:drawing>
              <wp:anchor distT="0" distB="0" distL="114300" distR="114300" simplePos="0" relativeHeight="251739136" behindDoc="0" locked="0" layoutInCell="1" allowOverlap="1" wp14:anchorId="70CC1975" wp14:editId="60F98832">
                <wp:simplePos x="0" y="0"/>
                <wp:positionH relativeFrom="column">
                  <wp:posOffset>0</wp:posOffset>
                </wp:positionH>
                <wp:positionV relativeFrom="paragraph">
                  <wp:posOffset>0</wp:posOffset>
                </wp:positionV>
                <wp:extent cx="6640830" cy="525780"/>
                <wp:effectExtent l="0" t="0" r="26670" b="7620"/>
                <wp:wrapNone/>
                <wp:docPr id="14" name="Group 14"/>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5" name="Picture 1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20" name="Text Box 20"/>
                        <wps:cNvSpPr txBox="1"/>
                        <wps:spPr>
                          <a:xfrm>
                            <a:off x="1706880" y="266700"/>
                            <a:ext cx="3284220" cy="259080"/>
                          </a:xfrm>
                          <a:prstGeom prst="rect">
                            <a:avLst/>
                          </a:prstGeom>
                          <a:noFill/>
                          <a:ln w="6350">
                            <a:noFill/>
                          </a:ln>
                        </wps:spPr>
                        <wps:txbx>
                          <w:txbxContent>
                            <w:p w14:paraId="795E5C6F" w14:textId="77777777" w:rsidR="000A0DE3" w:rsidRPr="005E3E69" w:rsidRDefault="000A0DE3" w:rsidP="000A0DE3">
                              <w:pPr>
                                <w:jc w:val="center"/>
                                <w:rPr>
                                  <w:b/>
                                  <w:color w:val="3E7BBE"/>
                                  <w:sz w:val="28"/>
                                  <w:szCs w:val="28"/>
                                </w:rPr>
                              </w:pPr>
                              <w:r>
                                <w:rPr>
                                  <w:b/>
                                  <w:color w:val="3E7BBE"/>
                                  <w:sz w:val="28"/>
                                  <w:szCs w:val="28"/>
                                </w:rPr>
                                <w:t>Work Experience</w:t>
                              </w:r>
                            </w:p>
                            <w:p w14:paraId="340D0BD5" w14:textId="77777777" w:rsidR="000A0DE3" w:rsidRPr="005E3E69" w:rsidRDefault="000A0DE3" w:rsidP="000A0DE3">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0CC1975" id="Group 14" o:spid="_x0000_s1043" style="position:absolute;margin-left:0;margin-top:0;width:522.9pt;height:41.4pt;z-index:25173913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">
                <v:shape id="Picture 15" o:spid="_x0000_s104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">
                  <v:imagedata r:id="rId27" o:title=""/>
                </v:shape>
                <v:shape id="Text Box 20" o:spid="_x0000_s104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795E5C6F" w14:textId="77777777" w:rsidR="000A0DE3" w:rsidRPr="005E3E69" w:rsidRDefault="000A0DE3" w:rsidP="000A0DE3">
                        <w:pPr>
                          <w:jc w:val="center"/>
                          <w:rPr>
                            <w:b/>
                            <w:color w:val="3E7BBE"/>
                            <w:sz w:val="28"/>
                            <w:szCs w:val="28"/>
                          </w:rPr>
                        </w:pPr>
                        <w:r>
                          <w:rPr>
                            <w:b/>
                            <w:color w:val="3E7BBE"/>
                            <w:sz w:val="28"/>
                            <w:szCs w:val="28"/>
                          </w:rPr>
                          <w:t>Work Experience</w:t>
                        </w:r>
                      </w:p>
                      <w:p w14:paraId="340D0BD5" w14:textId="77777777" w:rsidR="000A0DE3" w:rsidRPr="005E3E69" w:rsidRDefault="000A0DE3" w:rsidP="000A0DE3">
                        <w:pPr>
                          <w:jc w:val="right"/>
                          <w:rPr>
                            <w:b/>
                            <w:color w:val="3E7BBE"/>
                            <w:sz w:val="28"/>
                            <w:szCs w:val="28"/>
                          </w:rPr>
                        </w:pPr>
                      </w:p>
                    </w:txbxContent>
                  </v:textbox>
                </v:shape>
                <v:line id="Straight Connector 21" o:spid="_x0000_s104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" strokecolor="#5b9bd5 [3204]" strokeweight="1.25pt">
                  <v:stroke joinstyle="miter"/>
                </v:line>
              </v:group>
            </w:pict>
          </mc:Fallback>
        </mc:AlternateContent>
      </w:r>
    </w:p>
    <w:p w14:paraId="52981EFA" w14:textId="77777777" w:rsidR="000A0DE3" w:rsidRDefault="000A0DE3" w:rsidP="000A0DE3">
      <w:pPr>
        <w:spacing w:line="240" w:lineRule="auto"/>
      </w:pPr>
    </w:p>
    <w:p w14:paraId="30E94293" w14:textId="77777777" w:rsidR="000A0DE3" w:rsidRDefault="000A0DE3" w:rsidP="000A0DE3">
      <w:pPr>
        <w:spacing w:line="240" w:lineRule="auto"/>
      </w:pPr>
    </w:p>
    <w:p w14:paraId="7FABCE80" w14:textId="123766A5" w:rsidR="000A0DE3" w:rsidRPr="000A63FD" w:rsidRDefault="000A0DE3" w:rsidP="000A0DE3">
      <w:pPr>
        <w:numPr>
          <w:ilvl w:val="0"/>
          <w:numId w:val="12"/>
        </w:numPr>
        <w:tabs>
          <w:tab w:val="num" w:pos="360"/>
          <w:tab w:val="left" w:pos="2760"/>
        </w:tabs>
        <w:autoSpaceDE w:val="0"/>
        <w:autoSpaceDN w:val="0"/>
        <w:adjustRightInd w:val="0"/>
        <w:spacing w:after="0" w:line="360" w:lineRule="auto"/>
        <w:ind w:left="360"/>
        <w:jc w:val="both"/>
        <w:rPr>
          <w:rFonts w:eastAsia="Times New Roman" w:cs="Calibri"/>
          <w:noProof/>
        </w:rPr>
      </w:pPr>
      <w:r>
        <w:rPr>
          <w:rFonts w:eastAsia="Times New Roman" w:cs="Calibri"/>
          <w:noProof/>
        </w:rPr>
        <w:t xml:space="preserve">Working in </w:t>
      </w:r>
      <w:r w:rsidR="00266568">
        <w:rPr>
          <w:rFonts w:eastAsia="Times New Roman" w:cs="Calibri"/>
          <w:noProof/>
        </w:rPr>
        <w:t>Utegration</w:t>
      </w:r>
      <w:r>
        <w:rPr>
          <w:rFonts w:eastAsia="Times New Roman" w:cs="Calibri"/>
          <w:noProof/>
        </w:rPr>
        <w:t xml:space="preserve"> India as an Lead Consultant.</w:t>
      </w:r>
    </w:p>
    <w:p w14:paraId="7D1E012D" w14:textId="06B9BC22" w:rsidR="000A0DE3" w:rsidRPr="00266568" w:rsidRDefault="000A0DE3" w:rsidP="00266568">
      <w:pPr>
        <w:numPr>
          <w:ilvl w:val="0"/>
          <w:numId w:val="19"/>
        </w:numPr>
        <w:tabs>
          <w:tab w:val="num" w:pos="360"/>
          <w:tab w:val="left" w:pos="2760"/>
        </w:tabs>
        <w:autoSpaceDE w:val="0"/>
        <w:autoSpaceDN w:val="0"/>
        <w:adjustRightInd w:val="0"/>
        <w:spacing w:after="0" w:line="360" w:lineRule="auto"/>
        <w:ind w:left="360"/>
        <w:jc w:val="both"/>
        <w:rPr>
          <w:rFonts w:eastAsia="Times New Roman" w:cs="Calibri"/>
          <w:noProof/>
        </w:rPr>
      </w:pPr>
      <w:r>
        <w:rPr>
          <w:rFonts w:eastAsia="Times New Roman" w:cs="Calibri"/>
          <w:noProof/>
        </w:rPr>
        <w:t xml:space="preserve">Previous Employer –    </w:t>
      </w:r>
      <w:r w:rsidRPr="00266568">
        <w:rPr>
          <w:rFonts w:eastAsia="Times New Roman" w:cs="Calibri"/>
          <w:noProof/>
        </w:rPr>
        <w:t>Mercedes Benz Research and Development India (Nov 2014 to Feb 2017)</w:t>
      </w:r>
    </w:p>
    <w:p w14:paraId="03202525" w14:textId="77777777" w:rsidR="000A0DE3" w:rsidRDefault="000A0DE3" w:rsidP="000A0DE3">
      <w:pPr>
        <w:tabs>
          <w:tab w:val="left" w:pos="2760"/>
        </w:tabs>
        <w:autoSpaceDE w:val="0"/>
        <w:autoSpaceDN w:val="0"/>
        <w:adjustRightInd w:val="0"/>
        <w:spacing w:after="0" w:line="360" w:lineRule="auto"/>
        <w:ind w:left="360"/>
        <w:jc w:val="both"/>
        <w:rPr>
          <w:rFonts w:eastAsia="Times New Roman" w:cs="Calibri"/>
          <w:noProof/>
        </w:rPr>
      </w:pPr>
      <w:r>
        <w:rPr>
          <w:rFonts w:eastAsia="Times New Roman" w:cs="Calibri"/>
          <w:noProof/>
        </w:rPr>
        <w:t xml:space="preserve">                                         Softtek India Pvt ltd(From Sep 2013 to Oct 2014).</w:t>
      </w:r>
    </w:p>
    <w:p w14:paraId="033DB16B" w14:textId="77777777" w:rsidR="000A0DE3" w:rsidRPr="004F48A9" w:rsidRDefault="000A0DE3" w:rsidP="000A0DE3">
      <w:pPr>
        <w:tabs>
          <w:tab w:val="left" w:pos="2760"/>
        </w:tabs>
        <w:autoSpaceDE w:val="0"/>
        <w:autoSpaceDN w:val="0"/>
        <w:adjustRightInd w:val="0"/>
        <w:spacing w:after="0" w:line="360" w:lineRule="auto"/>
        <w:ind w:left="360"/>
        <w:jc w:val="both"/>
        <w:rPr>
          <w:rFonts w:eastAsia="Times New Roman" w:cs="Calibri"/>
          <w:noProof/>
        </w:rPr>
      </w:pPr>
      <w:r>
        <w:rPr>
          <w:rFonts w:eastAsia="Times New Roman" w:cs="Calibri"/>
          <w:noProof/>
        </w:rPr>
        <w:t xml:space="preserve">                                         Utopia India Pvt Ltd (From Dec 2011 to August 2013).</w:t>
      </w:r>
      <w:r w:rsidRPr="004F48A9">
        <w:rPr>
          <w:rFonts w:ascii="Arial" w:hAnsi="Arial" w:cs="Arial"/>
          <w:color w:val="000000"/>
        </w:rPr>
        <w:tab/>
      </w:r>
    </w:p>
    <w:p w14:paraId="31161CFE" w14:textId="5FEAD1AF" w:rsidR="000C6F02" w:rsidRDefault="00F808C8" w:rsidP="006A4275">
      <w:pPr>
        <w:spacing w:line="240" w:lineRule="auto"/>
        <w:rPr>
          <w:b/>
          <w:sz w:val="28"/>
          <w:szCs w:val="28"/>
        </w:rPr>
      </w:pPr>
      <w:r>
        <w:rPr>
          <w:noProof/>
        </w:rPr>
        <mc:AlternateContent>
          <mc:Choice Requires="wpg">
            <w:drawing>
              <wp:anchor distT="0" distB="0" distL="114300" distR="114300" simplePos="0" relativeHeight="251726848" behindDoc="0" locked="0" layoutInCell="1" allowOverlap="1" wp14:anchorId="57BDDEF3" wp14:editId="2A1F052B">
                <wp:simplePos x="0" y="0"/>
                <wp:positionH relativeFrom="column">
                  <wp:posOffset>0</wp:posOffset>
                </wp:positionH>
                <wp:positionV relativeFrom="paragraph">
                  <wp:posOffset>280035</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14:paraId="40A29B0D" w14:textId="770FC844" w:rsidR="00F808C8" w:rsidRPr="005E3E69" w:rsidRDefault="000A0DE3" w:rsidP="00F808C8">
                              <w:pPr>
                                <w:jc w:val="center"/>
                                <w:rPr>
                                  <w:b/>
                                  <w:color w:val="3E7BBE"/>
                                  <w:sz w:val="28"/>
                                  <w:szCs w:val="28"/>
                                </w:rPr>
                              </w:pPr>
                              <w:r>
                                <w:rPr>
                                  <w:b/>
                                  <w:color w:val="3E7BBE"/>
                                  <w:sz w:val="28"/>
                                  <w:szCs w:val="28"/>
                                </w:rPr>
                                <w:t>Project Details</w:t>
                              </w:r>
                            </w:p>
                            <w:p w14:paraId="39230C34" w14:textId="77777777"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7BDDEF3" id="Group 89" o:spid="_x0000_s1047" style="position:absolute;margin-left:0;margin-top:22.05pt;width:522.9pt;height:41.4pt;z-index:25172684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">
                <v:shape id="Picture 90" o:spid="_x0000_s1048"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">
                  <v:imagedata r:id="rId27" o:title=""/>
                </v:shape>
                <v:shape id="Text Box 91" o:spid="_x0000_s1049"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14:paraId="40A29B0D" w14:textId="770FC844" w:rsidR="00F808C8" w:rsidRPr="005E3E69" w:rsidRDefault="000A0DE3" w:rsidP="00F808C8">
                        <w:pPr>
                          <w:jc w:val="center"/>
                          <w:rPr>
                            <w:b/>
                            <w:color w:val="3E7BBE"/>
                            <w:sz w:val="28"/>
                            <w:szCs w:val="28"/>
                          </w:rPr>
                        </w:pPr>
                        <w:r>
                          <w:rPr>
                            <w:b/>
                            <w:color w:val="3E7BBE"/>
                            <w:sz w:val="28"/>
                            <w:szCs w:val="28"/>
                          </w:rPr>
                          <w:t>Project Details</w:t>
                        </w:r>
                      </w:p>
                      <w:p w14:paraId="39230C34" w14:textId="77777777" w:rsidR="00F808C8" w:rsidRPr="005E3E69" w:rsidRDefault="00F808C8" w:rsidP="00F808C8">
                        <w:pPr>
                          <w:jc w:val="right"/>
                          <w:rPr>
                            <w:b/>
                            <w:color w:val="3E7BBE"/>
                            <w:sz w:val="28"/>
                            <w:szCs w:val="28"/>
                          </w:rPr>
                        </w:pPr>
                      </w:p>
                    </w:txbxContent>
                  </v:textbox>
                </v:shape>
                <v:line id="Straight Connector 92" o:spid="_x0000_s105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mc:Fallback>
        </mc:AlternateContent>
      </w:r>
    </w:p>
    <w:p w14:paraId="4950D960" w14:textId="4E7B1983" w:rsidR="00CB2EFE" w:rsidRDefault="00CB2EFE" w:rsidP="006A4275">
      <w:pPr>
        <w:spacing w:line="240" w:lineRule="auto"/>
        <w:rPr>
          <w:b/>
          <w:sz w:val="28"/>
          <w:szCs w:val="28"/>
        </w:rPr>
      </w:pPr>
    </w:p>
    <w:p w14:paraId="638EA8DB" w14:textId="77777777" w:rsidR="000A0DE3" w:rsidRDefault="000A0DE3" w:rsidP="006A4275">
      <w:pPr>
        <w:spacing w:line="240" w:lineRule="auto"/>
        <w:rPr>
          <w:b/>
          <w:sz w:val="28"/>
          <w:szCs w:val="28"/>
        </w:rPr>
      </w:pPr>
    </w:p>
    <w:p w14:paraId="2D79FFD4" w14:textId="77777777" w:rsidR="00952117" w:rsidRPr="00ED0CF7" w:rsidRDefault="00952117" w:rsidP="00952117">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3C5837D1" w14:textId="5D14E8EC" w:rsidR="00952117" w:rsidRDefault="00952117" w:rsidP="00952117">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Pr>
          <w:rFonts w:eastAsia="Times New Roman" w:cs="Calibri"/>
          <w:noProof/>
        </w:rPr>
        <w:t>Retail</w:t>
      </w:r>
    </w:p>
    <w:p w14:paraId="1F621190" w14:textId="7E50E6C6" w:rsidR="00952117" w:rsidRDefault="00952117" w:rsidP="00952117">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Pr>
          <w:rFonts w:eastAsia="Times New Roman" w:cs="Calibri"/>
          <w:noProof/>
        </w:rPr>
        <w:t>Lead</w:t>
      </w:r>
      <w:r w:rsidRPr="009F7096">
        <w:rPr>
          <w:rFonts w:eastAsia="Times New Roman" w:cs="Calibri"/>
          <w:noProof/>
        </w:rPr>
        <w:t xml:space="preserve">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sidR="003373E5">
        <w:rPr>
          <w:rFonts w:eastAsia="Times New Roman" w:cs="Calibri"/>
          <w:noProof/>
        </w:rPr>
        <w:t>3</w:t>
      </w:r>
      <w:r w:rsidRPr="00C24EA1">
        <w:rPr>
          <w:rFonts w:eastAsia="Times New Roman" w:cs="Calibri"/>
          <w:noProof/>
        </w:rPr>
        <w:t xml:space="preserve"> months</w:t>
      </w:r>
    </w:p>
    <w:p w14:paraId="1048837A" w14:textId="77777777" w:rsidR="00952117" w:rsidRPr="00ED0CF7" w:rsidRDefault="00952117" w:rsidP="00952117">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41689339" w14:textId="78C89AD0" w:rsidR="00952117" w:rsidRDefault="00021483" w:rsidP="00952117">
      <w:pPr>
        <w:pStyle w:val="NoSpacing"/>
        <w:numPr>
          <w:ilvl w:val="0"/>
          <w:numId w:val="17"/>
        </w:numPr>
        <w:rPr>
          <w:noProof/>
        </w:rPr>
      </w:pPr>
      <w:r>
        <w:rPr>
          <w:noProof/>
        </w:rPr>
        <w:t>Responsible for handling S/4 HANA data migration.</w:t>
      </w:r>
    </w:p>
    <w:p w14:paraId="42E8251C" w14:textId="4FFDB702" w:rsidR="00174750" w:rsidRDefault="00174750" w:rsidP="00952117">
      <w:pPr>
        <w:pStyle w:val="NoSpacing"/>
        <w:numPr>
          <w:ilvl w:val="0"/>
          <w:numId w:val="17"/>
        </w:numPr>
        <w:rPr>
          <w:noProof/>
        </w:rPr>
      </w:pPr>
      <w:r>
        <w:rPr>
          <w:noProof/>
        </w:rPr>
        <w:t>Responsible for Solution designing, architecting and finalizing data migration tool.</w:t>
      </w:r>
    </w:p>
    <w:p w14:paraId="78C5EB28" w14:textId="13CCD9CA" w:rsidR="00021483" w:rsidRDefault="00021483" w:rsidP="00952117">
      <w:pPr>
        <w:pStyle w:val="NoSpacing"/>
        <w:numPr>
          <w:ilvl w:val="0"/>
          <w:numId w:val="17"/>
        </w:numPr>
        <w:rPr>
          <w:noProof/>
        </w:rPr>
      </w:pPr>
      <w:r>
        <w:rPr>
          <w:noProof/>
        </w:rPr>
        <w:t>Worked on FICO, MM and Master data objects</w:t>
      </w:r>
      <w:r w:rsidR="007826B7">
        <w:rPr>
          <w:noProof/>
        </w:rPr>
        <w:t xml:space="preserve"> like, Cost and profit center, Vendor Master, Asset master, purchase order, Material master etc.</w:t>
      </w:r>
    </w:p>
    <w:p w14:paraId="152D0B6C" w14:textId="77E1B1BF" w:rsidR="00021483" w:rsidRDefault="00021483" w:rsidP="00952117">
      <w:pPr>
        <w:pStyle w:val="NoSpacing"/>
        <w:numPr>
          <w:ilvl w:val="0"/>
          <w:numId w:val="17"/>
        </w:numPr>
        <w:rPr>
          <w:noProof/>
        </w:rPr>
      </w:pPr>
      <w:r>
        <w:rPr>
          <w:noProof/>
        </w:rPr>
        <w:lastRenderedPageBreak/>
        <w:t>Used different tools – BODS (DS), LSMW, Migration Cockpit and Modeller.</w:t>
      </w:r>
    </w:p>
    <w:p w14:paraId="72B7F177" w14:textId="77777777" w:rsidR="00021483" w:rsidRPr="00B00B9D" w:rsidRDefault="00021483" w:rsidP="00021483">
      <w:pPr>
        <w:pStyle w:val="NoSpacing"/>
        <w:numPr>
          <w:ilvl w:val="0"/>
          <w:numId w:val="17"/>
        </w:numPr>
        <w:rPr>
          <w:rFonts w:cs="Calibri"/>
          <w:color w:val="000000"/>
        </w:rPr>
      </w:pPr>
      <w:r w:rsidRPr="00B00B9D">
        <w:rPr>
          <w:rFonts w:cs="Calibri"/>
          <w:color w:val="000000"/>
        </w:rPr>
        <w:t>Involved in Data Analysis and data profiling.</w:t>
      </w:r>
    </w:p>
    <w:p w14:paraId="43EE157C" w14:textId="77777777" w:rsidR="00021483" w:rsidRPr="00DB2684" w:rsidRDefault="00021483" w:rsidP="00021483">
      <w:pPr>
        <w:pStyle w:val="NoSpacing"/>
        <w:numPr>
          <w:ilvl w:val="0"/>
          <w:numId w:val="17"/>
        </w:numPr>
        <w:rPr>
          <w:noProof/>
        </w:rPr>
      </w:pPr>
      <w:r w:rsidRPr="00DB2684">
        <w:rPr>
          <w:noProof/>
        </w:rPr>
        <w:t>Maintain Documentation (Technical Spec, Delivery Documents, and Status Report etc.).</w:t>
      </w:r>
    </w:p>
    <w:p w14:paraId="286CD86F" w14:textId="75B0C506" w:rsidR="00021483" w:rsidRPr="008C4E3E" w:rsidRDefault="00021483" w:rsidP="00021483">
      <w:pPr>
        <w:pStyle w:val="NoSpacing"/>
        <w:numPr>
          <w:ilvl w:val="0"/>
          <w:numId w:val="17"/>
        </w:numPr>
        <w:rPr>
          <w:noProof/>
        </w:rPr>
      </w:pPr>
      <w:r w:rsidRPr="00DB2684">
        <w:rPr>
          <w:noProof/>
        </w:rPr>
        <w:t>Prepared Issues and Action Logs.</w:t>
      </w:r>
    </w:p>
    <w:p w14:paraId="08529A44" w14:textId="77777777" w:rsidR="00055BB0" w:rsidRDefault="00055BB0" w:rsidP="00972B4A">
      <w:pPr>
        <w:autoSpaceDE w:val="0"/>
        <w:autoSpaceDN w:val="0"/>
        <w:adjustRightInd w:val="0"/>
        <w:spacing w:after="0" w:line="360" w:lineRule="auto"/>
        <w:jc w:val="both"/>
        <w:rPr>
          <w:rFonts w:cs="Calibri"/>
          <w:b/>
          <w:color w:val="002060"/>
        </w:rPr>
      </w:pPr>
    </w:p>
    <w:p w14:paraId="293A70E0" w14:textId="79DCAE3D"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4208FF44" w14:textId="6FBD6E13"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Pr>
          <w:rFonts w:eastAsia="Times New Roman" w:cs="Calibri"/>
          <w:noProof/>
        </w:rPr>
        <w:t>IS</w:t>
      </w:r>
      <w:r w:rsidR="00075FC6">
        <w:rPr>
          <w:rFonts w:eastAsia="Times New Roman" w:cs="Calibri"/>
          <w:noProof/>
        </w:rPr>
        <w:t xml:space="preserve"> (TXU)</w:t>
      </w:r>
    </w:p>
    <w:p w14:paraId="6E35AEE3" w14:textId="4D5C3F7B"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00A86A34">
        <w:rPr>
          <w:rFonts w:eastAsia="Times New Roman" w:cs="Calibri"/>
          <w:noProof/>
        </w:rPr>
        <w:t>Lead</w:t>
      </w:r>
      <w:r w:rsidRPr="009F7096">
        <w:rPr>
          <w:rFonts w:eastAsia="Times New Roman" w:cs="Calibri"/>
          <w:noProof/>
        </w:rPr>
        <w:t xml:space="preserve">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sidR="00F67E0A">
        <w:rPr>
          <w:rFonts w:eastAsia="Times New Roman" w:cs="Calibri"/>
          <w:noProof/>
        </w:rPr>
        <w:t>2</w:t>
      </w:r>
      <w:r w:rsidR="003373E5">
        <w:rPr>
          <w:rFonts w:eastAsia="Times New Roman" w:cs="Calibri"/>
          <w:noProof/>
        </w:rPr>
        <w:t>8</w:t>
      </w:r>
      <w:r w:rsidRPr="00C24EA1">
        <w:rPr>
          <w:rFonts w:eastAsia="Times New Roman" w:cs="Calibri"/>
          <w:noProof/>
        </w:rPr>
        <w:t xml:space="preserve"> months</w:t>
      </w:r>
    </w:p>
    <w:p w14:paraId="1C833CD8"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71C1E00A" w14:textId="77777777" w:rsidR="00972B4A" w:rsidRDefault="00972B4A" w:rsidP="00972B4A">
      <w:pPr>
        <w:pStyle w:val="NoSpacing"/>
        <w:numPr>
          <w:ilvl w:val="0"/>
          <w:numId w:val="17"/>
        </w:numPr>
        <w:rPr>
          <w:noProof/>
        </w:rPr>
      </w:pPr>
      <w:r w:rsidRPr="003F4FFE">
        <w:rPr>
          <w:szCs w:val="24"/>
        </w:rPr>
        <w:t>TXU acquired Dynegy energy and is integrating</w:t>
      </w:r>
      <w:r>
        <w:rPr>
          <w:szCs w:val="24"/>
        </w:rPr>
        <w:t xml:space="preserve"> its system to their environment and migrating the data to TXU systems</w:t>
      </w:r>
      <w:r>
        <w:rPr>
          <w:noProof/>
        </w:rPr>
        <w:t>.</w:t>
      </w:r>
    </w:p>
    <w:p w14:paraId="35BCDAF7"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Created design and architecture documents.</w:t>
      </w:r>
    </w:p>
    <w:p w14:paraId="29290EF9" w14:textId="77777777" w:rsidR="00972B4A" w:rsidRPr="008C0557"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sidRPr="00D31DC8">
        <w:rPr>
          <w:szCs w:val="24"/>
        </w:rPr>
        <w:t>Interacting with business user to understand the overall business process.</w:t>
      </w:r>
    </w:p>
    <w:p w14:paraId="273026BF"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Working in Agile methodology.</w:t>
      </w:r>
    </w:p>
    <w:p w14:paraId="7D4B4161"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Developed a data services ETL jobs to load data to warehouse.</w:t>
      </w:r>
    </w:p>
    <w:p w14:paraId="4B1817D4"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Converted SQL procedures to DS jobs.</w:t>
      </w:r>
    </w:p>
    <w:p w14:paraId="765707F0" w14:textId="1CC7C04B"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Extracted data from different systems like Sales force, maximo, people soft, Oracle</w:t>
      </w:r>
      <w:r w:rsidR="006E7E78">
        <w:rPr>
          <w:szCs w:val="24"/>
        </w:rPr>
        <w:t>, servicenow, Api’s Amazon.</w:t>
      </w:r>
    </w:p>
    <w:p w14:paraId="03D87FEC"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Extracted data from Service now API’s using DS.</w:t>
      </w:r>
    </w:p>
    <w:p w14:paraId="23B02C6B" w14:textId="77777777" w:rsidR="00972B4A" w:rsidRDefault="00972B4A" w:rsidP="00972B4A">
      <w:pPr>
        <w:pStyle w:val="ListParagraph"/>
        <w:widowControl w:val="0"/>
        <w:numPr>
          <w:ilvl w:val="0"/>
          <w:numId w:val="17"/>
        </w:numPr>
        <w:tabs>
          <w:tab w:val="left" w:pos="720"/>
        </w:tabs>
        <w:overflowPunct w:val="0"/>
        <w:adjustRightInd w:val="0"/>
        <w:spacing w:after="0" w:line="260" w:lineRule="auto"/>
        <w:jc w:val="both"/>
        <w:rPr>
          <w:szCs w:val="24"/>
        </w:rPr>
      </w:pPr>
      <w:r>
        <w:rPr>
          <w:szCs w:val="24"/>
        </w:rPr>
        <w:t>Extracted and loaded data from Host application API’s using DS.</w:t>
      </w:r>
    </w:p>
    <w:p w14:paraId="38A4DABD" w14:textId="69374E99" w:rsidR="00972B4A" w:rsidRPr="003E4561" w:rsidRDefault="00972B4A" w:rsidP="00972B4A">
      <w:pPr>
        <w:pStyle w:val="NoSpacing"/>
        <w:numPr>
          <w:ilvl w:val="0"/>
          <w:numId w:val="17"/>
        </w:numPr>
        <w:rPr>
          <w:noProof/>
        </w:rPr>
      </w:pPr>
      <w:r>
        <w:rPr>
          <w:szCs w:val="24"/>
        </w:rPr>
        <w:t>Worked in Multi-user environment.</w:t>
      </w:r>
    </w:p>
    <w:p w14:paraId="09CF2E95" w14:textId="00FBA155" w:rsidR="003E4561" w:rsidRPr="00487E52" w:rsidRDefault="003E4561" w:rsidP="00972B4A">
      <w:pPr>
        <w:pStyle w:val="NoSpacing"/>
        <w:numPr>
          <w:ilvl w:val="0"/>
          <w:numId w:val="17"/>
        </w:numPr>
        <w:rPr>
          <w:noProof/>
        </w:rPr>
      </w:pPr>
      <w:r>
        <w:rPr>
          <w:szCs w:val="24"/>
        </w:rPr>
        <w:t>HANA Modelling – CV, TF and SP.</w:t>
      </w:r>
    </w:p>
    <w:p w14:paraId="5068F49F" w14:textId="4A593D19" w:rsidR="00487E52" w:rsidRPr="008C4E3E" w:rsidRDefault="00487E52" w:rsidP="00972B4A">
      <w:pPr>
        <w:pStyle w:val="NoSpacing"/>
        <w:numPr>
          <w:ilvl w:val="0"/>
          <w:numId w:val="17"/>
        </w:numPr>
        <w:rPr>
          <w:noProof/>
        </w:rPr>
      </w:pPr>
      <w:r>
        <w:rPr>
          <w:szCs w:val="24"/>
        </w:rPr>
        <w:t>Talend.</w:t>
      </w:r>
    </w:p>
    <w:p w14:paraId="276864A5" w14:textId="77777777" w:rsidR="00972B4A" w:rsidRDefault="00972B4A" w:rsidP="00972B4A">
      <w:pPr>
        <w:tabs>
          <w:tab w:val="left" w:pos="2760"/>
        </w:tabs>
        <w:autoSpaceDE w:val="0"/>
        <w:autoSpaceDN w:val="0"/>
        <w:adjustRightInd w:val="0"/>
        <w:spacing w:after="0" w:line="360" w:lineRule="auto"/>
        <w:jc w:val="both"/>
        <w:rPr>
          <w:rFonts w:ascii="Arial" w:hAnsi="Arial" w:cs="Arial"/>
          <w:bCs/>
          <w:iCs/>
        </w:rPr>
      </w:pPr>
    </w:p>
    <w:p w14:paraId="14489423" w14:textId="77777777" w:rsidR="00972B4A" w:rsidRPr="00E43015" w:rsidRDefault="00972B4A" w:rsidP="00972B4A">
      <w:pPr>
        <w:pStyle w:val="NoSpacing"/>
        <w:ind w:left="2160"/>
        <w:rPr>
          <w:noProof/>
        </w:rPr>
      </w:pPr>
    </w:p>
    <w:p w14:paraId="3F67B092"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07EDB12D"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Pr>
          <w:rFonts w:eastAsia="Times New Roman" w:cs="Calibri"/>
          <w:noProof/>
        </w:rPr>
        <w:t>IS - Energy</w:t>
      </w:r>
    </w:p>
    <w:p w14:paraId="44B2C08C"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610F30">
        <w:rPr>
          <w:rFonts w:eastAsia="Times New Roman" w:cs="Calibri"/>
          <w:noProof/>
        </w:rPr>
        <w:t>Senior</w:t>
      </w:r>
      <w:r>
        <w:rPr>
          <w:rFonts w:ascii="Arial" w:hAnsi="Arial" w:cs="Arial"/>
          <w:b/>
          <w:bCs/>
          <w:color w:val="000000"/>
        </w:rPr>
        <w:t xml:space="preserve"> </w:t>
      </w:r>
      <w:r w:rsidRPr="009F7096">
        <w:rPr>
          <w:rFonts w:eastAsia="Times New Roman" w:cs="Calibri"/>
          <w:noProof/>
        </w:rPr>
        <w:t>BODS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Pr>
          <w:rFonts w:eastAsia="Times New Roman" w:cs="Calibri"/>
          <w:noProof/>
        </w:rPr>
        <w:t>7</w:t>
      </w:r>
      <w:r w:rsidRPr="00C24EA1">
        <w:rPr>
          <w:rFonts w:eastAsia="Times New Roman" w:cs="Calibri"/>
          <w:noProof/>
        </w:rPr>
        <w:t xml:space="preserve"> months</w:t>
      </w:r>
    </w:p>
    <w:p w14:paraId="1891935A"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23CEAB07" w14:textId="77777777" w:rsidR="00972B4A" w:rsidRDefault="00972B4A" w:rsidP="00972B4A">
      <w:pPr>
        <w:pStyle w:val="NoSpacing"/>
        <w:numPr>
          <w:ilvl w:val="0"/>
          <w:numId w:val="18"/>
        </w:numPr>
        <w:rPr>
          <w:rFonts w:cs="Calibri"/>
          <w:color w:val="000000"/>
          <w:lang w:val="en-IN" w:eastAsia="ja-JP"/>
        </w:rPr>
      </w:pPr>
      <w:r>
        <w:rPr>
          <w:rFonts w:cs="Calibri"/>
          <w:color w:val="000000"/>
          <w:lang w:val="en-IN"/>
        </w:rPr>
        <w:t>Responsible for creating mapping and transformation specifications based on the business requirements from various business teams and implement in Data Integrator jobs</w:t>
      </w:r>
    </w:p>
    <w:p w14:paraId="4A840262" w14:textId="77777777" w:rsidR="00972B4A" w:rsidRDefault="00972B4A" w:rsidP="00972B4A">
      <w:pPr>
        <w:pStyle w:val="NoSpacing"/>
        <w:numPr>
          <w:ilvl w:val="0"/>
          <w:numId w:val="18"/>
        </w:numPr>
        <w:rPr>
          <w:rFonts w:cs="Calibri"/>
          <w:color w:val="000000"/>
          <w:lang w:val="en-IN" w:eastAsia="ja-JP"/>
        </w:rPr>
      </w:pPr>
      <w:r>
        <w:rPr>
          <w:rFonts w:cs="Calibri"/>
          <w:color w:val="000000"/>
        </w:rPr>
        <w:t>Performed the loading in S/4 HANA application through the tools like Data Services, Data Migration Cockpit.</w:t>
      </w:r>
    </w:p>
    <w:p w14:paraId="455C5772" w14:textId="2C218F68" w:rsidR="00972B4A" w:rsidRDefault="00972B4A" w:rsidP="00972B4A">
      <w:pPr>
        <w:pStyle w:val="NoSpacing"/>
        <w:numPr>
          <w:ilvl w:val="0"/>
          <w:numId w:val="18"/>
        </w:numPr>
        <w:rPr>
          <w:rFonts w:cs="Calibri"/>
          <w:color w:val="000000"/>
          <w:lang w:val="en-IN" w:eastAsia="ja-JP"/>
        </w:rPr>
      </w:pPr>
      <w:r>
        <w:rPr>
          <w:rFonts w:cs="Calibri"/>
          <w:color w:val="000000"/>
        </w:rPr>
        <w:t xml:space="preserve">Handling a team of 3 members, making sure all the technical aspects </w:t>
      </w:r>
      <w:r w:rsidR="00021483">
        <w:rPr>
          <w:rFonts w:cs="Calibri"/>
          <w:color w:val="000000"/>
        </w:rPr>
        <w:t>move</w:t>
      </w:r>
      <w:r>
        <w:rPr>
          <w:rFonts w:cs="Calibri"/>
          <w:color w:val="000000"/>
        </w:rPr>
        <w:t xml:space="preserve"> on time.</w:t>
      </w:r>
    </w:p>
    <w:p w14:paraId="02939532" w14:textId="77777777" w:rsidR="00972B4A" w:rsidRDefault="00972B4A" w:rsidP="00972B4A">
      <w:pPr>
        <w:pStyle w:val="NoSpacing"/>
        <w:numPr>
          <w:ilvl w:val="0"/>
          <w:numId w:val="18"/>
        </w:numPr>
        <w:rPr>
          <w:rFonts w:cs="Calibri"/>
          <w:color w:val="000000"/>
          <w:lang w:val="en-IN" w:eastAsia="ja-JP"/>
        </w:rPr>
      </w:pPr>
      <w:r>
        <w:rPr>
          <w:rFonts w:cs="Calibri"/>
          <w:color w:val="000000"/>
        </w:rPr>
        <w:t>Handled SAP objects like Fixed Assets, Business Partners (Customers, Vendors) etc.</w:t>
      </w:r>
    </w:p>
    <w:p w14:paraId="72CF5E67" w14:textId="77777777" w:rsidR="00972B4A" w:rsidRDefault="00972B4A" w:rsidP="00972B4A">
      <w:pPr>
        <w:pStyle w:val="NoSpacing"/>
        <w:numPr>
          <w:ilvl w:val="0"/>
          <w:numId w:val="18"/>
        </w:numPr>
        <w:rPr>
          <w:rFonts w:cs="Calibri"/>
          <w:color w:val="000000"/>
          <w:lang w:val="en-IN" w:eastAsia="ja-JP"/>
        </w:rPr>
      </w:pPr>
      <w:r>
        <w:rPr>
          <w:rFonts w:cs="Calibri"/>
          <w:color w:val="000000"/>
          <w:lang w:val="en-IN"/>
        </w:rPr>
        <w:t>Responsibility to create Jobs for module Sales &amp; Distribution &amp; for various sub modules.</w:t>
      </w:r>
    </w:p>
    <w:p w14:paraId="18657AF3" w14:textId="77777777" w:rsidR="00972B4A" w:rsidRDefault="00972B4A" w:rsidP="00972B4A">
      <w:pPr>
        <w:pStyle w:val="NoSpacing"/>
        <w:numPr>
          <w:ilvl w:val="0"/>
          <w:numId w:val="18"/>
        </w:numPr>
        <w:rPr>
          <w:rFonts w:cs="Calibri"/>
          <w:color w:val="000000"/>
          <w:lang w:val="en-IN"/>
        </w:rPr>
      </w:pPr>
      <w:r>
        <w:rPr>
          <w:rFonts w:cs="Calibri"/>
          <w:color w:val="000000"/>
          <w:lang w:val="en-IN"/>
        </w:rPr>
        <w:t>Responsibility to create Jobs for module Material Management &amp; for various sub modules.</w:t>
      </w:r>
    </w:p>
    <w:p w14:paraId="082A8B7B" w14:textId="724C0D5A" w:rsidR="00972B4A" w:rsidRDefault="00972B4A" w:rsidP="00972B4A">
      <w:pPr>
        <w:pStyle w:val="NoSpacing"/>
        <w:numPr>
          <w:ilvl w:val="0"/>
          <w:numId w:val="18"/>
        </w:numPr>
        <w:rPr>
          <w:rFonts w:cs="Calibri"/>
          <w:color w:val="000000"/>
          <w:lang w:val="en-IN"/>
        </w:rPr>
      </w:pPr>
      <w:r>
        <w:rPr>
          <w:rFonts w:cs="Calibri"/>
          <w:color w:val="000000"/>
          <w:lang w:val="en-IN"/>
        </w:rPr>
        <w:t xml:space="preserve">Used various sources like flat files, tables, excel files and CSV </w:t>
      </w:r>
      <w:r w:rsidR="00021483">
        <w:rPr>
          <w:rFonts w:cs="Calibri"/>
          <w:color w:val="000000"/>
          <w:lang w:val="en-IN"/>
        </w:rPr>
        <w:t>files.</w:t>
      </w:r>
    </w:p>
    <w:p w14:paraId="6335A0EF" w14:textId="77777777" w:rsidR="00972B4A" w:rsidRDefault="00972B4A" w:rsidP="00972B4A">
      <w:pPr>
        <w:pStyle w:val="NoSpacing"/>
        <w:rPr>
          <w:noProof/>
        </w:rPr>
      </w:pPr>
    </w:p>
    <w:p w14:paraId="1B6BD3F5"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12AF1D65"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Pr>
          <w:rFonts w:eastAsia="Times New Roman" w:cs="Calibri"/>
          <w:noProof/>
        </w:rPr>
        <w:t>IS – Energy and Gas</w:t>
      </w:r>
    </w:p>
    <w:p w14:paraId="630778CA"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610F30">
        <w:rPr>
          <w:rFonts w:eastAsia="Times New Roman" w:cs="Calibri"/>
          <w:noProof/>
        </w:rPr>
        <w:t>Senior</w:t>
      </w:r>
      <w:r>
        <w:rPr>
          <w:rFonts w:ascii="Arial" w:hAnsi="Arial" w:cs="Arial"/>
          <w:b/>
          <w:bCs/>
          <w:color w:val="000000"/>
        </w:rPr>
        <w:t xml:space="preserve"> </w:t>
      </w:r>
      <w:r w:rsidRPr="009F7096">
        <w:rPr>
          <w:rFonts w:eastAsia="Times New Roman" w:cs="Calibri"/>
          <w:noProof/>
        </w:rPr>
        <w:t>BODS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Pr>
          <w:rFonts w:eastAsia="Times New Roman" w:cs="Calibri"/>
          <w:noProof/>
        </w:rPr>
        <w:t>2</w:t>
      </w:r>
      <w:r w:rsidRPr="00C24EA1">
        <w:rPr>
          <w:rFonts w:eastAsia="Times New Roman" w:cs="Calibri"/>
          <w:noProof/>
        </w:rPr>
        <w:t xml:space="preserve"> months</w:t>
      </w:r>
    </w:p>
    <w:p w14:paraId="30B1DA11"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32077B3E" w14:textId="77777777" w:rsidR="00972B4A" w:rsidRPr="00B00B9D" w:rsidRDefault="00972B4A" w:rsidP="00972B4A">
      <w:pPr>
        <w:pStyle w:val="NoSpacing"/>
        <w:numPr>
          <w:ilvl w:val="0"/>
          <w:numId w:val="18"/>
        </w:numPr>
        <w:rPr>
          <w:rFonts w:cs="Calibri"/>
          <w:color w:val="000000"/>
        </w:rPr>
      </w:pPr>
      <w:r w:rsidRPr="00B00B9D">
        <w:rPr>
          <w:rFonts w:cs="Calibri"/>
          <w:color w:val="000000"/>
        </w:rPr>
        <w:t>OGE is implementing a solution to install new smart LED lights along with replacing the existing lights with smart LED lights, identified through the process of attrition. OGE has identified some core business requirements and high-level Phases and Tasks.</w:t>
      </w:r>
    </w:p>
    <w:p w14:paraId="640FD4C9" w14:textId="77777777" w:rsidR="00972B4A" w:rsidRPr="00B00B9D" w:rsidRDefault="00972B4A" w:rsidP="00972B4A">
      <w:pPr>
        <w:pStyle w:val="NoSpacing"/>
        <w:numPr>
          <w:ilvl w:val="0"/>
          <w:numId w:val="18"/>
        </w:numPr>
        <w:rPr>
          <w:rFonts w:cs="Calibri"/>
          <w:color w:val="000000"/>
        </w:rPr>
      </w:pPr>
      <w:r w:rsidRPr="00B00B9D">
        <w:rPr>
          <w:rFonts w:cs="Calibri"/>
          <w:color w:val="000000"/>
        </w:rPr>
        <w:t>Developed a Detail design document wherever Data services is involved.</w:t>
      </w:r>
    </w:p>
    <w:p w14:paraId="4E630600" w14:textId="77777777" w:rsidR="00972B4A" w:rsidRDefault="00972B4A" w:rsidP="00972B4A">
      <w:pPr>
        <w:pStyle w:val="NoSpacing"/>
        <w:numPr>
          <w:ilvl w:val="0"/>
          <w:numId w:val="18"/>
        </w:numPr>
        <w:rPr>
          <w:rFonts w:cs="Calibri"/>
          <w:color w:val="000000"/>
        </w:rPr>
      </w:pPr>
      <w:r w:rsidRPr="00B00B9D">
        <w:rPr>
          <w:rFonts w:cs="Calibri"/>
          <w:color w:val="000000"/>
        </w:rPr>
        <w:t>Did requirement gathering, analysis design. Developed a detail design document and presented the same to stake holders.</w:t>
      </w:r>
    </w:p>
    <w:p w14:paraId="47EA05D1" w14:textId="77777777" w:rsidR="00972B4A" w:rsidRDefault="00972B4A" w:rsidP="00972B4A">
      <w:pPr>
        <w:pStyle w:val="NoSpacing"/>
        <w:rPr>
          <w:rFonts w:cs="Calibri"/>
          <w:color w:val="000000"/>
        </w:rPr>
      </w:pPr>
    </w:p>
    <w:p w14:paraId="77EDF844"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lastRenderedPageBreak/>
        <w:t>Experience/Project Work</w:t>
      </w:r>
    </w:p>
    <w:p w14:paraId="7F5A44A2"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Pr>
          <w:rFonts w:eastAsia="Times New Roman" w:cs="Calibri"/>
          <w:noProof/>
        </w:rPr>
        <w:t>IS – Energy</w:t>
      </w:r>
    </w:p>
    <w:p w14:paraId="4507E579"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610F30">
        <w:rPr>
          <w:rFonts w:eastAsia="Times New Roman" w:cs="Calibri"/>
          <w:noProof/>
        </w:rPr>
        <w:t>Senior</w:t>
      </w:r>
      <w:r>
        <w:rPr>
          <w:rFonts w:ascii="Arial" w:hAnsi="Arial" w:cs="Arial"/>
          <w:b/>
          <w:bCs/>
          <w:color w:val="000000"/>
        </w:rPr>
        <w:t xml:space="preserve"> </w:t>
      </w:r>
      <w:r w:rsidRPr="009F7096">
        <w:rPr>
          <w:rFonts w:eastAsia="Times New Roman" w:cs="Calibri"/>
          <w:noProof/>
        </w:rPr>
        <w:t>BODS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Pr>
          <w:rFonts w:eastAsia="Times New Roman" w:cs="Calibri"/>
          <w:noProof/>
        </w:rPr>
        <w:t>2</w:t>
      </w:r>
      <w:r w:rsidRPr="00C24EA1">
        <w:rPr>
          <w:rFonts w:eastAsia="Times New Roman" w:cs="Calibri"/>
          <w:noProof/>
        </w:rPr>
        <w:t xml:space="preserve"> months</w:t>
      </w:r>
    </w:p>
    <w:p w14:paraId="5AFB3F14"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73AFC039" w14:textId="77777777" w:rsidR="00972B4A" w:rsidRPr="00B00B9D" w:rsidRDefault="00972B4A" w:rsidP="00972B4A">
      <w:pPr>
        <w:pStyle w:val="NoSpacing"/>
        <w:numPr>
          <w:ilvl w:val="0"/>
          <w:numId w:val="18"/>
        </w:numPr>
        <w:rPr>
          <w:rFonts w:cs="Calibri"/>
          <w:color w:val="000000"/>
        </w:rPr>
      </w:pPr>
      <w:r w:rsidRPr="00B00B9D">
        <w:rPr>
          <w:rFonts w:cs="Calibri"/>
          <w:color w:val="000000"/>
        </w:rPr>
        <w:t>In this project, we were migrating the data from SAP ECC to S/4 HANA system using SAP BODS rapid deployment solution.</w:t>
      </w:r>
    </w:p>
    <w:p w14:paraId="386E425E" w14:textId="77777777" w:rsidR="00972B4A" w:rsidRPr="00B00B9D" w:rsidRDefault="00972B4A" w:rsidP="00972B4A">
      <w:pPr>
        <w:pStyle w:val="NoSpacing"/>
        <w:numPr>
          <w:ilvl w:val="0"/>
          <w:numId w:val="18"/>
        </w:numPr>
        <w:rPr>
          <w:rFonts w:cs="Calibri"/>
          <w:color w:val="000000"/>
        </w:rPr>
      </w:pPr>
      <w:r w:rsidRPr="00B00B9D">
        <w:rPr>
          <w:rFonts w:cs="Calibri"/>
          <w:color w:val="000000"/>
        </w:rPr>
        <w:t>Developed a batch job for Bank Master and vendor master data.</w:t>
      </w:r>
    </w:p>
    <w:p w14:paraId="78F4ED22" w14:textId="77777777" w:rsidR="00972B4A" w:rsidRPr="00B00B9D" w:rsidRDefault="00972B4A" w:rsidP="00972B4A">
      <w:pPr>
        <w:pStyle w:val="NoSpacing"/>
        <w:numPr>
          <w:ilvl w:val="0"/>
          <w:numId w:val="18"/>
        </w:numPr>
        <w:rPr>
          <w:rFonts w:cs="Calibri"/>
          <w:color w:val="000000"/>
        </w:rPr>
      </w:pPr>
      <w:r w:rsidRPr="00B00B9D">
        <w:rPr>
          <w:rFonts w:cs="Calibri"/>
          <w:color w:val="000000"/>
        </w:rPr>
        <w:t>Developed a replication job for Vendor Mater data which will load the newly created Vendors in ECC to S/4 HANA on weekly basis.</w:t>
      </w:r>
    </w:p>
    <w:p w14:paraId="673A1B26" w14:textId="77777777" w:rsidR="00972B4A" w:rsidRPr="00B00B9D" w:rsidRDefault="00972B4A" w:rsidP="00972B4A">
      <w:pPr>
        <w:pStyle w:val="NoSpacing"/>
        <w:numPr>
          <w:ilvl w:val="0"/>
          <w:numId w:val="18"/>
        </w:numPr>
        <w:rPr>
          <w:rFonts w:cs="Calibri"/>
          <w:color w:val="000000"/>
        </w:rPr>
      </w:pPr>
      <w:r w:rsidRPr="00B00B9D">
        <w:rPr>
          <w:rFonts w:cs="Calibri"/>
          <w:color w:val="000000"/>
        </w:rPr>
        <w:t>Involved in Data Analysis and data profiling.</w:t>
      </w:r>
    </w:p>
    <w:p w14:paraId="3B306CED" w14:textId="77777777" w:rsidR="00972B4A" w:rsidRDefault="00972B4A" w:rsidP="00972B4A">
      <w:pPr>
        <w:pStyle w:val="NoSpacing"/>
        <w:numPr>
          <w:ilvl w:val="0"/>
          <w:numId w:val="18"/>
        </w:numPr>
        <w:rPr>
          <w:rFonts w:cs="Calibri"/>
          <w:color w:val="000000"/>
        </w:rPr>
      </w:pPr>
      <w:r w:rsidRPr="00B00B9D">
        <w:rPr>
          <w:rFonts w:cs="Calibri"/>
          <w:color w:val="000000"/>
        </w:rPr>
        <w:t>Migrated code to different environments.</w:t>
      </w:r>
    </w:p>
    <w:p w14:paraId="4BCF9E0F" w14:textId="77777777" w:rsidR="00972B4A" w:rsidRPr="00B00B9D" w:rsidRDefault="00972B4A" w:rsidP="00972B4A">
      <w:pPr>
        <w:pStyle w:val="NoSpacing"/>
        <w:ind w:left="720"/>
        <w:rPr>
          <w:rFonts w:cs="Calibri"/>
          <w:color w:val="000000"/>
        </w:rPr>
      </w:pPr>
    </w:p>
    <w:p w14:paraId="76EF76BE"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5BAB5A4C"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Retailing</w:t>
      </w:r>
    </w:p>
    <w:p w14:paraId="57B3F870"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9F7096">
        <w:rPr>
          <w:rFonts w:eastAsia="Times New Roman" w:cs="Calibri"/>
          <w:noProof/>
        </w:rPr>
        <w:t>BODS Consultant</w:t>
      </w:r>
      <w:r>
        <w:rPr>
          <w:rFonts w:eastAsia="Times New Roman" w:cs="Calibri"/>
          <w:noProof/>
        </w:rPr>
        <w:t xml:space="preserve"> Lead</w:t>
      </w:r>
      <w:r>
        <w:rPr>
          <w:rFonts w:ascii="Arial" w:hAnsi="Arial" w:cs="Arial"/>
          <w:b/>
          <w:bCs/>
          <w:color w:val="000000"/>
        </w:rPr>
        <w:t xml:space="preserve"> </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Pr>
          <w:rFonts w:eastAsia="Times New Roman" w:cs="Calibri"/>
          <w:noProof/>
        </w:rPr>
        <w:t>12</w:t>
      </w:r>
      <w:r w:rsidRPr="00C24EA1">
        <w:rPr>
          <w:rFonts w:eastAsia="Times New Roman" w:cs="Calibri"/>
          <w:noProof/>
        </w:rPr>
        <w:t xml:space="preserve"> months</w:t>
      </w:r>
    </w:p>
    <w:p w14:paraId="2E4ED0EE"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20B2180C" w14:textId="77777777" w:rsidR="00972B4A" w:rsidRPr="00DB2684" w:rsidRDefault="00972B4A" w:rsidP="00972B4A">
      <w:pPr>
        <w:pStyle w:val="NoSpacing"/>
        <w:numPr>
          <w:ilvl w:val="0"/>
          <w:numId w:val="17"/>
        </w:numPr>
        <w:rPr>
          <w:noProof/>
        </w:rPr>
      </w:pPr>
      <w:r>
        <w:rPr>
          <w:noProof/>
        </w:rPr>
        <w:t>Handled</w:t>
      </w:r>
      <w:r w:rsidRPr="00DB2684">
        <w:rPr>
          <w:noProof/>
        </w:rPr>
        <w:t xml:space="preserve"> 10+ objects individually, direct interacting with clients.</w:t>
      </w:r>
    </w:p>
    <w:p w14:paraId="6B51592D" w14:textId="77777777" w:rsidR="00972B4A" w:rsidRPr="00DB2684" w:rsidRDefault="00972B4A" w:rsidP="00972B4A">
      <w:pPr>
        <w:pStyle w:val="NoSpacing"/>
        <w:numPr>
          <w:ilvl w:val="0"/>
          <w:numId w:val="17"/>
        </w:numPr>
        <w:rPr>
          <w:noProof/>
        </w:rPr>
      </w:pPr>
      <w:r w:rsidRPr="00DB2684">
        <w:rPr>
          <w:noProof/>
        </w:rPr>
        <w:t>Integrated various sources (DB2) and loaded data to data warehouse (Netezza).</w:t>
      </w:r>
    </w:p>
    <w:p w14:paraId="2AD704DE" w14:textId="77777777" w:rsidR="00972B4A" w:rsidRDefault="00972B4A" w:rsidP="00972B4A">
      <w:pPr>
        <w:pStyle w:val="NoSpacing"/>
        <w:numPr>
          <w:ilvl w:val="0"/>
          <w:numId w:val="17"/>
        </w:numPr>
        <w:rPr>
          <w:noProof/>
        </w:rPr>
      </w:pPr>
      <w:r w:rsidRPr="00DB2684">
        <w:rPr>
          <w:noProof/>
        </w:rPr>
        <w:t>Interacted with data analyst and data owners for validating the source data and understanding the extraction criteria.</w:t>
      </w:r>
    </w:p>
    <w:p w14:paraId="15E27352" w14:textId="77777777" w:rsidR="00972B4A" w:rsidRPr="00DB2684" w:rsidRDefault="00972B4A" w:rsidP="00972B4A">
      <w:pPr>
        <w:pStyle w:val="NoSpacing"/>
        <w:numPr>
          <w:ilvl w:val="0"/>
          <w:numId w:val="17"/>
        </w:numPr>
        <w:rPr>
          <w:noProof/>
        </w:rPr>
      </w:pPr>
      <w:r w:rsidRPr="009F7096">
        <w:rPr>
          <w:noProof/>
        </w:rPr>
        <w:t>Using Data services created batch and incremental load(CDC) and work initiliazation scripts which control workflows and dataflows.</w:t>
      </w:r>
    </w:p>
    <w:p w14:paraId="2B6ECCE2" w14:textId="77777777" w:rsidR="00972B4A" w:rsidRPr="00DB2684" w:rsidRDefault="00972B4A" w:rsidP="00972B4A">
      <w:pPr>
        <w:pStyle w:val="NoSpacing"/>
        <w:numPr>
          <w:ilvl w:val="0"/>
          <w:numId w:val="17"/>
        </w:numPr>
        <w:rPr>
          <w:noProof/>
        </w:rPr>
      </w:pPr>
      <w:r w:rsidRPr="00DB2684">
        <w:rPr>
          <w:noProof/>
        </w:rPr>
        <w:t>Tuned the performance of BODS data flows while extracting the data from multiple source tables and full push down to the target database.</w:t>
      </w:r>
    </w:p>
    <w:p w14:paraId="54B6C780" w14:textId="77777777" w:rsidR="00972B4A" w:rsidRPr="00DB2684" w:rsidRDefault="00972B4A" w:rsidP="00972B4A">
      <w:pPr>
        <w:pStyle w:val="NoSpacing"/>
        <w:numPr>
          <w:ilvl w:val="0"/>
          <w:numId w:val="17"/>
        </w:numPr>
        <w:rPr>
          <w:noProof/>
        </w:rPr>
      </w:pPr>
      <w:r w:rsidRPr="00DB2684">
        <w:rPr>
          <w:noProof/>
        </w:rPr>
        <w:t>Used Bulk Loader options for performance tuning.</w:t>
      </w:r>
    </w:p>
    <w:p w14:paraId="03106BB2" w14:textId="77777777" w:rsidR="00972B4A" w:rsidRPr="00DB2684" w:rsidRDefault="00972B4A" w:rsidP="00972B4A">
      <w:pPr>
        <w:pStyle w:val="NoSpacing"/>
        <w:numPr>
          <w:ilvl w:val="0"/>
          <w:numId w:val="17"/>
        </w:numPr>
        <w:rPr>
          <w:noProof/>
        </w:rPr>
      </w:pPr>
      <w:r w:rsidRPr="00DB2684">
        <w:rPr>
          <w:noProof/>
        </w:rPr>
        <w:t>Used Information Steward for data profiling.</w:t>
      </w:r>
    </w:p>
    <w:p w14:paraId="28003840" w14:textId="77777777" w:rsidR="00972B4A" w:rsidRPr="00DB2684" w:rsidRDefault="00972B4A" w:rsidP="00972B4A">
      <w:pPr>
        <w:pStyle w:val="NoSpacing"/>
        <w:numPr>
          <w:ilvl w:val="0"/>
          <w:numId w:val="17"/>
        </w:numPr>
        <w:rPr>
          <w:noProof/>
        </w:rPr>
      </w:pPr>
      <w:r w:rsidRPr="00DB2684">
        <w:rPr>
          <w:noProof/>
        </w:rPr>
        <w:t>Loaded data to different dimensions and fact tables.</w:t>
      </w:r>
    </w:p>
    <w:p w14:paraId="2B7AA5A7" w14:textId="77777777" w:rsidR="00972B4A" w:rsidRPr="00DB2684" w:rsidRDefault="00972B4A" w:rsidP="00972B4A">
      <w:pPr>
        <w:pStyle w:val="NoSpacing"/>
        <w:numPr>
          <w:ilvl w:val="0"/>
          <w:numId w:val="17"/>
        </w:numPr>
        <w:rPr>
          <w:noProof/>
        </w:rPr>
      </w:pPr>
      <w:r w:rsidRPr="00DB2684">
        <w:rPr>
          <w:noProof/>
        </w:rPr>
        <w:t>Migrated code to different environments.</w:t>
      </w:r>
    </w:p>
    <w:p w14:paraId="1B31BD34" w14:textId="77777777" w:rsidR="00972B4A" w:rsidRPr="00DB2684" w:rsidRDefault="00972B4A" w:rsidP="00972B4A">
      <w:pPr>
        <w:pStyle w:val="NoSpacing"/>
        <w:numPr>
          <w:ilvl w:val="0"/>
          <w:numId w:val="17"/>
        </w:numPr>
        <w:rPr>
          <w:noProof/>
        </w:rPr>
      </w:pPr>
      <w:r w:rsidRPr="00DB2684">
        <w:rPr>
          <w:noProof/>
        </w:rPr>
        <w:t>Worked on Scripts, Custom Functions, and Substitution Parameters.</w:t>
      </w:r>
    </w:p>
    <w:p w14:paraId="5E343CF2" w14:textId="77777777" w:rsidR="00972B4A" w:rsidRPr="00DB2684" w:rsidRDefault="00972B4A" w:rsidP="00972B4A">
      <w:pPr>
        <w:pStyle w:val="NoSpacing"/>
        <w:numPr>
          <w:ilvl w:val="0"/>
          <w:numId w:val="17"/>
        </w:numPr>
        <w:rPr>
          <w:noProof/>
        </w:rPr>
      </w:pPr>
      <w:r w:rsidRPr="00DB2684">
        <w:rPr>
          <w:noProof/>
        </w:rPr>
        <w:t>Well versed with working on multi user environment.</w:t>
      </w:r>
    </w:p>
    <w:p w14:paraId="1512ED94" w14:textId="77777777" w:rsidR="00972B4A" w:rsidRPr="00DB2684" w:rsidRDefault="00972B4A" w:rsidP="00972B4A">
      <w:pPr>
        <w:pStyle w:val="NoSpacing"/>
        <w:numPr>
          <w:ilvl w:val="0"/>
          <w:numId w:val="17"/>
        </w:numPr>
        <w:rPr>
          <w:noProof/>
        </w:rPr>
      </w:pPr>
      <w:r w:rsidRPr="00DB2684">
        <w:rPr>
          <w:noProof/>
        </w:rPr>
        <w:t>Schedule BODS batch jobs.</w:t>
      </w:r>
    </w:p>
    <w:p w14:paraId="1230FC31" w14:textId="77777777" w:rsidR="00972B4A" w:rsidRPr="00C24EA1" w:rsidRDefault="00972B4A" w:rsidP="00972B4A">
      <w:pPr>
        <w:pStyle w:val="NoSpacing"/>
        <w:numPr>
          <w:ilvl w:val="0"/>
          <w:numId w:val="17"/>
        </w:numPr>
        <w:rPr>
          <w:rFonts w:eastAsia="Times New Roman" w:cs="Calibri"/>
          <w:noProof/>
        </w:rPr>
      </w:pPr>
      <w:r w:rsidRPr="00DB2684">
        <w:rPr>
          <w:noProof/>
        </w:rPr>
        <w:t>Prepared peer review and unit test case documents.</w:t>
      </w:r>
    </w:p>
    <w:p w14:paraId="7C47AAD4" w14:textId="77777777" w:rsidR="00972B4A" w:rsidRDefault="00972B4A" w:rsidP="00972B4A">
      <w:pPr>
        <w:autoSpaceDE w:val="0"/>
        <w:autoSpaceDN w:val="0"/>
        <w:adjustRightInd w:val="0"/>
        <w:spacing w:after="0" w:line="360" w:lineRule="auto"/>
        <w:jc w:val="both"/>
        <w:rPr>
          <w:rFonts w:cs="Calibri"/>
          <w:b/>
          <w:color w:val="002060"/>
        </w:rPr>
      </w:pPr>
    </w:p>
    <w:p w14:paraId="64718EB5"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737CB428"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sidRPr="00826964">
        <w:rPr>
          <w:rFonts w:eastAsia="Times New Roman" w:cs="Calibri"/>
          <w:noProof/>
        </w:rPr>
        <w:t>CESAR</w:t>
      </w:r>
      <w:r>
        <w:rPr>
          <w:rFonts w:eastAsia="Times New Roman" w:cs="Calibri"/>
          <w:noProof/>
        </w:rPr>
        <w:t xml:space="preserve"> (Sales application)</w:t>
      </w:r>
    </w:p>
    <w:p w14:paraId="12184CC8"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Role(s):</w:t>
      </w:r>
      <w:r>
        <w:rPr>
          <w:rFonts w:ascii="Arial" w:hAnsi="Arial" w:cs="Arial"/>
          <w:b/>
          <w:bCs/>
          <w:color w:val="000000"/>
        </w:rPr>
        <w:t xml:space="preserve"> </w:t>
      </w:r>
      <w:r w:rsidRPr="00167C9C">
        <w:rPr>
          <w:noProof/>
        </w:rPr>
        <w:t>Senior BODS consultant</w:t>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sidRPr="00ED0CF7">
        <w:rPr>
          <w:rFonts w:cs="Calibri"/>
          <w:b/>
          <w:color w:val="002060"/>
        </w:rPr>
        <w:t>Duration:</w:t>
      </w:r>
      <w:r>
        <w:rPr>
          <w:rFonts w:ascii="Arial" w:hAnsi="Arial" w:cs="Arial"/>
          <w:b/>
          <w:bCs/>
          <w:color w:val="000000"/>
        </w:rPr>
        <w:t xml:space="preserve"> </w:t>
      </w:r>
      <w:r>
        <w:rPr>
          <w:rFonts w:eastAsia="Times New Roman" w:cs="Calibri"/>
          <w:noProof/>
        </w:rPr>
        <w:t>9</w:t>
      </w:r>
      <w:r w:rsidRPr="00C24EA1">
        <w:rPr>
          <w:rFonts w:eastAsia="Times New Roman" w:cs="Calibri"/>
          <w:noProof/>
        </w:rPr>
        <w:t xml:space="preserve"> Months</w:t>
      </w:r>
    </w:p>
    <w:p w14:paraId="49465E03" w14:textId="77777777" w:rsidR="00972B4A"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2B916C43" w14:textId="77777777" w:rsidR="00972B4A" w:rsidRPr="00640853" w:rsidRDefault="00972B4A" w:rsidP="00972B4A">
      <w:pPr>
        <w:pStyle w:val="NoSpacing"/>
        <w:numPr>
          <w:ilvl w:val="0"/>
          <w:numId w:val="17"/>
        </w:numPr>
        <w:rPr>
          <w:noProof/>
        </w:rPr>
      </w:pPr>
      <w:r w:rsidRPr="00640853">
        <w:rPr>
          <w:noProof/>
        </w:rPr>
        <w:t>Interacting with business user to understand the overall business process.</w:t>
      </w:r>
    </w:p>
    <w:p w14:paraId="04F311A6" w14:textId="77777777" w:rsidR="00972B4A" w:rsidRDefault="00972B4A" w:rsidP="00972B4A">
      <w:pPr>
        <w:pStyle w:val="NoSpacing"/>
        <w:numPr>
          <w:ilvl w:val="0"/>
          <w:numId w:val="17"/>
        </w:numPr>
        <w:rPr>
          <w:noProof/>
        </w:rPr>
      </w:pPr>
      <w:r>
        <w:rPr>
          <w:noProof/>
        </w:rPr>
        <w:t>Creating the bussiness requirement documents.</w:t>
      </w:r>
    </w:p>
    <w:p w14:paraId="7BF8AF78" w14:textId="77777777" w:rsidR="00972B4A" w:rsidRPr="00DB2684" w:rsidRDefault="00972B4A" w:rsidP="00972B4A">
      <w:pPr>
        <w:pStyle w:val="NoSpacing"/>
        <w:numPr>
          <w:ilvl w:val="0"/>
          <w:numId w:val="17"/>
        </w:numPr>
        <w:rPr>
          <w:noProof/>
        </w:rPr>
      </w:pPr>
      <w:r w:rsidRPr="00DB2684">
        <w:rPr>
          <w:noProof/>
        </w:rPr>
        <w:t xml:space="preserve">Actively involved in the BODS job Migration process from Development, Test and Production Environments. </w:t>
      </w:r>
    </w:p>
    <w:p w14:paraId="0E708835" w14:textId="77777777" w:rsidR="00972B4A" w:rsidRPr="00DB2684" w:rsidRDefault="00972B4A" w:rsidP="00972B4A">
      <w:pPr>
        <w:pStyle w:val="NoSpacing"/>
        <w:numPr>
          <w:ilvl w:val="0"/>
          <w:numId w:val="17"/>
        </w:numPr>
        <w:rPr>
          <w:noProof/>
        </w:rPr>
      </w:pPr>
      <w:r w:rsidRPr="00DB2684">
        <w:rPr>
          <w:noProof/>
        </w:rPr>
        <w:t>Extensively involved in client interaction.</w:t>
      </w:r>
    </w:p>
    <w:p w14:paraId="0E26053D" w14:textId="77777777" w:rsidR="00972B4A" w:rsidRPr="00DB2684" w:rsidRDefault="00972B4A" w:rsidP="00972B4A">
      <w:pPr>
        <w:pStyle w:val="NoSpacing"/>
        <w:numPr>
          <w:ilvl w:val="0"/>
          <w:numId w:val="17"/>
        </w:numPr>
        <w:rPr>
          <w:noProof/>
        </w:rPr>
      </w:pPr>
      <w:r w:rsidRPr="00DB2684">
        <w:rPr>
          <w:noProof/>
        </w:rPr>
        <w:t>Configured and developed Data flows from Flat files and Oracle system</w:t>
      </w:r>
    </w:p>
    <w:p w14:paraId="63A3C089" w14:textId="77777777" w:rsidR="00972B4A" w:rsidRDefault="00972B4A" w:rsidP="00972B4A">
      <w:pPr>
        <w:pStyle w:val="NoSpacing"/>
        <w:numPr>
          <w:ilvl w:val="0"/>
          <w:numId w:val="17"/>
        </w:numPr>
        <w:rPr>
          <w:noProof/>
        </w:rPr>
      </w:pPr>
      <w:r w:rsidRPr="00DB2684">
        <w:rPr>
          <w:noProof/>
        </w:rPr>
        <w:t>Developed Batch Jobs for module FI – GL Balances, GL Masters.</w:t>
      </w:r>
    </w:p>
    <w:p w14:paraId="1C1E3DA2" w14:textId="77777777" w:rsidR="00972B4A" w:rsidRPr="00DB2684" w:rsidRDefault="00972B4A" w:rsidP="00972B4A">
      <w:pPr>
        <w:pStyle w:val="NoSpacing"/>
        <w:numPr>
          <w:ilvl w:val="0"/>
          <w:numId w:val="17"/>
        </w:numPr>
        <w:rPr>
          <w:noProof/>
        </w:rPr>
      </w:pPr>
      <w:r w:rsidRPr="00DB2684">
        <w:rPr>
          <w:noProof/>
        </w:rPr>
        <w:t>Developed Batch Jobs for</w:t>
      </w:r>
      <w:r>
        <w:rPr>
          <w:noProof/>
        </w:rPr>
        <w:t xml:space="preserve"> objects like sales order, PO,PR.</w:t>
      </w:r>
    </w:p>
    <w:p w14:paraId="4F2F3EFA" w14:textId="77777777" w:rsidR="00972B4A" w:rsidRPr="00DB2684" w:rsidRDefault="00972B4A" w:rsidP="00972B4A">
      <w:pPr>
        <w:pStyle w:val="NoSpacing"/>
        <w:rPr>
          <w:noProof/>
        </w:rPr>
      </w:pPr>
    </w:p>
    <w:p w14:paraId="628FCF77" w14:textId="77777777" w:rsidR="00972B4A" w:rsidRPr="00640853" w:rsidRDefault="00972B4A" w:rsidP="00972B4A">
      <w:pPr>
        <w:pStyle w:val="NoSpacing"/>
        <w:ind w:left="720"/>
        <w:rPr>
          <w:noProof/>
        </w:rPr>
      </w:pPr>
    </w:p>
    <w:p w14:paraId="4216EF7B"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04EE2711"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 xml:space="preserve">Industry:   </w:t>
      </w:r>
      <w:r w:rsidRPr="00C24EA1">
        <w:rPr>
          <w:rFonts w:eastAsia="Times New Roman" w:cs="Calibri"/>
          <w:noProof/>
        </w:rPr>
        <w:t>Retailing</w:t>
      </w:r>
    </w:p>
    <w:p w14:paraId="3F5D6170"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lastRenderedPageBreak/>
        <w:t>Role(s):</w:t>
      </w:r>
      <w:r>
        <w:rPr>
          <w:rFonts w:ascii="Arial" w:hAnsi="Arial" w:cs="Arial"/>
          <w:b/>
          <w:bCs/>
          <w:color w:val="000000"/>
        </w:rPr>
        <w:t xml:space="preserve"> </w:t>
      </w:r>
      <w:r w:rsidRPr="00167C9C">
        <w:rPr>
          <w:rFonts w:eastAsia="Times New Roman" w:cs="Calibri"/>
          <w:noProof/>
        </w:rPr>
        <w:t>Senior</w:t>
      </w:r>
      <w:r>
        <w:rPr>
          <w:rFonts w:ascii="Arial" w:hAnsi="Arial" w:cs="Arial"/>
          <w:b/>
          <w:bCs/>
          <w:color w:val="000000"/>
        </w:rPr>
        <w:t xml:space="preserve"> </w:t>
      </w:r>
      <w:r w:rsidRPr="00C24EA1">
        <w:rPr>
          <w:rFonts w:eastAsia="Times New Roman" w:cs="Calibri"/>
          <w:noProof/>
        </w:rPr>
        <w:t>BODS – IS Consultant/Administrator.</w:t>
      </w:r>
      <w:r>
        <w:rPr>
          <w:rFonts w:ascii="Arial" w:hAnsi="Arial" w:cs="Arial"/>
          <w:bCs/>
          <w:color w:val="000000"/>
        </w:rPr>
        <w:tab/>
      </w:r>
      <w:r>
        <w:rPr>
          <w:rFonts w:ascii="Arial" w:hAnsi="Arial" w:cs="Arial"/>
          <w:color w:val="000000"/>
        </w:rPr>
        <w:tab/>
        <w:t xml:space="preserve">       </w:t>
      </w:r>
      <w:r>
        <w:rPr>
          <w:rFonts w:ascii="Arial" w:hAnsi="Arial" w:cs="Arial"/>
          <w:color w:val="000000"/>
        </w:rPr>
        <w:tab/>
        <w:t xml:space="preserve">            </w:t>
      </w:r>
      <w:r w:rsidRPr="00ED0CF7">
        <w:rPr>
          <w:rFonts w:cs="Calibri"/>
          <w:b/>
          <w:color w:val="002060"/>
        </w:rPr>
        <w:t>Duration:</w:t>
      </w:r>
      <w:r>
        <w:rPr>
          <w:rFonts w:cs="Calibri"/>
          <w:b/>
          <w:color w:val="002060"/>
        </w:rPr>
        <w:t xml:space="preserve"> </w:t>
      </w:r>
      <w:r>
        <w:rPr>
          <w:rFonts w:eastAsia="Times New Roman" w:cs="Calibri"/>
          <w:noProof/>
        </w:rPr>
        <w:t xml:space="preserve">10 </w:t>
      </w:r>
      <w:r w:rsidRPr="00C24EA1">
        <w:rPr>
          <w:rFonts w:eastAsia="Times New Roman" w:cs="Calibri"/>
          <w:noProof/>
        </w:rPr>
        <w:t>months</w:t>
      </w:r>
    </w:p>
    <w:p w14:paraId="7C6FCA3E"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67AEB471" w14:textId="77777777" w:rsidR="00972B4A" w:rsidRPr="0007204E" w:rsidRDefault="00972B4A" w:rsidP="00972B4A">
      <w:pPr>
        <w:pStyle w:val="NoSpacing"/>
        <w:numPr>
          <w:ilvl w:val="0"/>
          <w:numId w:val="17"/>
        </w:numPr>
        <w:rPr>
          <w:noProof/>
        </w:rPr>
      </w:pPr>
      <w:r w:rsidRPr="0007204E">
        <w:rPr>
          <w:noProof/>
        </w:rPr>
        <w:t>Installed IPS, BODS, IS 4.0 complete package on windows environment.</w:t>
      </w:r>
    </w:p>
    <w:p w14:paraId="344D4013" w14:textId="77777777" w:rsidR="00972B4A" w:rsidRPr="0007204E" w:rsidRDefault="00972B4A" w:rsidP="00972B4A">
      <w:pPr>
        <w:pStyle w:val="NoSpacing"/>
        <w:numPr>
          <w:ilvl w:val="0"/>
          <w:numId w:val="17"/>
        </w:numPr>
        <w:rPr>
          <w:noProof/>
        </w:rPr>
      </w:pPr>
      <w:r w:rsidRPr="0007204E">
        <w:rPr>
          <w:noProof/>
        </w:rPr>
        <w:t>Responsible for IS user management, repository management, server management and monitoring.</w:t>
      </w:r>
    </w:p>
    <w:p w14:paraId="129FD765" w14:textId="77777777" w:rsidR="00972B4A" w:rsidRPr="0007204E" w:rsidRDefault="00972B4A" w:rsidP="00972B4A">
      <w:pPr>
        <w:pStyle w:val="NoSpacing"/>
        <w:numPr>
          <w:ilvl w:val="0"/>
          <w:numId w:val="17"/>
        </w:numPr>
        <w:rPr>
          <w:noProof/>
        </w:rPr>
      </w:pPr>
      <w:r w:rsidRPr="0007204E">
        <w:rPr>
          <w:noProof/>
        </w:rPr>
        <w:t>Involved in Data Analysis and data profiling.</w:t>
      </w:r>
    </w:p>
    <w:p w14:paraId="191703E7" w14:textId="77777777" w:rsidR="00972B4A" w:rsidRPr="0007204E" w:rsidRDefault="00972B4A" w:rsidP="00972B4A">
      <w:pPr>
        <w:pStyle w:val="NoSpacing"/>
        <w:numPr>
          <w:ilvl w:val="0"/>
          <w:numId w:val="17"/>
        </w:numPr>
        <w:rPr>
          <w:noProof/>
        </w:rPr>
      </w:pPr>
      <w:r w:rsidRPr="0007204E">
        <w:rPr>
          <w:noProof/>
        </w:rPr>
        <w:t>Performed Data Health Analysis on master data.</w:t>
      </w:r>
    </w:p>
    <w:p w14:paraId="22FD6FF7" w14:textId="77777777" w:rsidR="00972B4A" w:rsidRPr="0007204E" w:rsidRDefault="00972B4A" w:rsidP="00972B4A">
      <w:pPr>
        <w:pStyle w:val="NoSpacing"/>
        <w:numPr>
          <w:ilvl w:val="0"/>
          <w:numId w:val="17"/>
        </w:numPr>
        <w:rPr>
          <w:noProof/>
        </w:rPr>
      </w:pPr>
      <w:r w:rsidRPr="0007204E">
        <w:rPr>
          <w:noProof/>
        </w:rPr>
        <w:t>Extensively used IS-Data Insight tool for profiling the material and sales master data.</w:t>
      </w:r>
    </w:p>
    <w:p w14:paraId="6FBD0F4C" w14:textId="77777777" w:rsidR="00972B4A" w:rsidRPr="0007204E" w:rsidRDefault="00972B4A" w:rsidP="00972B4A">
      <w:pPr>
        <w:pStyle w:val="NoSpacing"/>
        <w:numPr>
          <w:ilvl w:val="0"/>
          <w:numId w:val="17"/>
        </w:numPr>
        <w:rPr>
          <w:noProof/>
        </w:rPr>
      </w:pPr>
      <w:r w:rsidRPr="0007204E">
        <w:rPr>
          <w:noProof/>
        </w:rPr>
        <w:t>Done profiling for Material and customer master data.</w:t>
      </w:r>
    </w:p>
    <w:p w14:paraId="4300DC22" w14:textId="77777777" w:rsidR="00972B4A" w:rsidRPr="0007204E" w:rsidRDefault="00972B4A" w:rsidP="00972B4A">
      <w:pPr>
        <w:pStyle w:val="NoSpacing"/>
        <w:numPr>
          <w:ilvl w:val="0"/>
          <w:numId w:val="17"/>
        </w:numPr>
        <w:rPr>
          <w:noProof/>
        </w:rPr>
      </w:pPr>
      <w:r w:rsidRPr="0007204E">
        <w:rPr>
          <w:noProof/>
        </w:rPr>
        <w:t>Performed Address Cleansing for the Customer address data using SAP Standard USPS Address directories in BODS.</w:t>
      </w:r>
    </w:p>
    <w:p w14:paraId="1309D235" w14:textId="77777777" w:rsidR="00972B4A" w:rsidRDefault="00972B4A" w:rsidP="00972B4A">
      <w:pPr>
        <w:tabs>
          <w:tab w:val="left" w:pos="2760"/>
        </w:tabs>
        <w:autoSpaceDE w:val="0"/>
        <w:autoSpaceDN w:val="0"/>
        <w:adjustRightInd w:val="0"/>
        <w:spacing w:after="0" w:line="360" w:lineRule="auto"/>
        <w:jc w:val="both"/>
        <w:rPr>
          <w:rFonts w:cs="Calibri"/>
          <w:b/>
          <w:color w:val="002060"/>
        </w:rPr>
      </w:pPr>
    </w:p>
    <w:p w14:paraId="7AD1E429"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612AFFD7"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GE Intelligence Platform</w:t>
      </w:r>
    </w:p>
    <w:p w14:paraId="49A5BA30"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Role(s):</w:t>
      </w:r>
      <w:r>
        <w:rPr>
          <w:rFonts w:ascii="Arial" w:hAnsi="Arial" w:cs="Arial"/>
          <w:b/>
          <w:bCs/>
          <w:color w:val="000000"/>
        </w:rPr>
        <w:t xml:space="preserve"> </w:t>
      </w:r>
      <w:r w:rsidRPr="00C24EA1">
        <w:rPr>
          <w:rFonts w:eastAsia="Times New Roman" w:cs="Calibri"/>
          <w:noProof/>
        </w:rPr>
        <w:t>BODS – IS Admin/Consultant</w:t>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t xml:space="preserve">         </w:t>
      </w:r>
      <w:r w:rsidRPr="00ED0CF7">
        <w:rPr>
          <w:rFonts w:cs="Calibri"/>
          <w:b/>
          <w:color w:val="002060"/>
        </w:rPr>
        <w:t>Duration:</w:t>
      </w:r>
      <w:r>
        <w:rPr>
          <w:rFonts w:ascii="Arial" w:hAnsi="Arial" w:cs="Arial"/>
          <w:b/>
          <w:bCs/>
          <w:color w:val="000000"/>
        </w:rPr>
        <w:t xml:space="preserve"> </w:t>
      </w:r>
      <w:r w:rsidRPr="00C24EA1">
        <w:rPr>
          <w:rFonts w:eastAsia="Times New Roman" w:cs="Calibri"/>
          <w:noProof/>
        </w:rPr>
        <w:t>5 Months</w:t>
      </w:r>
    </w:p>
    <w:p w14:paraId="75E4B088"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61553D3A" w14:textId="77777777" w:rsidR="00972B4A" w:rsidRPr="00DB2684" w:rsidRDefault="00972B4A" w:rsidP="00972B4A">
      <w:pPr>
        <w:pStyle w:val="NoSpacing"/>
        <w:numPr>
          <w:ilvl w:val="0"/>
          <w:numId w:val="17"/>
        </w:numPr>
        <w:rPr>
          <w:noProof/>
        </w:rPr>
      </w:pPr>
      <w:r w:rsidRPr="00DB2684">
        <w:rPr>
          <w:noProof/>
        </w:rPr>
        <w:t xml:space="preserve">Installed IPS 4.1, BODS 4.2, IS 4.2 complete package on UNIX environment </w:t>
      </w:r>
    </w:p>
    <w:p w14:paraId="1E1AC299" w14:textId="77777777" w:rsidR="00972B4A" w:rsidRPr="00DB2684" w:rsidRDefault="00972B4A" w:rsidP="00972B4A">
      <w:pPr>
        <w:pStyle w:val="NoSpacing"/>
        <w:numPr>
          <w:ilvl w:val="0"/>
          <w:numId w:val="17"/>
        </w:numPr>
        <w:rPr>
          <w:noProof/>
        </w:rPr>
      </w:pPr>
      <w:r w:rsidRPr="00DB2684">
        <w:rPr>
          <w:noProof/>
        </w:rPr>
        <w:t>BODS user management, repository management, server management and monitoring</w:t>
      </w:r>
    </w:p>
    <w:p w14:paraId="03A829F9" w14:textId="77777777" w:rsidR="00972B4A" w:rsidRPr="00DB2684" w:rsidRDefault="00972B4A" w:rsidP="00972B4A">
      <w:pPr>
        <w:pStyle w:val="NoSpacing"/>
        <w:numPr>
          <w:ilvl w:val="0"/>
          <w:numId w:val="17"/>
        </w:numPr>
        <w:rPr>
          <w:noProof/>
        </w:rPr>
      </w:pPr>
      <w:r w:rsidRPr="00DB2684">
        <w:rPr>
          <w:noProof/>
        </w:rPr>
        <w:t>Implemented Single sign-on using SAML.</w:t>
      </w:r>
    </w:p>
    <w:p w14:paraId="655EE662" w14:textId="77777777" w:rsidR="00972B4A" w:rsidRPr="00DB2684" w:rsidRDefault="00972B4A" w:rsidP="00972B4A">
      <w:pPr>
        <w:pStyle w:val="NoSpacing"/>
        <w:numPr>
          <w:ilvl w:val="0"/>
          <w:numId w:val="17"/>
        </w:numPr>
        <w:rPr>
          <w:noProof/>
        </w:rPr>
      </w:pPr>
      <w:r w:rsidRPr="00DB2684">
        <w:rPr>
          <w:noProof/>
        </w:rPr>
        <w:t xml:space="preserve">Actively involved in the BODS job Migration process from Development, Test and Production Environments. </w:t>
      </w:r>
    </w:p>
    <w:p w14:paraId="04B92EE6" w14:textId="77777777" w:rsidR="00972B4A" w:rsidRPr="00DB2684" w:rsidRDefault="00972B4A" w:rsidP="00972B4A">
      <w:pPr>
        <w:pStyle w:val="NoSpacing"/>
        <w:numPr>
          <w:ilvl w:val="0"/>
          <w:numId w:val="17"/>
        </w:numPr>
        <w:rPr>
          <w:noProof/>
        </w:rPr>
      </w:pPr>
      <w:r w:rsidRPr="00DB2684">
        <w:rPr>
          <w:noProof/>
        </w:rPr>
        <w:t>Extensively involved in client interaction.</w:t>
      </w:r>
    </w:p>
    <w:p w14:paraId="4F48D33E" w14:textId="77777777" w:rsidR="00972B4A" w:rsidRPr="00DB2684" w:rsidRDefault="00972B4A" w:rsidP="00972B4A">
      <w:pPr>
        <w:pStyle w:val="NoSpacing"/>
        <w:numPr>
          <w:ilvl w:val="0"/>
          <w:numId w:val="17"/>
        </w:numPr>
        <w:rPr>
          <w:noProof/>
        </w:rPr>
      </w:pPr>
      <w:r w:rsidRPr="00DB2684">
        <w:rPr>
          <w:noProof/>
        </w:rPr>
        <w:t>Configured and developed Data flows from Flat files and Oracle system</w:t>
      </w:r>
    </w:p>
    <w:p w14:paraId="37DCD960" w14:textId="77777777" w:rsidR="00972B4A" w:rsidRPr="00DB2684" w:rsidRDefault="00972B4A" w:rsidP="00972B4A">
      <w:pPr>
        <w:pStyle w:val="NoSpacing"/>
        <w:numPr>
          <w:ilvl w:val="0"/>
          <w:numId w:val="17"/>
        </w:numPr>
        <w:rPr>
          <w:noProof/>
        </w:rPr>
      </w:pPr>
      <w:r w:rsidRPr="00DB2684">
        <w:rPr>
          <w:noProof/>
        </w:rPr>
        <w:t>Applied Performance tuning techniques in ETL flows.</w:t>
      </w:r>
    </w:p>
    <w:p w14:paraId="2E8C0846" w14:textId="77777777" w:rsidR="00972B4A" w:rsidRPr="00DB2684" w:rsidRDefault="00972B4A" w:rsidP="00972B4A">
      <w:pPr>
        <w:pStyle w:val="NoSpacing"/>
        <w:numPr>
          <w:ilvl w:val="0"/>
          <w:numId w:val="17"/>
        </w:numPr>
        <w:rPr>
          <w:noProof/>
        </w:rPr>
      </w:pPr>
      <w:r w:rsidRPr="00DB2684">
        <w:rPr>
          <w:noProof/>
        </w:rPr>
        <w:t>Using Data services Created Batch and Incremental load (Change data capture) and wrote initialization scripts which control Workflows &amp; Data flows.</w:t>
      </w:r>
    </w:p>
    <w:p w14:paraId="4D263B72" w14:textId="77777777" w:rsidR="00972B4A" w:rsidRPr="00C24EA1" w:rsidRDefault="00972B4A" w:rsidP="00972B4A">
      <w:pPr>
        <w:tabs>
          <w:tab w:val="left" w:pos="360"/>
        </w:tabs>
        <w:spacing w:before="20" w:after="20" w:line="240" w:lineRule="auto"/>
        <w:ind w:left="720"/>
        <w:jc w:val="both"/>
        <w:rPr>
          <w:rFonts w:eastAsia="Times New Roman" w:cs="Calibri"/>
          <w:noProof/>
        </w:rPr>
      </w:pPr>
    </w:p>
    <w:p w14:paraId="4EC37255" w14:textId="77777777" w:rsidR="00972B4A" w:rsidRPr="00C24EA1" w:rsidRDefault="00972B4A" w:rsidP="00972B4A">
      <w:pPr>
        <w:tabs>
          <w:tab w:val="left" w:pos="360"/>
        </w:tabs>
        <w:spacing w:before="20" w:after="20" w:line="240" w:lineRule="auto"/>
        <w:ind w:left="720"/>
        <w:jc w:val="both"/>
        <w:rPr>
          <w:rFonts w:eastAsia="Times New Roman" w:cs="Calibri"/>
          <w:noProof/>
        </w:rPr>
      </w:pPr>
    </w:p>
    <w:p w14:paraId="3B0612A0"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7305659B"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GE power and water</w:t>
      </w:r>
    </w:p>
    <w:p w14:paraId="3117D136"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Role(s):</w:t>
      </w:r>
      <w:r>
        <w:rPr>
          <w:rFonts w:ascii="Arial" w:hAnsi="Arial" w:cs="Arial"/>
          <w:b/>
          <w:bCs/>
          <w:color w:val="000000"/>
        </w:rPr>
        <w:t xml:space="preserve"> </w:t>
      </w:r>
      <w:r w:rsidRPr="00C24EA1">
        <w:rPr>
          <w:rFonts w:eastAsia="Times New Roman" w:cs="Calibri"/>
          <w:noProof/>
        </w:rPr>
        <w:t>BODS Consultant/Admin</w:t>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sidRPr="00ED0CF7">
        <w:rPr>
          <w:rFonts w:cs="Calibri"/>
          <w:b/>
          <w:color w:val="002060"/>
        </w:rPr>
        <w:t>Duration:</w:t>
      </w:r>
      <w:r>
        <w:rPr>
          <w:rFonts w:ascii="Arial" w:hAnsi="Arial" w:cs="Arial"/>
          <w:b/>
          <w:bCs/>
          <w:color w:val="000000"/>
        </w:rPr>
        <w:t xml:space="preserve"> </w:t>
      </w:r>
      <w:r w:rsidRPr="00C24EA1">
        <w:rPr>
          <w:rFonts w:eastAsia="Times New Roman" w:cs="Calibri"/>
          <w:noProof/>
        </w:rPr>
        <w:t>3 Months</w:t>
      </w:r>
    </w:p>
    <w:p w14:paraId="79C1DFA7"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1DADFE1C" w14:textId="77777777" w:rsidR="00972B4A" w:rsidRPr="00DB2684" w:rsidRDefault="00972B4A" w:rsidP="00972B4A">
      <w:pPr>
        <w:pStyle w:val="NoSpacing"/>
        <w:numPr>
          <w:ilvl w:val="0"/>
          <w:numId w:val="17"/>
        </w:numPr>
        <w:rPr>
          <w:noProof/>
        </w:rPr>
      </w:pPr>
      <w:r w:rsidRPr="00DB2684">
        <w:rPr>
          <w:noProof/>
        </w:rPr>
        <w:t>Responsible for reverse engineering of BODS code.</w:t>
      </w:r>
    </w:p>
    <w:p w14:paraId="36FA3623" w14:textId="77777777" w:rsidR="00972B4A" w:rsidRPr="00DB2684" w:rsidRDefault="00972B4A" w:rsidP="00972B4A">
      <w:pPr>
        <w:pStyle w:val="NoSpacing"/>
        <w:numPr>
          <w:ilvl w:val="0"/>
          <w:numId w:val="17"/>
        </w:numPr>
        <w:rPr>
          <w:noProof/>
        </w:rPr>
      </w:pPr>
      <w:r w:rsidRPr="00DB2684">
        <w:rPr>
          <w:noProof/>
        </w:rPr>
        <w:t>Prepared reverse engineering documents.</w:t>
      </w:r>
    </w:p>
    <w:p w14:paraId="37FBBEDF" w14:textId="77777777" w:rsidR="00972B4A" w:rsidRPr="00DB2684" w:rsidRDefault="00972B4A" w:rsidP="00972B4A">
      <w:pPr>
        <w:pStyle w:val="NoSpacing"/>
        <w:numPr>
          <w:ilvl w:val="0"/>
          <w:numId w:val="17"/>
        </w:numPr>
        <w:rPr>
          <w:noProof/>
        </w:rPr>
      </w:pPr>
      <w:r w:rsidRPr="00DB2684">
        <w:rPr>
          <w:noProof/>
        </w:rPr>
        <w:t>Gave support to snap logic team to replicate the same BODS code.</w:t>
      </w:r>
    </w:p>
    <w:p w14:paraId="4FD648E7" w14:textId="77777777" w:rsidR="00972B4A" w:rsidRDefault="00972B4A" w:rsidP="00972B4A">
      <w:pPr>
        <w:pStyle w:val="NoSpacing"/>
        <w:numPr>
          <w:ilvl w:val="0"/>
          <w:numId w:val="17"/>
        </w:numPr>
        <w:rPr>
          <w:noProof/>
        </w:rPr>
      </w:pPr>
      <w:r w:rsidRPr="00DB2684">
        <w:rPr>
          <w:noProof/>
        </w:rPr>
        <w:t>Analyzed the sales order data using BODS Data Profiling and gave solutions to the Business.</w:t>
      </w:r>
    </w:p>
    <w:p w14:paraId="6AB7A23A" w14:textId="77777777" w:rsidR="00972B4A" w:rsidRDefault="00972B4A" w:rsidP="00972B4A">
      <w:pPr>
        <w:pStyle w:val="NoSpacing"/>
        <w:rPr>
          <w:noProof/>
        </w:rPr>
      </w:pPr>
    </w:p>
    <w:p w14:paraId="21D782E2" w14:textId="77777777" w:rsidR="00972B4A" w:rsidRPr="00167C9C" w:rsidRDefault="00972B4A" w:rsidP="00972B4A">
      <w:pPr>
        <w:pStyle w:val="NoSpacing"/>
        <w:rPr>
          <w:noProof/>
        </w:rPr>
      </w:pPr>
    </w:p>
    <w:p w14:paraId="63C4DC96"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124F4115"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GE Energy</w:t>
      </w:r>
    </w:p>
    <w:p w14:paraId="05808D43"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Role(s):</w:t>
      </w:r>
      <w:r>
        <w:rPr>
          <w:rFonts w:ascii="Arial" w:hAnsi="Arial" w:cs="Arial"/>
          <w:b/>
          <w:bCs/>
          <w:color w:val="000000"/>
        </w:rPr>
        <w:t xml:space="preserve"> </w:t>
      </w:r>
      <w:r w:rsidRPr="00C24EA1">
        <w:rPr>
          <w:rFonts w:eastAsia="Times New Roman" w:cs="Calibri"/>
          <w:noProof/>
        </w:rPr>
        <w:t>BODS Consultant/Admin</w:t>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r w:rsidRPr="00ED0CF7">
        <w:rPr>
          <w:rFonts w:cs="Calibri"/>
          <w:b/>
          <w:color w:val="002060"/>
        </w:rPr>
        <w:t>Duration:</w:t>
      </w:r>
      <w:r>
        <w:rPr>
          <w:rFonts w:ascii="Arial" w:hAnsi="Arial" w:cs="Arial"/>
          <w:b/>
          <w:bCs/>
          <w:color w:val="000000"/>
        </w:rPr>
        <w:t xml:space="preserve"> </w:t>
      </w:r>
      <w:r w:rsidRPr="00C24EA1">
        <w:rPr>
          <w:rFonts w:eastAsia="Times New Roman" w:cs="Calibri"/>
          <w:noProof/>
        </w:rPr>
        <w:t>6 Months</w:t>
      </w:r>
    </w:p>
    <w:p w14:paraId="2FB7F385"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p>
    <w:p w14:paraId="3F06074A" w14:textId="77777777" w:rsidR="00972B4A" w:rsidRPr="00DB2684" w:rsidRDefault="00972B4A" w:rsidP="00972B4A">
      <w:pPr>
        <w:pStyle w:val="NoSpacing"/>
        <w:numPr>
          <w:ilvl w:val="0"/>
          <w:numId w:val="17"/>
        </w:numPr>
        <w:rPr>
          <w:noProof/>
        </w:rPr>
      </w:pPr>
      <w:r w:rsidRPr="00DB2684">
        <w:rPr>
          <w:noProof/>
        </w:rPr>
        <w:t>Installed IPS 4.0 and BODS 4.0 complete package on UNIX environment.</w:t>
      </w:r>
    </w:p>
    <w:p w14:paraId="655270C8" w14:textId="77777777" w:rsidR="00972B4A" w:rsidRPr="00DB2684" w:rsidRDefault="00972B4A" w:rsidP="00972B4A">
      <w:pPr>
        <w:pStyle w:val="NoSpacing"/>
        <w:numPr>
          <w:ilvl w:val="0"/>
          <w:numId w:val="17"/>
        </w:numPr>
        <w:rPr>
          <w:noProof/>
        </w:rPr>
      </w:pPr>
      <w:r w:rsidRPr="00DB2684">
        <w:rPr>
          <w:noProof/>
        </w:rPr>
        <w:t>Monitored CMS and EIM servers on UNIX environment.</w:t>
      </w:r>
    </w:p>
    <w:p w14:paraId="26BD8CC3" w14:textId="77777777" w:rsidR="00972B4A" w:rsidRPr="00DB2684" w:rsidRDefault="00972B4A" w:rsidP="00972B4A">
      <w:pPr>
        <w:pStyle w:val="NoSpacing"/>
        <w:numPr>
          <w:ilvl w:val="0"/>
          <w:numId w:val="17"/>
        </w:numPr>
        <w:rPr>
          <w:noProof/>
        </w:rPr>
      </w:pPr>
      <w:r w:rsidRPr="00DB2684">
        <w:rPr>
          <w:noProof/>
        </w:rPr>
        <w:t>Upgraded Complete BODS 4.0 package to BODS 4.1 and gave Administration support.</w:t>
      </w:r>
    </w:p>
    <w:p w14:paraId="50CDE217" w14:textId="77777777" w:rsidR="00972B4A" w:rsidRPr="00DB2684" w:rsidRDefault="00972B4A" w:rsidP="00972B4A">
      <w:pPr>
        <w:pStyle w:val="NoSpacing"/>
        <w:numPr>
          <w:ilvl w:val="0"/>
          <w:numId w:val="17"/>
        </w:numPr>
        <w:rPr>
          <w:noProof/>
        </w:rPr>
      </w:pPr>
      <w:r w:rsidRPr="00DB2684">
        <w:rPr>
          <w:noProof/>
        </w:rPr>
        <w:t>BODS user management, repository management, server management and monitoring</w:t>
      </w:r>
    </w:p>
    <w:p w14:paraId="0567709D" w14:textId="77777777" w:rsidR="00972B4A" w:rsidRPr="00DB2684" w:rsidRDefault="00972B4A" w:rsidP="00972B4A">
      <w:pPr>
        <w:pStyle w:val="NoSpacing"/>
        <w:numPr>
          <w:ilvl w:val="0"/>
          <w:numId w:val="17"/>
        </w:numPr>
        <w:rPr>
          <w:noProof/>
        </w:rPr>
      </w:pPr>
      <w:r w:rsidRPr="00DB2684">
        <w:rPr>
          <w:noProof/>
        </w:rPr>
        <w:t xml:space="preserve"> Worked on cluster server environment.</w:t>
      </w:r>
    </w:p>
    <w:p w14:paraId="6C57EBDB" w14:textId="77777777" w:rsidR="00972B4A" w:rsidRPr="00DB2684" w:rsidRDefault="00972B4A" w:rsidP="00972B4A">
      <w:pPr>
        <w:pStyle w:val="NoSpacing"/>
        <w:numPr>
          <w:ilvl w:val="0"/>
          <w:numId w:val="17"/>
        </w:numPr>
        <w:rPr>
          <w:noProof/>
        </w:rPr>
      </w:pPr>
      <w:r w:rsidRPr="00DB2684">
        <w:rPr>
          <w:noProof/>
        </w:rPr>
        <w:t>Migrated the data from SAP BW to Oracle Data warehouse.</w:t>
      </w:r>
    </w:p>
    <w:p w14:paraId="040032F0" w14:textId="77777777" w:rsidR="00972B4A" w:rsidRPr="00DB2684" w:rsidRDefault="00972B4A" w:rsidP="00972B4A">
      <w:pPr>
        <w:pStyle w:val="NoSpacing"/>
        <w:numPr>
          <w:ilvl w:val="0"/>
          <w:numId w:val="17"/>
        </w:numPr>
        <w:rPr>
          <w:noProof/>
        </w:rPr>
      </w:pPr>
      <w:r w:rsidRPr="00DB2684">
        <w:rPr>
          <w:noProof/>
        </w:rPr>
        <w:t>Well versed with working on multi user environment.</w:t>
      </w:r>
    </w:p>
    <w:p w14:paraId="16AED6C4" w14:textId="77777777" w:rsidR="00972B4A" w:rsidRPr="00DB2684" w:rsidRDefault="00972B4A" w:rsidP="00972B4A">
      <w:pPr>
        <w:pStyle w:val="NoSpacing"/>
        <w:numPr>
          <w:ilvl w:val="0"/>
          <w:numId w:val="17"/>
        </w:numPr>
        <w:rPr>
          <w:noProof/>
        </w:rPr>
      </w:pPr>
      <w:r w:rsidRPr="00DB2684">
        <w:rPr>
          <w:noProof/>
        </w:rPr>
        <w:t>Schedule BODS batch jobs using standard scheduler.</w:t>
      </w:r>
    </w:p>
    <w:p w14:paraId="4C71CBCF" w14:textId="77777777" w:rsidR="00972B4A" w:rsidRPr="00DB2684" w:rsidRDefault="00972B4A" w:rsidP="00972B4A">
      <w:pPr>
        <w:pStyle w:val="NoSpacing"/>
        <w:numPr>
          <w:ilvl w:val="0"/>
          <w:numId w:val="17"/>
        </w:numPr>
        <w:rPr>
          <w:noProof/>
        </w:rPr>
      </w:pPr>
      <w:r w:rsidRPr="00DB2684">
        <w:rPr>
          <w:noProof/>
        </w:rPr>
        <w:lastRenderedPageBreak/>
        <w:t>Done integration between SAP ECC to Oracle.</w:t>
      </w:r>
    </w:p>
    <w:p w14:paraId="44A49D4A" w14:textId="77777777" w:rsidR="00972B4A" w:rsidRPr="00DB2684" w:rsidRDefault="00972B4A" w:rsidP="00972B4A">
      <w:pPr>
        <w:pStyle w:val="NoSpacing"/>
        <w:numPr>
          <w:ilvl w:val="0"/>
          <w:numId w:val="17"/>
        </w:numPr>
        <w:rPr>
          <w:noProof/>
        </w:rPr>
      </w:pPr>
      <w:r w:rsidRPr="00DB2684">
        <w:rPr>
          <w:noProof/>
        </w:rPr>
        <w:t>Manage &amp; coordinate BODS code promotion process at repository level.</w:t>
      </w:r>
    </w:p>
    <w:p w14:paraId="7A32F898" w14:textId="77777777" w:rsidR="00972B4A" w:rsidRPr="00DB2684" w:rsidRDefault="00972B4A" w:rsidP="00972B4A">
      <w:pPr>
        <w:pStyle w:val="NoSpacing"/>
        <w:numPr>
          <w:ilvl w:val="0"/>
          <w:numId w:val="17"/>
        </w:numPr>
        <w:rPr>
          <w:noProof/>
        </w:rPr>
      </w:pPr>
      <w:r w:rsidRPr="00DB2684">
        <w:rPr>
          <w:noProof/>
        </w:rPr>
        <w:t>Troubleshooting and resolving Data Services system problems</w:t>
      </w:r>
    </w:p>
    <w:p w14:paraId="1077E1D2" w14:textId="77777777" w:rsidR="00972B4A" w:rsidRDefault="00972B4A" w:rsidP="00972B4A">
      <w:pPr>
        <w:autoSpaceDE w:val="0"/>
        <w:autoSpaceDN w:val="0"/>
        <w:adjustRightInd w:val="0"/>
        <w:spacing w:after="0" w:line="360" w:lineRule="auto"/>
        <w:jc w:val="both"/>
        <w:rPr>
          <w:rFonts w:cs="Calibri"/>
          <w:b/>
          <w:color w:val="002060"/>
          <w:sz w:val="24"/>
        </w:rPr>
      </w:pPr>
    </w:p>
    <w:p w14:paraId="621EFFD7" w14:textId="77777777" w:rsidR="00972B4A" w:rsidRPr="00ED0CF7" w:rsidRDefault="00972B4A" w:rsidP="00972B4A">
      <w:pPr>
        <w:autoSpaceDE w:val="0"/>
        <w:autoSpaceDN w:val="0"/>
        <w:adjustRightInd w:val="0"/>
        <w:spacing w:after="0" w:line="360" w:lineRule="auto"/>
        <w:jc w:val="both"/>
        <w:rPr>
          <w:rFonts w:ascii="Arial" w:hAnsi="Arial" w:cs="Arial"/>
          <w:sz w:val="20"/>
          <w:szCs w:val="18"/>
        </w:rPr>
      </w:pPr>
      <w:r w:rsidRPr="00ED0CF7">
        <w:rPr>
          <w:rFonts w:cs="Calibri"/>
          <w:b/>
          <w:color w:val="002060"/>
        </w:rPr>
        <w:t>Experience/Project Work</w:t>
      </w:r>
    </w:p>
    <w:p w14:paraId="5A49D10B"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Pulp and Paper</w:t>
      </w:r>
    </w:p>
    <w:p w14:paraId="5CE56916"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C24EA1">
        <w:rPr>
          <w:rFonts w:eastAsia="Times New Roman" w:cs="Calibri"/>
          <w:noProof/>
        </w:rPr>
        <w:t>Data Migration Consultant and Loader</w:t>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      </w:t>
      </w:r>
      <w:r w:rsidRPr="00ED0CF7">
        <w:rPr>
          <w:rFonts w:cs="Calibri"/>
          <w:b/>
          <w:color w:val="002060"/>
        </w:rPr>
        <w:t>Duration:</w:t>
      </w:r>
      <w:r>
        <w:rPr>
          <w:rFonts w:ascii="Arial" w:hAnsi="Arial" w:cs="Arial"/>
          <w:b/>
          <w:bCs/>
          <w:color w:val="000000"/>
        </w:rPr>
        <w:t xml:space="preserve"> </w:t>
      </w:r>
      <w:r>
        <w:rPr>
          <w:rFonts w:eastAsia="Times New Roman" w:cs="Calibri"/>
          <w:noProof/>
        </w:rPr>
        <w:t>15</w:t>
      </w:r>
      <w:r w:rsidRPr="00C24EA1">
        <w:rPr>
          <w:rFonts w:eastAsia="Times New Roman" w:cs="Calibri"/>
          <w:noProof/>
        </w:rPr>
        <w:t xml:space="preserve"> months</w:t>
      </w:r>
    </w:p>
    <w:p w14:paraId="67FD65E1"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 xml:space="preserve">Responsibilities/Deliverables: </w:t>
      </w:r>
    </w:p>
    <w:p w14:paraId="7F3A505C" w14:textId="77777777" w:rsidR="00972B4A" w:rsidRPr="00DB2684" w:rsidRDefault="00972B4A" w:rsidP="00972B4A">
      <w:pPr>
        <w:pStyle w:val="NoSpacing"/>
        <w:numPr>
          <w:ilvl w:val="0"/>
          <w:numId w:val="17"/>
        </w:numPr>
        <w:rPr>
          <w:noProof/>
        </w:rPr>
      </w:pPr>
      <w:r w:rsidRPr="00DB2684">
        <w:rPr>
          <w:noProof/>
        </w:rPr>
        <w:t>Developed Batch Jobs for module FI – GL Balances, GL Masters.</w:t>
      </w:r>
    </w:p>
    <w:p w14:paraId="7B29E1A3" w14:textId="77777777" w:rsidR="00972B4A" w:rsidRPr="00DB2684" w:rsidRDefault="00972B4A" w:rsidP="00972B4A">
      <w:pPr>
        <w:pStyle w:val="NoSpacing"/>
        <w:numPr>
          <w:ilvl w:val="0"/>
          <w:numId w:val="17"/>
        </w:numPr>
        <w:rPr>
          <w:noProof/>
        </w:rPr>
      </w:pPr>
      <w:r w:rsidRPr="00DB2684">
        <w:rPr>
          <w:noProof/>
        </w:rPr>
        <w:t>Developed Batch Jobs for module SD – Rebate Agreements, Condition Masters, Customer Hierarchy</w:t>
      </w:r>
    </w:p>
    <w:p w14:paraId="10C2331D" w14:textId="77777777" w:rsidR="00972B4A" w:rsidRPr="00DB2684" w:rsidRDefault="00972B4A" w:rsidP="00972B4A">
      <w:pPr>
        <w:pStyle w:val="NoSpacing"/>
        <w:numPr>
          <w:ilvl w:val="0"/>
          <w:numId w:val="17"/>
        </w:numPr>
        <w:rPr>
          <w:noProof/>
        </w:rPr>
      </w:pPr>
      <w:r w:rsidRPr="00DB2684">
        <w:rPr>
          <w:noProof/>
        </w:rPr>
        <w:t>Developed Batch Jobs for module MM – Material Master, Purchase Info. Order and loaded through IDOC.</w:t>
      </w:r>
    </w:p>
    <w:p w14:paraId="052F8D9F" w14:textId="77777777" w:rsidR="00972B4A" w:rsidRPr="00DB2684" w:rsidRDefault="00972B4A" w:rsidP="00972B4A">
      <w:pPr>
        <w:pStyle w:val="NoSpacing"/>
        <w:numPr>
          <w:ilvl w:val="0"/>
          <w:numId w:val="17"/>
        </w:numPr>
        <w:rPr>
          <w:noProof/>
        </w:rPr>
      </w:pPr>
      <w:r w:rsidRPr="00DB2684">
        <w:rPr>
          <w:noProof/>
        </w:rPr>
        <w:t>Uploaded data in SAP through LSMW (Recording, Direct Input, IDOC) for Module SD-Route Upload/Determination, Rebates Agreements, Pricing Conditions ,Freight Rates and FI/CO-Cost Center, Profit Center, Cost Elements , G/L Balances, GL Masters, Open AP.</w:t>
      </w:r>
    </w:p>
    <w:p w14:paraId="0C58B514" w14:textId="77777777" w:rsidR="00972B4A" w:rsidRPr="00DB2684" w:rsidRDefault="00972B4A" w:rsidP="00972B4A">
      <w:pPr>
        <w:pStyle w:val="NoSpacing"/>
        <w:numPr>
          <w:ilvl w:val="0"/>
          <w:numId w:val="17"/>
        </w:numPr>
        <w:rPr>
          <w:noProof/>
        </w:rPr>
      </w:pPr>
      <w:r w:rsidRPr="00DB2684">
        <w:rPr>
          <w:noProof/>
        </w:rPr>
        <w:t>Written ABAP codes in LSMW for Validation.</w:t>
      </w:r>
    </w:p>
    <w:p w14:paraId="4227691A" w14:textId="77777777" w:rsidR="00972B4A" w:rsidRPr="00DB2684" w:rsidRDefault="00972B4A" w:rsidP="00972B4A">
      <w:pPr>
        <w:pStyle w:val="NoSpacing"/>
        <w:numPr>
          <w:ilvl w:val="0"/>
          <w:numId w:val="17"/>
        </w:numPr>
        <w:rPr>
          <w:noProof/>
        </w:rPr>
      </w:pPr>
      <w:r w:rsidRPr="00DB2684">
        <w:rPr>
          <w:noProof/>
        </w:rPr>
        <w:t>Maintain Documentation (Technical Spec, Delivery Documents, and Status Report etc.).</w:t>
      </w:r>
    </w:p>
    <w:p w14:paraId="7CF7E40E" w14:textId="77777777" w:rsidR="00972B4A" w:rsidRPr="00DB2684" w:rsidRDefault="00972B4A" w:rsidP="00972B4A">
      <w:pPr>
        <w:pStyle w:val="NoSpacing"/>
        <w:numPr>
          <w:ilvl w:val="0"/>
          <w:numId w:val="17"/>
        </w:numPr>
        <w:rPr>
          <w:noProof/>
        </w:rPr>
      </w:pPr>
      <w:r w:rsidRPr="00DB2684">
        <w:rPr>
          <w:noProof/>
        </w:rPr>
        <w:t>Prepared Issues and Action Logs.</w:t>
      </w:r>
    </w:p>
    <w:p w14:paraId="4CF4F694" w14:textId="77777777" w:rsidR="00972B4A" w:rsidRDefault="00972B4A" w:rsidP="00972B4A">
      <w:pPr>
        <w:autoSpaceDE w:val="0"/>
        <w:autoSpaceDN w:val="0"/>
        <w:adjustRightInd w:val="0"/>
        <w:spacing w:after="0" w:line="360" w:lineRule="auto"/>
        <w:jc w:val="both"/>
        <w:rPr>
          <w:rFonts w:ascii="Arial Black" w:hAnsi="Arial Black" w:cs="Arial Black"/>
          <w:b/>
          <w:bCs/>
          <w:color w:val="000000"/>
          <w:u w:val="single"/>
        </w:rPr>
      </w:pPr>
    </w:p>
    <w:p w14:paraId="6CA47197" w14:textId="77777777" w:rsidR="00972B4A" w:rsidRPr="00ED0CF7"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Experience/Project Work</w:t>
      </w:r>
    </w:p>
    <w:p w14:paraId="7BA6A849" w14:textId="77777777" w:rsidR="00972B4A" w:rsidRDefault="00972B4A" w:rsidP="00972B4A">
      <w:pPr>
        <w:autoSpaceDE w:val="0"/>
        <w:autoSpaceDN w:val="0"/>
        <w:adjustRightInd w:val="0"/>
        <w:spacing w:after="0" w:line="360" w:lineRule="auto"/>
        <w:jc w:val="both"/>
        <w:rPr>
          <w:rFonts w:ascii="Arial" w:hAnsi="Arial" w:cs="Arial"/>
          <w:bCs/>
          <w:color w:val="000000"/>
        </w:rPr>
      </w:pPr>
      <w:r w:rsidRPr="00ED0CF7">
        <w:rPr>
          <w:rFonts w:cs="Calibri"/>
          <w:b/>
          <w:color w:val="002060"/>
        </w:rPr>
        <w:t>Industry:</w:t>
      </w:r>
      <w:r>
        <w:rPr>
          <w:rFonts w:ascii="Arial" w:hAnsi="Arial" w:cs="Arial"/>
          <w:b/>
          <w:bCs/>
          <w:color w:val="000000"/>
        </w:rPr>
        <w:t xml:space="preserve">  </w:t>
      </w:r>
      <w:r>
        <w:rPr>
          <w:rFonts w:ascii="Arial" w:hAnsi="Arial" w:cs="Arial"/>
          <w:bCs/>
          <w:color w:val="000000"/>
        </w:rPr>
        <w:t xml:space="preserve"> </w:t>
      </w:r>
      <w:r w:rsidRPr="00C24EA1">
        <w:rPr>
          <w:rFonts w:eastAsia="Times New Roman" w:cs="Calibri"/>
          <w:noProof/>
        </w:rPr>
        <w:t>Consulting</w:t>
      </w:r>
    </w:p>
    <w:p w14:paraId="4392F13B" w14:textId="77777777" w:rsidR="00972B4A" w:rsidRDefault="00972B4A" w:rsidP="00972B4A">
      <w:pPr>
        <w:autoSpaceDE w:val="0"/>
        <w:autoSpaceDN w:val="0"/>
        <w:adjustRightInd w:val="0"/>
        <w:spacing w:after="0" w:line="360" w:lineRule="auto"/>
        <w:jc w:val="both"/>
        <w:rPr>
          <w:rFonts w:ascii="Arial" w:hAnsi="Arial" w:cs="Arial"/>
          <w:color w:val="000000"/>
        </w:rPr>
      </w:pPr>
      <w:r w:rsidRPr="00ED0CF7">
        <w:rPr>
          <w:rFonts w:cs="Calibri"/>
          <w:b/>
          <w:color w:val="002060"/>
        </w:rPr>
        <w:t>Role(s):</w:t>
      </w:r>
      <w:r>
        <w:rPr>
          <w:rFonts w:ascii="Arial" w:hAnsi="Arial" w:cs="Arial"/>
          <w:b/>
          <w:bCs/>
          <w:color w:val="000000"/>
        </w:rPr>
        <w:t xml:space="preserve"> </w:t>
      </w:r>
      <w:r w:rsidRPr="00C24EA1">
        <w:rPr>
          <w:rFonts w:eastAsia="Times New Roman" w:cs="Calibri"/>
          <w:noProof/>
        </w:rPr>
        <w:t>Data Migration Consultant</w:t>
      </w:r>
      <w:r>
        <w:rPr>
          <w:rFonts w:ascii="Arial" w:hAnsi="Arial" w:cs="Arial"/>
          <w:bCs/>
          <w:color w:val="000000"/>
        </w:rPr>
        <w:tab/>
      </w:r>
      <w:r>
        <w:rPr>
          <w:rFonts w:ascii="Arial" w:hAnsi="Arial" w:cs="Arial"/>
          <w:bCs/>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Pr="00ED0CF7">
        <w:rPr>
          <w:rFonts w:cs="Calibri"/>
          <w:b/>
          <w:color w:val="002060"/>
        </w:rPr>
        <w:t>Duration:</w:t>
      </w:r>
      <w:r>
        <w:rPr>
          <w:rFonts w:ascii="Arial" w:hAnsi="Arial" w:cs="Arial"/>
          <w:b/>
          <w:bCs/>
          <w:color w:val="000000"/>
        </w:rPr>
        <w:t xml:space="preserve"> </w:t>
      </w:r>
      <w:r w:rsidRPr="00C24EA1">
        <w:rPr>
          <w:rFonts w:eastAsia="Times New Roman" w:cs="Calibri"/>
          <w:noProof/>
        </w:rPr>
        <w:t>2 Months</w:t>
      </w:r>
      <w:r>
        <w:rPr>
          <w:rFonts w:ascii="Arial" w:hAnsi="Arial" w:cs="Arial"/>
          <w:bCs/>
          <w:color w:val="000000"/>
        </w:rPr>
        <w:t xml:space="preserve"> </w:t>
      </w:r>
    </w:p>
    <w:p w14:paraId="773D2FE2" w14:textId="77777777" w:rsidR="00972B4A" w:rsidRPr="00DB2684" w:rsidRDefault="00972B4A" w:rsidP="00972B4A">
      <w:pPr>
        <w:autoSpaceDE w:val="0"/>
        <w:autoSpaceDN w:val="0"/>
        <w:adjustRightInd w:val="0"/>
        <w:spacing w:after="0" w:line="360" w:lineRule="auto"/>
        <w:jc w:val="both"/>
        <w:rPr>
          <w:rFonts w:cs="Calibri"/>
          <w:b/>
          <w:color w:val="002060"/>
        </w:rPr>
      </w:pPr>
      <w:r w:rsidRPr="00ED0CF7">
        <w:rPr>
          <w:rFonts w:cs="Calibri"/>
          <w:b/>
          <w:color w:val="002060"/>
        </w:rPr>
        <w:t>Responsibilities/Deliverables:</w:t>
      </w:r>
      <w:r>
        <w:rPr>
          <w:rFonts w:cs="Calibri"/>
          <w:b/>
          <w:color w:val="002060"/>
        </w:rPr>
        <w:t xml:space="preserve"> </w:t>
      </w:r>
    </w:p>
    <w:p w14:paraId="0162EDF0" w14:textId="77777777" w:rsidR="00972B4A" w:rsidRPr="00DB2684" w:rsidRDefault="00972B4A" w:rsidP="00972B4A">
      <w:pPr>
        <w:pStyle w:val="NoSpacing"/>
        <w:numPr>
          <w:ilvl w:val="0"/>
          <w:numId w:val="17"/>
        </w:numPr>
        <w:rPr>
          <w:noProof/>
        </w:rPr>
      </w:pPr>
      <w:r w:rsidRPr="00DB2684">
        <w:rPr>
          <w:noProof/>
        </w:rPr>
        <w:t xml:space="preserve">Created the dataflow, workflows, transformations and SAP target data formats. </w:t>
      </w:r>
    </w:p>
    <w:p w14:paraId="4B4EB4FA" w14:textId="77777777" w:rsidR="00972B4A" w:rsidRPr="00DB2684" w:rsidRDefault="00972B4A" w:rsidP="00972B4A">
      <w:pPr>
        <w:pStyle w:val="NoSpacing"/>
        <w:numPr>
          <w:ilvl w:val="0"/>
          <w:numId w:val="17"/>
        </w:numPr>
        <w:rPr>
          <w:noProof/>
        </w:rPr>
      </w:pPr>
      <w:r w:rsidRPr="00DB2684">
        <w:rPr>
          <w:noProof/>
        </w:rPr>
        <w:t>Developed Batch Jobs for MM-Source list, PIR, FICO-AR, Project Systems, Project Actual and Customer Master.</w:t>
      </w:r>
    </w:p>
    <w:p w14:paraId="2581BBC8" w14:textId="77777777" w:rsidR="00972B4A" w:rsidRPr="00DB2684" w:rsidRDefault="00972B4A" w:rsidP="00972B4A">
      <w:pPr>
        <w:pStyle w:val="NoSpacing"/>
        <w:numPr>
          <w:ilvl w:val="0"/>
          <w:numId w:val="17"/>
        </w:numPr>
        <w:rPr>
          <w:noProof/>
        </w:rPr>
      </w:pPr>
      <w:r w:rsidRPr="00DB2684">
        <w:rPr>
          <w:noProof/>
        </w:rPr>
        <w:t xml:space="preserve">Analyzed the existing processes using data integrator and provided the best possible technical solutions to the production team and for bug fixing. </w:t>
      </w:r>
    </w:p>
    <w:p w14:paraId="7D0DA83E" w14:textId="77777777" w:rsidR="00972B4A" w:rsidRPr="00DB2684" w:rsidRDefault="00972B4A" w:rsidP="00972B4A">
      <w:pPr>
        <w:pStyle w:val="NoSpacing"/>
        <w:numPr>
          <w:ilvl w:val="0"/>
          <w:numId w:val="17"/>
        </w:numPr>
        <w:rPr>
          <w:noProof/>
        </w:rPr>
      </w:pPr>
      <w:r w:rsidRPr="00DB2684">
        <w:rPr>
          <w:noProof/>
        </w:rPr>
        <w:t>Successfully migrated data from legacy to SAP system.</w:t>
      </w:r>
    </w:p>
    <w:p w14:paraId="0FFC4265" w14:textId="77777777" w:rsidR="00972B4A" w:rsidRPr="00DB2684" w:rsidRDefault="00972B4A" w:rsidP="00972B4A">
      <w:pPr>
        <w:pStyle w:val="NoSpacing"/>
        <w:numPr>
          <w:ilvl w:val="0"/>
          <w:numId w:val="17"/>
        </w:numPr>
        <w:rPr>
          <w:noProof/>
        </w:rPr>
      </w:pPr>
      <w:r w:rsidRPr="00DB2684">
        <w:rPr>
          <w:noProof/>
        </w:rPr>
        <w:t>Uploaded data in SAP through LSMW methods (BAPI, IDOC, Recording, and Direct Input).</w:t>
      </w:r>
    </w:p>
    <w:p w14:paraId="5B8BD782" w14:textId="77777777" w:rsidR="00972B4A" w:rsidRPr="00C24EA1" w:rsidRDefault="00972B4A" w:rsidP="00972B4A">
      <w:pPr>
        <w:pStyle w:val="NoSpacing"/>
        <w:numPr>
          <w:ilvl w:val="0"/>
          <w:numId w:val="17"/>
        </w:numPr>
        <w:rPr>
          <w:rFonts w:eastAsia="Times New Roman" w:cs="Calibri"/>
          <w:noProof/>
        </w:rPr>
      </w:pPr>
      <w:r w:rsidRPr="00DB2684">
        <w:rPr>
          <w:noProof/>
        </w:rPr>
        <w:t>Well trained on Customised Data Cleansing Package in Information Steward.</w:t>
      </w:r>
    </w:p>
    <w:p w14:paraId="1EC9018E" w14:textId="77777777" w:rsidR="00EE2053" w:rsidRDefault="00EE2053" w:rsidP="00425FD9">
      <w:pPr>
        <w:spacing w:line="240" w:lineRule="auto"/>
      </w:pPr>
    </w:p>
    <w:p w14:paraId="56E824D7" w14:textId="780CD15E" w:rsidR="001057A6" w:rsidRDefault="001057A6" w:rsidP="00425FD9">
      <w:pPr>
        <w:spacing w:line="240" w:lineRule="auto"/>
      </w:pPr>
      <w:r>
        <w:rPr>
          <w:noProof/>
        </w:rPr>
        <mc:AlternateContent>
          <mc:Choice Requires="wpg">
            <w:drawing>
              <wp:anchor distT="0" distB="0" distL="114300" distR="114300" simplePos="0" relativeHeight="251737088" behindDoc="0" locked="0" layoutInCell="1" allowOverlap="1" wp14:anchorId="031603E3" wp14:editId="7E9FD6F4">
                <wp:simplePos x="0" y="0"/>
                <wp:positionH relativeFrom="column">
                  <wp:posOffset>0</wp:posOffset>
                </wp:positionH>
                <wp:positionV relativeFrom="paragraph">
                  <wp:posOffset>0</wp:posOffset>
                </wp:positionV>
                <wp:extent cx="6640830" cy="630546"/>
                <wp:effectExtent l="0" t="0" r="13970" b="5080"/>
                <wp:wrapNone/>
                <wp:docPr id="16" name="Group 16"/>
                <wp:cNvGraphicFramePr/>
                <a:graphic xmlns:a="http://schemas.openxmlformats.org/drawingml/2006/main">
                  <a:graphicData uri="http://schemas.microsoft.com/office/word/2010/wordprocessingGroup">
                    <wpg:wgp>
                      <wpg:cNvGrpSpPr/>
                      <wpg:grpSpPr>
                        <a:xfrm>
                          <a:off x="0" y="0"/>
                          <a:ext cx="6640830" cy="630546"/>
                          <a:chOff x="0" y="0"/>
                          <a:chExt cx="6640830" cy="525780"/>
                        </a:xfrm>
                      </wpg:grpSpPr>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8" name="Text Box 18"/>
                        <wps:cNvSpPr txBox="1"/>
                        <wps:spPr>
                          <a:xfrm>
                            <a:off x="1706880" y="266700"/>
                            <a:ext cx="3284220" cy="259080"/>
                          </a:xfrm>
                          <a:prstGeom prst="rect">
                            <a:avLst/>
                          </a:prstGeom>
                          <a:noFill/>
                          <a:ln w="6350">
                            <a:noFill/>
                          </a:ln>
                        </wps:spPr>
                        <wps:txbx>
                          <w:txbxContent>
                            <w:p w14:paraId="2FCBB55A" w14:textId="77777777" w:rsidR="001057A6" w:rsidRPr="005E3E69" w:rsidRDefault="001057A6" w:rsidP="001057A6">
                              <w:pPr>
                                <w:jc w:val="center"/>
                                <w:rPr>
                                  <w:b/>
                                  <w:color w:val="3E7BBE"/>
                                  <w:sz w:val="28"/>
                                  <w:szCs w:val="28"/>
                                </w:rPr>
                              </w:pPr>
                              <w:r>
                                <w:rPr>
                                  <w:b/>
                                  <w:color w:val="3E7BBE"/>
                                  <w:sz w:val="28"/>
                                  <w:szCs w:val="28"/>
                                </w:rPr>
                                <w:t>Award/Accomplishments</w:t>
                              </w:r>
                            </w:p>
                            <w:p w14:paraId="34F90BD9" w14:textId="77777777" w:rsidR="001057A6" w:rsidRPr="005E3E69" w:rsidRDefault="001057A6" w:rsidP="001057A6">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14:sizeRelV relativeFrom="margin">
                  <wp14:pctHeight>0</wp14:pctHeight>
                </wp14:sizeRelV>
              </wp:anchor>
            </w:drawing>
          </mc:Choice>
          <mc:Fallback>
            <w:pict>
              <v:group w14:anchorId="031603E3" id="Group 16" o:spid="_x0000_s1051" style="position:absolute;margin-left:0;margin-top:0;width:522.9pt;height:49.65pt;z-index:251737088;mso-height-relative:margin"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">
                <v:shape id="Picture 17" o:spid="_x0000_s105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">
                  <v:imagedata r:id="rId29" o:title=""/>
                </v:shape>
                <v:shape id="Text Box 18" o:spid="_x0000_s105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2FCBB55A" w14:textId="77777777" w:rsidR="001057A6" w:rsidRPr="005E3E69" w:rsidRDefault="001057A6" w:rsidP="001057A6">
                        <w:pPr>
                          <w:jc w:val="center"/>
                          <w:rPr>
                            <w:b/>
                            <w:color w:val="3E7BBE"/>
                            <w:sz w:val="28"/>
                            <w:szCs w:val="28"/>
                          </w:rPr>
                        </w:pPr>
                        <w:r>
                          <w:rPr>
                            <w:b/>
                            <w:color w:val="3E7BBE"/>
                            <w:sz w:val="28"/>
                            <w:szCs w:val="28"/>
                          </w:rPr>
                          <w:t>Award/Accomplishments</w:t>
                        </w:r>
                      </w:p>
                      <w:p w14:paraId="34F90BD9" w14:textId="77777777" w:rsidR="001057A6" w:rsidRPr="005E3E69" w:rsidRDefault="001057A6" w:rsidP="001057A6">
                        <w:pPr>
                          <w:jc w:val="right"/>
                          <w:rPr>
                            <w:b/>
                            <w:color w:val="3E7BBE"/>
                            <w:sz w:val="28"/>
                            <w:szCs w:val="28"/>
                          </w:rPr>
                        </w:pPr>
                      </w:p>
                    </w:txbxContent>
                  </v:textbox>
                </v:shape>
                <v:line id="Straight Connector 19" o:spid="_x0000_s105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" strokecolor="#5b9bd5" strokeweight="1.25pt">
                  <v:stroke joinstyle="miter"/>
                </v:line>
              </v:group>
            </w:pict>
          </mc:Fallback>
        </mc:AlternateContent>
      </w:r>
    </w:p>
    <w:p w14:paraId="22DA415F" w14:textId="77777777" w:rsidR="009D61EA" w:rsidRDefault="009D61EA" w:rsidP="00425FD9">
      <w:pPr>
        <w:spacing w:line="240" w:lineRule="auto"/>
      </w:pPr>
    </w:p>
    <w:p w14:paraId="2A0A9741" w14:textId="77777777" w:rsidR="00F808C8" w:rsidRDefault="00F808C8" w:rsidP="009D61EA">
      <w:pPr>
        <w:pStyle w:val="ListParagraph"/>
        <w:spacing w:line="240" w:lineRule="auto"/>
        <w:ind w:left="360"/>
      </w:pPr>
    </w:p>
    <w:p w14:paraId="145245C3" w14:textId="7EDFF18C" w:rsidR="003E4561" w:rsidRDefault="003E4561" w:rsidP="003E4561">
      <w:pPr>
        <w:pStyle w:val="NoSpacing"/>
        <w:numPr>
          <w:ilvl w:val="0"/>
          <w:numId w:val="17"/>
        </w:numPr>
        <w:rPr>
          <w:noProof/>
        </w:rPr>
      </w:pPr>
      <w:r>
        <w:rPr>
          <w:noProof/>
        </w:rPr>
        <w:t>SAP Business objects data services certified.</w:t>
      </w:r>
    </w:p>
    <w:p w14:paraId="1D43EE98" w14:textId="11D699EE" w:rsidR="007C420F" w:rsidRDefault="007C420F" w:rsidP="007C420F">
      <w:pPr>
        <w:pStyle w:val="NoSpacing"/>
        <w:numPr>
          <w:ilvl w:val="0"/>
          <w:numId w:val="17"/>
        </w:numPr>
        <w:rPr>
          <w:noProof/>
        </w:rPr>
      </w:pPr>
      <w:r>
        <w:rPr>
          <w:noProof/>
        </w:rPr>
        <w:t>AWS</w:t>
      </w:r>
      <w:r w:rsidR="009B5521">
        <w:rPr>
          <w:noProof/>
        </w:rPr>
        <w:t xml:space="preserve"> certified</w:t>
      </w:r>
      <w:r>
        <w:rPr>
          <w:noProof/>
        </w:rPr>
        <w:t xml:space="preserve"> </w:t>
      </w:r>
      <w:r w:rsidRPr="007C420F">
        <w:rPr>
          <w:noProof/>
        </w:rPr>
        <w:t>cloud practitioner</w:t>
      </w:r>
      <w:r>
        <w:rPr>
          <w:noProof/>
        </w:rPr>
        <w:t>.</w:t>
      </w:r>
    </w:p>
    <w:p w14:paraId="6523D18E" w14:textId="55DEC4B2" w:rsidR="00A67D47" w:rsidRDefault="00A67D47" w:rsidP="003E4561">
      <w:pPr>
        <w:pStyle w:val="NoSpacing"/>
        <w:numPr>
          <w:ilvl w:val="0"/>
          <w:numId w:val="17"/>
        </w:numPr>
        <w:rPr>
          <w:noProof/>
        </w:rPr>
      </w:pPr>
      <w:r>
        <w:rPr>
          <w:noProof/>
        </w:rPr>
        <w:t>Won Utilization award for working in multiple projects.</w:t>
      </w:r>
    </w:p>
    <w:p w14:paraId="735965DD" w14:textId="1782E9DB" w:rsidR="001057A6" w:rsidRPr="001057A6" w:rsidRDefault="001057A6" w:rsidP="003E4561">
      <w:pPr>
        <w:pStyle w:val="NoSpacing"/>
        <w:numPr>
          <w:ilvl w:val="0"/>
          <w:numId w:val="17"/>
        </w:numPr>
        <w:rPr>
          <w:noProof/>
        </w:rPr>
      </w:pPr>
      <w:r w:rsidRPr="001057A6">
        <w:rPr>
          <w:noProof/>
        </w:rPr>
        <w:t xml:space="preserve">Won </w:t>
      </w:r>
      <w:r w:rsidR="003E4561">
        <w:rPr>
          <w:noProof/>
        </w:rPr>
        <w:t>Above and beyond the call of duty award</w:t>
      </w:r>
      <w:r w:rsidRPr="001057A6">
        <w:rPr>
          <w:noProof/>
        </w:rPr>
        <w:t xml:space="preserve"> for design architecture, implementation and successful </w:t>
      </w:r>
      <w:r w:rsidR="003E4561">
        <w:rPr>
          <w:noProof/>
        </w:rPr>
        <w:t xml:space="preserve">of </w:t>
      </w:r>
      <w:r w:rsidRPr="001057A6">
        <w:rPr>
          <w:noProof/>
        </w:rPr>
        <w:t>project.</w:t>
      </w:r>
    </w:p>
    <w:p w14:paraId="34E6E931" w14:textId="5FECB905" w:rsidR="001057A6" w:rsidRPr="001057A6" w:rsidRDefault="001057A6" w:rsidP="003E4561">
      <w:pPr>
        <w:pStyle w:val="NoSpacing"/>
        <w:numPr>
          <w:ilvl w:val="0"/>
          <w:numId w:val="17"/>
        </w:numPr>
        <w:rPr>
          <w:noProof/>
        </w:rPr>
      </w:pPr>
      <w:r w:rsidRPr="001057A6">
        <w:rPr>
          <w:noProof/>
        </w:rPr>
        <w:t xml:space="preserve">Won Manager Choice Award for work on </w:t>
      </w:r>
      <w:r w:rsidR="003E4561">
        <w:rPr>
          <w:noProof/>
        </w:rPr>
        <w:t>HD project.</w:t>
      </w:r>
    </w:p>
    <w:p w14:paraId="13CC826E" w14:textId="77777777" w:rsidR="00F808C8" w:rsidRDefault="00F808C8" w:rsidP="003956D6">
      <w:pPr>
        <w:spacing w:line="240" w:lineRule="auto"/>
      </w:pPr>
      <w:r>
        <w:rPr>
          <w:noProof/>
        </w:rPr>
        <mc:AlternateContent>
          <mc:Choice Requires="wpg">
            <w:drawing>
              <wp:anchor distT="0" distB="0" distL="114300" distR="114300" simplePos="0" relativeHeight="251735040" behindDoc="0" locked="0" layoutInCell="1" allowOverlap="1" wp14:anchorId="69F38C4C" wp14:editId="3F5A3985">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14:paraId="7F0C956E" w14:textId="128189AB" w:rsidR="00F808C8" w:rsidRPr="005E3E69" w:rsidRDefault="00165E4F" w:rsidP="00F808C8">
                              <w:pPr>
                                <w:jc w:val="center"/>
                                <w:rPr>
                                  <w:b/>
                                  <w:color w:val="3E7BBE"/>
                                  <w:sz w:val="28"/>
                                  <w:szCs w:val="28"/>
                                </w:rPr>
                              </w:pPr>
                              <w:r>
                                <w:rPr>
                                  <w:b/>
                                  <w:color w:val="3E7BBE"/>
                                  <w:sz w:val="28"/>
                                  <w:szCs w:val="28"/>
                                </w:rPr>
                                <w:t xml:space="preserve">Education and </w:t>
                              </w:r>
                              <w:r w:rsidR="00F808C8">
                                <w:rPr>
                                  <w:b/>
                                  <w:color w:val="3E7BBE"/>
                                  <w:sz w:val="28"/>
                                  <w:szCs w:val="28"/>
                                </w:rPr>
                                <w:t>Personal Details</w:t>
                              </w:r>
                            </w:p>
                            <w:p w14:paraId="20CD8C88" w14:textId="77777777"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69F38C4C" id="Group 105" o:spid="_x0000_s1055" style="position:absolute;margin-left:0;margin-top:10.2pt;width:522.9pt;height:41.4pt;z-index:25173504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">
                <v:shape id="Picture 106" o:spid="_x0000_s105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">
                  <v:imagedata r:id="rId31" o:title=""/>
                </v:shape>
                <v:shape id="Text Box 107" o:spid="_x0000_s105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filled="f" stroked="f" strokeweight=".5pt">
                  <v:textbox inset="0,0,0,0">
                    <w:txbxContent>
                      <w:p w14:paraId="7F0C956E" w14:textId="128189AB" w:rsidR="00F808C8" w:rsidRPr="005E3E69" w:rsidRDefault="00165E4F" w:rsidP="00F808C8">
                        <w:pPr>
                          <w:jc w:val="center"/>
                          <w:rPr>
                            <w:b/>
                            <w:color w:val="3E7BBE"/>
                            <w:sz w:val="28"/>
                            <w:szCs w:val="28"/>
                          </w:rPr>
                        </w:pPr>
                        <w:r>
                          <w:rPr>
                            <w:b/>
                            <w:color w:val="3E7BBE"/>
                            <w:sz w:val="28"/>
                            <w:szCs w:val="28"/>
                          </w:rPr>
                          <w:t xml:space="preserve">Education and </w:t>
                        </w:r>
                        <w:r w:rsidR="00F808C8">
                          <w:rPr>
                            <w:b/>
                            <w:color w:val="3E7BBE"/>
                            <w:sz w:val="28"/>
                            <w:szCs w:val="28"/>
                          </w:rPr>
                          <w:t>Personal Details</w:t>
                        </w:r>
                      </w:p>
                      <w:p w14:paraId="20CD8C88" w14:textId="77777777" w:rsidR="00F808C8" w:rsidRPr="005E3E69" w:rsidRDefault="00F808C8" w:rsidP="00F808C8">
                        <w:pPr>
                          <w:jc w:val="right"/>
                          <w:rPr>
                            <w:b/>
                            <w:color w:val="3E7BBE"/>
                            <w:sz w:val="28"/>
                            <w:szCs w:val="28"/>
                          </w:rPr>
                        </w:pPr>
                      </w:p>
                    </w:txbxContent>
                  </v:textbox>
                </v:shape>
                <v:line id="Straight Connector 108" o:spid="_x0000_s105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strokecolor="#5b9bd5" strokeweight="1.25pt">
                  <v:stroke joinstyle="miter"/>
                </v:line>
              </v:group>
            </w:pict>
          </mc:Fallback>
        </mc:AlternateContent>
      </w:r>
    </w:p>
    <w:p w14:paraId="27B46864" w14:textId="77777777" w:rsidR="00F808C8" w:rsidRDefault="00F808C8" w:rsidP="003956D6">
      <w:pPr>
        <w:spacing w:line="240" w:lineRule="auto"/>
      </w:pPr>
    </w:p>
    <w:p w14:paraId="4F15812B" w14:textId="77777777" w:rsidR="00B772D2" w:rsidRDefault="00B772D2" w:rsidP="003956D6">
      <w:pPr>
        <w:tabs>
          <w:tab w:val="left" w:pos="1710"/>
        </w:tabs>
      </w:pPr>
    </w:p>
    <w:p w14:paraId="7D11743B" w14:textId="77777777" w:rsidR="00165E4F" w:rsidRPr="00B94B03" w:rsidRDefault="00165E4F" w:rsidP="00165E4F">
      <w:pPr>
        <w:pStyle w:val="NoSpacing"/>
        <w:numPr>
          <w:ilvl w:val="0"/>
          <w:numId w:val="17"/>
        </w:numPr>
        <w:rPr>
          <w:noProof/>
        </w:rPr>
      </w:pPr>
      <w:r w:rsidRPr="00B94B03">
        <w:rPr>
          <w:noProof/>
        </w:rPr>
        <w:t>Bachelor of Technology in Computer Science &amp; Engineering</w:t>
      </w:r>
    </w:p>
    <w:p w14:paraId="21A4E862" w14:textId="77777777" w:rsidR="00165E4F" w:rsidRPr="00B94B03" w:rsidRDefault="00165E4F" w:rsidP="00165E4F">
      <w:pPr>
        <w:pStyle w:val="NoSpacing"/>
        <w:numPr>
          <w:ilvl w:val="0"/>
          <w:numId w:val="17"/>
        </w:numPr>
        <w:rPr>
          <w:noProof/>
        </w:rPr>
      </w:pPr>
      <w:r w:rsidRPr="00B94B03">
        <w:rPr>
          <w:noProof/>
        </w:rPr>
        <w:t>Citizenship: Indian</w:t>
      </w:r>
    </w:p>
    <w:p w14:paraId="083667F4" w14:textId="2295AEE6" w:rsidR="00BF7D5E" w:rsidRPr="00165E4F" w:rsidRDefault="00165E4F" w:rsidP="00165E4F">
      <w:pPr>
        <w:pStyle w:val="NoSpacing"/>
        <w:numPr>
          <w:ilvl w:val="0"/>
          <w:numId w:val="17"/>
        </w:numPr>
        <w:rPr>
          <w:noProof/>
        </w:rPr>
      </w:pPr>
      <w:r w:rsidRPr="00B94B03">
        <w:rPr>
          <w:noProof/>
        </w:rPr>
        <w:t>Languages: Read, Write, Speak: English, Hindi</w:t>
      </w:r>
    </w:p>
    <w:p w14:paraId="2A3EABF9" w14:textId="77777777" w:rsidR="00BF7D5E" w:rsidRPr="006A4275" w:rsidRDefault="00BF7D5E" w:rsidP="006A4275">
      <w:pPr>
        <w:rPr>
          <w:b/>
        </w:rPr>
      </w:pPr>
    </w:p>
    <w:p w14:paraId="45A0E173" w14:textId="474B3989" w:rsidR="006A4275" w:rsidRPr="006A4275" w:rsidRDefault="003956D6" w:rsidP="00B772D2">
      <w:pPr>
        <w:spacing w:line="240" w:lineRule="auto"/>
      </w:pPr>
      <w:r>
        <w:tab/>
      </w:r>
      <w:r>
        <w:tab/>
      </w:r>
      <w:r>
        <w:tab/>
      </w:r>
      <w:r>
        <w:tab/>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2833E" w14:textId="77777777" w:rsidR="00E855AE" w:rsidRDefault="00E855AE" w:rsidP="00815584">
      <w:pPr>
        <w:spacing w:after="0" w:line="240" w:lineRule="auto"/>
      </w:pPr>
      <w:r>
        <w:separator/>
      </w:r>
    </w:p>
  </w:endnote>
  <w:endnote w:type="continuationSeparator" w:id="0">
    <w:p w14:paraId="6DFC9697" w14:textId="77777777" w:rsidR="00E855AE" w:rsidRDefault="00E855AE"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B04D7" w14:textId="77777777" w:rsidR="00E855AE" w:rsidRDefault="00E855AE" w:rsidP="00815584">
      <w:pPr>
        <w:spacing w:after="0" w:line="240" w:lineRule="auto"/>
      </w:pPr>
      <w:r>
        <w:separator/>
      </w:r>
    </w:p>
  </w:footnote>
  <w:footnote w:type="continuationSeparator" w:id="0">
    <w:p w14:paraId="693A2A77" w14:textId="77777777" w:rsidR="00E855AE" w:rsidRDefault="00E855AE"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8A3AC8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5pt;height:15pt;visibility:visible;mso-wrap-style:square" o:bullet="t">
        <v:imagedata r:id="rId1" o:title=""/>
      </v:shape>
    </w:pict>
  </w:numPicBullet>
  <w:abstractNum w:abstractNumId="0" w15:restartNumberingAfterBreak="0">
    <w:nsid w:val="000001EB"/>
    <w:multiLevelType w:val="hybridMultilevel"/>
    <w:tmpl w:val="F81E255E"/>
    <w:lvl w:ilvl="0" w:tplc="D7A2DDE6">
      <w:start w:val="1"/>
      <w:numFmt w:val="bullet"/>
      <w:lvlText w:val="•"/>
      <w:lvlJc w:val="left"/>
    </w:lvl>
    <w:lvl w:ilvl="1" w:tplc="84D2D86A">
      <w:numFmt w:val="decimal"/>
      <w:lvlText w:val=""/>
      <w:lvlJc w:val="left"/>
    </w:lvl>
    <w:lvl w:ilvl="2" w:tplc="00B2FC5E">
      <w:numFmt w:val="decimal"/>
      <w:lvlText w:val=""/>
      <w:lvlJc w:val="left"/>
    </w:lvl>
    <w:lvl w:ilvl="3" w:tplc="3C92F7CE">
      <w:numFmt w:val="decimal"/>
      <w:lvlText w:val=""/>
      <w:lvlJc w:val="left"/>
    </w:lvl>
    <w:lvl w:ilvl="4" w:tplc="35741844">
      <w:numFmt w:val="decimal"/>
      <w:lvlText w:val=""/>
      <w:lvlJc w:val="left"/>
    </w:lvl>
    <w:lvl w:ilvl="5" w:tplc="6A84BDD6">
      <w:numFmt w:val="decimal"/>
      <w:lvlText w:val=""/>
      <w:lvlJc w:val="left"/>
    </w:lvl>
    <w:lvl w:ilvl="6" w:tplc="755CB70E">
      <w:numFmt w:val="decimal"/>
      <w:lvlText w:val=""/>
      <w:lvlJc w:val="left"/>
    </w:lvl>
    <w:lvl w:ilvl="7" w:tplc="116CBD86">
      <w:numFmt w:val="decimal"/>
      <w:lvlText w:val=""/>
      <w:lvlJc w:val="left"/>
    </w:lvl>
    <w:lvl w:ilvl="8" w:tplc="71AA1B22">
      <w:numFmt w:val="decimal"/>
      <w:lvlText w:val=""/>
      <w:lvlJc w:val="left"/>
    </w:lvl>
  </w:abstractNum>
  <w:abstractNum w:abstractNumId="1"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748D0"/>
    <w:multiLevelType w:val="hybridMultilevel"/>
    <w:tmpl w:val="31C0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F23250"/>
    <w:multiLevelType w:val="hybridMultilevel"/>
    <w:tmpl w:val="C38A4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66663"/>
    <w:multiLevelType w:val="hybridMultilevel"/>
    <w:tmpl w:val="02EED272"/>
    <w:lvl w:ilvl="0" w:tplc="FFFFFFFF">
      <w:start w:val="1"/>
      <w:numFmt w:val="bullet"/>
      <w:pStyle w:val="kickerbullet"/>
      <w:lvlText w:val=""/>
      <w:lvlJc w:val="left"/>
      <w:pPr>
        <w:tabs>
          <w:tab w:val="num" w:pos="720"/>
        </w:tabs>
        <w:ind w:left="720" w:hanging="360"/>
      </w:pPr>
      <w:rPr>
        <w:rFonts w:ascii="Symbol" w:hAnsi="Symbol" w:hint="default"/>
        <w:color w:val="333399"/>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7D5694"/>
    <w:multiLevelType w:val="hybridMultilevel"/>
    <w:tmpl w:val="4CE66E1E"/>
    <w:lvl w:ilvl="0" w:tplc="0409000F">
      <w:start w:val="1"/>
      <w:numFmt w:val="decimal"/>
      <w:lvlText w:val="%1."/>
      <w:lvlJc w:val="left"/>
      <w:pPr>
        <w:ind w:left="36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A693B"/>
    <w:multiLevelType w:val="hybridMultilevel"/>
    <w:tmpl w:val="83DE5110"/>
    <w:lvl w:ilvl="0" w:tplc="17C0A180">
      <w:start w:val="1"/>
      <w:numFmt w:val="bullet"/>
      <w:lvlText w:val=""/>
      <w:lvlJc w:val="left"/>
      <w:pPr>
        <w:ind w:left="720" w:hanging="360"/>
      </w:pPr>
      <w:rPr>
        <w:rFonts w:ascii="Symbol" w:hAnsi="Symbol" w:hint="default"/>
        <w:color w:val="2E74B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90F81"/>
    <w:multiLevelType w:val="hybridMultilevel"/>
    <w:tmpl w:val="D6143DDC"/>
    <w:lvl w:ilvl="0" w:tplc="FFFFFFFF">
      <w:start w:val="1"/>
      <w:numFmt w:val="bullet"/>
      <w:lvlText w:val=""/>
      <w:lvlJc w:val="left"/>
      <w:pPr>
        <w:tabs>
          <w:tab w:val="num" w:pos="1080"/>
        </w:tabs>
        <w:ind w:left="1080" w:hanging="360"/>
      </w:pPr>
      <w:rPr>
        <w:rFonts w:ascii="Symbol" w:hAnsi="Symbol" w:hint="default"/>
        <w:color w:val="2E74B5"/>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2" w15:restartNumberingAfterBreak="0">
    <w:nsid w:val="60545154"/>
    <w:multiLevelType w:val="hybridMultilevel"/>
    <w:tmpl w:val="9F28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180E0C"/>
    <w:multiLevelType w:val="hybridMultilevel"/>
    <w:tmpl w:val="277641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
  </w:num>
  <w:num w:numId="3">
    <w:abstractNumId w:val="7"/>
  </w:num>
  <w:num w:numId="4">
    <w:abstractNumId w:val="5"/>
  </w:num>
  <w:num w:numId="5">
    <w:abstractNumId w:val="10"/>
  </w:num>
  <w:num w:numId="6">
    <w:abstractNumId w:val="8"/>
  </w:num>
  <w:num w:numId="7">
    <w:abstractNumId w:val="2"/>
  </w:num>
  <w:num w:numId="8">
    <w:abstractNumId w:val="3"/>
  </w:num>
  <w:num w:numId="9">
    <w:abstractNumId w:val="0"/>
  </w:num>
  <w:num w:numId="10">
    <w:abstractNumId w:val="13"/>
  </w:num>
  <w:num w:numId="11">
    <w:abstractNumId w:val="12"/>
  </w:num>
  <w:num w:numId="12">
    <w:abstractNumId w:val="11"/>
  </w:num>
  <w:num w:numId="1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9"/>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04CB5"/>
    <w:rsid w:val="0001658A"/>
    <w:rsid w:val="00016D66"/>
    <w:rsid w:val="00021483"/>
    <w:rsid w:val="0002518E"/>
    <w:rsid w:val="00031B70"/>
    <w:rsid w:val="000543B7"/>
    <w:rsid w:val="00055BB0"/>
    <w:rsid w:val="00057050"/>
    <w:rsid w:val="00075FC6"/>
    <w:rsid w:val="000A0DE3"/>
    <w:rsid w:val="000B51A3"/>
    <w:rsid w:val="000C6F02"/>
    <w:rsid w:val="000E0EF5"/>
    <w:rsid w:val="00100C8F"/>
    <w:rsid w:val="001057A6"/>
    <w:rsid w:val="00122DCD"/>
    <w:rsid w:val="00165E4F"/>
    <w:rsid w:val="00174750"/>
    <w:rsid w:val="00193DA4"/>
    <w:rsid w:val="001951D1"/>
    <w:rsid w:val="001976E2"/>
    <w:rsid w:val="001C2D10"/>
    <w:rsid w:val="001C4D9A"/>
    <w:rsid w:val="00204FC7"/>
    <w:rsid w:val="00207F19"/>
    <w:rsid w:val="00265964"/>
    <w:rsid w:val="00266568"/>
    <w:rsid w:val="00276767"/>
    <w:rsid w:val="002827A4"/>
    <w:rsid w:val="00287CCE"/>
    <w:rsid w:val="00295380"/>
    <w:rsid w:val="002B130B"/>
    <w:rsid w:val="002E3C22"/>
    <w:rsid w:val="003373E5"/>
    <w:rsid w:val="00345D70"/>
    <w:rsid w:val="003607FE"/>
    <w:rsid w:val="00364C39"/>
    <w:rsid w:val="003674DD"/>
    <w:rsid w:val="00382192"/>
    <w:rsid w:val="00385D96"/>
    <w:rsid w:val="003956D6"/>
    <w:rsid w:val="003E4561"/>
    <w:rsid w:val="00405D35"/>
    <w:rsid w:val="00425FD9"/>
    <w:rsid w:val="00487E52"/>
    <w:rsid w:val="00491171"/>
    <w:rsid w:val="004D3222"/>
    <w:rsid w:val="004D6979"/>
    <w:rsid w:val="004F4111"/>
    <w:rsid w:val="0050558C"/>
    <w:rsid w:val="005254BF"/>
    <w:rsid w:val="00536F05"/>
    <w:rsid w:val="00552482"/>
    <w:rsid w:val="00555207"/>
    <w:rsid w:val="005679B2"/>
    <w:rsid w:val="00586EEF"/>
    <w:rsid w:val="005A6D2C"/>
    <w:rsid w:val="005E306F"/>
    <w:rsid w:val="005E3E69"/>
    <w:rsid w:val="005E5DEB"/>
    <w:rsid w:val="005F613B"/>
    <w:rsid w:val="0060263A"/>
    <w:rsid w:val="0062699F"/>
    <w:rsid w:val="006377F5"/>
    <w:rsid w:val="006553B7"/>
    <w:rsid w:val="00683673"/>
    <w:rsid w:val="00695B35"/>
    <w:rsid w:val="00695CF3"/>
    <w:rsid w:val="006A4275"/>
    <w:rsid w:val="006B0CF3"/>
    <w:rsid w:val="006B31CF"/>
    <w:rsid w:val="006D5832"/>
    <w:rsid w:val="006E7E78"/>
    <w:rsid w:val="006F7B1E"/>
    <w:rsid w:val="00705873"/>
    <w:rsid w:val="007826B7"/>
    <w:rsid w:val="007A3370"/>
    <w:rsid w:val="007A3A67"/>
    <w:rsid w:val="007A64DD"/>
    <w:rsid w:val="007B7E9E"/>
    <w:rsid w:val="007C127B"/>
    <w:rsid w:val="007C420F"/>
    <w:rsid w:val="007C5DC8"/>
    <w:rsid w:val="007D5DBA"/>
    <w:rsid w:val="007D689F"/>
    <w:rsid w:val="007E4C36"/>
    <w:rsid w:val="007F0B78"/>
    <w:rsid w:val="00815584"/>
    <w:rsid w:val="00823B39"/>
    <w:rsid w:val="00892518"/>
    <w:rsid w:val="008B57F2"/>
    <w:rsid w:val="008B6B65"/>
    <w:rsid w:val="008B79C5"/>
    <w:rsid w:val="008E0CF8"/>
    <w:rsid w:val="008E2EBB"/>
    <w:rsid w:val="00923B4F"/>
    <w:rsid w:val="00952117"/>
    <w:rsid w:val="009637F5"/>
    <w:rsid w:val="00967214"/>
    <w:rsid w:val="00970B28"/>
    <w:rsid w:val="00972B4A"/>
    <w:rsid w:val="00997EA4"/>
    <w:rsid w:val="009A6B49"/>
    <w:rsid w:val="009B5521"/>
    <w:rsid w:val="009D1C1F"/>
    <w:rsid w:val="009D61EA"/>
    <w:rsid w:val="00A14E05"/>
    <w:rsid w:val="00A46F8F"/>
    <w:rsid w:val="00A525F3"/>
    <w:rsid w:val="00A67D47"/>
    <w:rsid w:val="00A8150E"/>
    <w:rsid w:val="00A82F8F"/>
    <w:rsid w:val="00A86A34"/>
    <w:rsid w:val="00AF0B55"/>
    <w:rsid w:val="00B04780"/>
    <w:rsid w:val="00B16413"/>
    <w:rsid w:val="00B4541D"/>
    <w:rsid w:val="00B51850"/>
    <w:rsid w:val="00B5442F"/>
    <w:rsid w:val="00B54E85"/>
    <w:rsid w:val="00B64FFE"/>
    <w:rsid w:val="00B772D2"/>
    <w:rsid w:val="00BC7ACB"/>
    <w:rsid w:val="00BF33FE"/>
    <w:rsid w:val="00BF7D5E"/>
    <w:rsid w:val="00C106CA"/>
    <w:rsid w:val="00C27CA5"/>
    <w:rsid w:val="00C50FB2"/>
    <w:rsid w:val="00CB2EFE"/>
    <w:rsid w:val="00CC314C"/>
    <w:rsid w:val="00CF3935"/>
    <w:rsid w:val="00D04149"/>
    <w:rsid w:val="00D47BFC"/>
    <w:rsid w:val="00D8542A"/>
    <w:rsid w:val="00E04CDB"/>
    <w:rsid w:val="00E54C54"/>
    <w:rsid w:val="00E610C3"/>
    <w:rsid w:val="00E855AE"/>
    <w:rsid w:val="00EA5927"/>
    <w:rsid w:val="00EE12C0"/>
    <w:rsid w:val="00EE2053"/>
    <w:rsid w:val="00EE5D68"/>
    <w:rsid w:val="00EF6135"/>
    <w:rsid w:val="00F15A91"/>
    <w:rsid w:val="00F21D23"/>
    <w:rsid w:val="00F35DD4"/>
    <w:rsid w:val="00F44C2D"/>
    <w:rsid w:val="00F67E0A"/>
    <w:rsid w:val="00F808C8"/>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F10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15A91"/>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customStyle="1" w:styleId="lt-line-clampraw-line">
    <w:name w:val="lt-line-clamp__raw-line"/>
    <w:basedOn w:val="DefaultParagraphFont"/>
    <w:rsid w:val="00E610C3"/>
  </w:style>
  <w:style w:type="paragraph" w:styleId="BalloonText">
    <w:name w:val="Balloon Text"/>
    <w:basedOn w:val="Normal"/>
    <w:link w:val="BalloonTextChar"/>
    <w:uiPriority w:val="99"/>
    <w:semiHidden/>
    <w:unhideWhenUsed/>
    <w:rsid w:val="006D583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832"/>
    <w:rPr>
      <w:rFonts w:ascii="Times New Roman" w:hAnsi="Times New Roman" w:cs="Times New Roman"/>
      <w:sz w:val="18"/>
      <w:szCs w:val="18"/>
    </w:rPr>
  </w:style>
  <w:style w:type="paragraph" w:styleId="NoSpacing">
    <w:name w:val="No Spacing"/>
    <w:qFormat/>
    <w:rsid w:val="0001658A"/>
    <w:pPr>
      <w:spacing w:after="0" w:line="240" w:lineRule="auto"/>
    </w:pPr>
  </w:style>
  <w:style w:type="character" w:styleId="Hyperlink">
    <w:name w:val="Hyperlink"/>
    <w:basedOn w:val="DefaultParagraphFont"/>
    <w:uiPriority w:val="99"/>
    <w:semiHidden/>
    <w:unhideWhenUsed/>
    <w:rsid w:val="00586EEF"/>
    <w:rPr>
      <w:color w:val="0000FF"/>
      <w:u w:val="single"/>
    </w:rPr>
  </w:style>
  <w:style w:type="paragraph" w:customStyle="1" w:styleId="kickerbullet">
    <w:name w:val="kicker bullet"/>
    <w:basedOn w:val="Normal"/>
    <w:uiPriority w:val="99"/>
    <w:rsid w:val="00382192"/>
    <w:pPr>
      <w:numPr>
        <w:numId w:val="13"/>
      </w:numPr>
      <w:spacing w:after="40" w:line="240" w:lineRule="auto"/>
    </w:pPr>
    <w:rPr>
      <w:rFonts w:ascii="Helvetica" w:eastAsia="Times New Roman" w:hAnsi="Helvetica" w:cs="Times New Roman"/>
      <w:noProof/>
      <w:sz w:val="20"/>
      <w:szCs w:val="20"/>
    </w:rPr>
  </w:style>
  <w:style w:type="character" w:customStyle="1" w:styleId="Heading2Char">
    <w:name w:val="Heading 2 Char"/>
    <w:basedOn w:val="DefaultParagraphFont"/>
    <w:link w:val="Heading2"/>
    <w:uiPriority w:val="9"/>
    <w:rsid w:val="00F15A91"/>
    <w:rPr>
      <w:rFonts w:ascii="Times New Roman" w:eastAsia="Times New Roman" w:hAnsi="Times New Roman" w:cs="Times New Roman"/>
      <w:b/>
      <w:bCs/>
      <w:sz w:val="36"/>
      <w:szCs w:val="3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71976">
      <w:bodyDiv w:val="1"/>
      <w:marLeft w:val="0"/>
      <w:marRight w:val="0"/>
      <w:marTop w:val="0"/>
      <w:marBottom w:val="0"/>
      <w:divBdr>
        <w:top w:val="none" w:sz="0" w:space="0" w:color="auto"/>
        <w:left w:val="none" w:sz="0" w:space="0" w:color="auto"/>
        <w:bottom w:val="none" w:sz="0" w:space="0" w:color="auto"/>
        <w:right w:val="none" w:sz="0" w:space="0" w:color="auto"/>
      </w:divBdr>
    </w:div>
    <w:div w:id="532772210">
      <w:bodyDiv w:val="1"/>
      <w:marLeft w:val="0"/>
      <w:marRight w:val="0"/>
      <w:marTop w:val="0"/>
      <w:marBottom w:val="0"/>
      <w:divBdr>
        <w:top w:val="none" w:sz="0" w:space="0" w:color="auto"/>
        <w:left w:val="none" w:sz="0" w:space="0" w:color="auto"/>
        <w:bottom w:val="none" w:sz="0" w:space="0" w:color="auto"/>
        <w:right w:val="none" w:sz="0" w:space="0" w:color="auto"/>
      </w:divBdr>
    </w:div>
    <w:div w:id="1042287537">
      <w:bodyDiv w:val="1"/>
      <w:marLeft w:val="0"/>
      <w:marRight w:val="0"/>
      <w:marTop w:val="0"/>
      <w:marBottom w:val="0"/>
      <w:divBdr>
        <w:top w:val="none" w:sz="0" w:space="0" w:color="auto"/>
        <w:left w:val="none" w:sz="0" w:space="0" w:color="auto"/>
        <w:bottom w:val="none" w:sz="0" w:space="0" w:color="auto"/>
        <w:right w:val="none" w:sz="0" w:space="0" w:color="auto"/>
      </w:divBdr>
    </w:div>
    <w:div w:id="1300573630">
      <w:bodyDiv w:val="1"/>
      <w:marLeft w:val="0"/>
      <w:marRight w:val="0"/>
      <w:marTop w:val="0"/>
      <w:marBottom w:val="0"/>
      <w:divBdr>
        <w:top w:val="none" w:sz="0" w:space="0" w:color="auto"/>
        <w:left w:val="none" w:sz="0" w:space="0" w:color="auto"/>
        <w:bottom w:val="none" w:sz="0" w:space="0" w:color="auto"/>
        <w:right w:val="none" w:sz="0" w:space="0" w:color="auto"/>
      </w:divBdr>
    </w:div>
    <w:div w:id="1382748863">
      <w:bodyDiv w:val="1"/>
      <w:marLeft w:val="0"/>
      <w:marRight w:val="0"/>
      <w:marTop w:val="0"/>
      <w:marBottom w:val="0"/>
      <w:divBdr>
        <w:top w:val="none" w:sz="0" w:space="0" w:color="auto"/>
        <w:left w:val="none" w:sz="0" w:space="0" w:color="auto"/>
        <w:bottom w:val="none" w:sz="0" w:space="0" w:color="auto"/>
        <w:right w:val="none" w:sz="0" w:space="0" w:color="auto"/>
      </w:divBdr>
    </w:div>
    <w:div w:id="1483624177">
      <w:bodyDiv w:val="1"/>
      <w:marLeft w:val="0"/>
      <w:marRight w:val="0"/>
      <w:marTop w:val="0"/>
      <w:marBottom w:val="0"/>
      <w:divBdr>
        <w:top w:val="none" w:sz="0" w:space="0" w:color="auto"/>
        <w:left w:val="none" w:sz="0" w:space="0" w:color="auto"/>
        <w:bottom w:val="none" w:sz="0" w:space="0" w:color="auto"/>
        <w:right w:val="none" w:sz="0" w:space="0" w:color="auto"/>
      </w:divBdr>
    </w:div>
    <w:div w:id="1704942239">
      <w:bodyDiv w:val="1"/>
      <w:marLeft w:val="0"/>
      <w:marRight w:val="0"/>
      <w:marTop w:val="0"/>
      <w:marBottom w:val="0"/>
      <w:divBdr>
        <w:top w:val="none" w:sz="0" w:space="0" w:color="auto"/>
        <w:left w:val="none" w:sz="0" w:space="0" w:color="auto"/>
        <w:bottom w:val="none" w:sz="0" w:space="0" w:color="auto"/>
        <w:right w:val="none" w:sz="0" w:space="0" w:color="auto"/>
      </w:divBdr>
    </w:div>
    <w:div w:id="1801024080">
      <w:bodyDiv w:val="1"/>
      <w:marLeft w:val="0"/>
      <w:marRight w:val="0"/>
      <w:marTop w:val="0"/>
      <w:marBottom w:val="0"/>
      <w:divBdr>
        <w:top w:val="none" w:sz="0" w:space="0" w:color="auto"/>
        <w:left w:val="none" w:sz="0" w:space="0" w:color="auto"/>
        <w:bottom w:val="none" w:sz="0" w:space="0" w:color="auto"/>
        <w:right w:val="none" w:sz="0" w:space="0" w:color="auto"/>
      </w:divBdr>
    </w:div>
    <w:div w:id="1868526129">
      <w:bodyDiv w:val="1"/>
      <w:marLeft w:val="0"/>
      <w:marRight w:val="0"/>
      <w:marTop w:val="0"/>
      <w:marBottom w:val="0"/>
      <w:divBdr>
        <w:top w:val="none" w:sz="0" w:space="0" w:color="auto"/>
        <w:left w:val="none" w:sz="0" w:space="0" w:color="auto"/>
        <w:bottom w:val="none" w:sz="0" w:space="0" w:color="auto"/>
        <w:right w:val="none" w:sz="0" w:space="0" w:color="auto"/>
      </w:divBdr>
    </w:div>
    <w:div w:id="202932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yperlink" Target="https://www.linkedin.com/in/samyak-jain-09283837/" TargetMode="Externa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hyperlink" Target="https://www.linkedin.com/in/samyak-jain-0928383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36</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1T18:09:00Z</dcterms:created>
  <dcterms:modified xsi:type="dcterms:W3CDTF">2021-08-05T10:10:00Z</dcterms:modified>
</cp:coreProperties>
</file>